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F0580" w14:textId="77777777" w:rsidR="00DA4122" w:rsidRDefault="00DA412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3DBB7A" wp14:editId="079C11FD">
                <wp:simplePos x="0" y="0"/>
                <wp:positionH relativeFrom="column">
                  <wp:posOffset>1358085</wp:posOffset>
                </wp:positionH>
                <wp:positionV relativeFrom="paragraph">
                  <wp:posOffset>0</wp:posOffset>
                </wp:positionV>
                <wp:extent cx="3914775" cy="16840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684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BF0E12" w14:textId="77777777" w:rsidR="00A87A7C" w:rsidRPr="00B63784" w:rsidRDefault="00A87A7C" w:rsidP="003E5416">
                            <w:pPr>
                              <w:pStyle w:val="SG-Title"/>
                              <w:spacing w:after="0"/>
                              <w:rPr>
                                <w:sz w:val="48"/>
                                <w:szCs w:val="48"/>
                              </w:rPr>
                            </w:pPr>
                            <w:r w:rsidRPr="00B63784">
                              <w:rPr>
                                <w:sz w:val="48"/>
                                <w:szCs w:val="48"/>
                              </w:rPr>
                              <w:t>SunGuide Software</w:t>
                            </w:r>
                          </w:p>
                          <w:p w14:paraId="47E4FBF6" w14:textId="7FDDC89A" w:rsidR="00A87A7C" w:rsidRPr="00756D3C" w:rsidRDefault="00A87A7C" w:rsidP="00702624">
                            <w:pPr>
                              <w:pStyle w:val="SG-Title"/>
                              <w:spacing w:after="0"/>
                              <w:rPr>
                                <w:sz w:val="48"/>
                                <w:szCs w:val="48"/>
                              </w:rPr>
                            </w:pPr>
                            <w:r w:rsidRPr="004C4A1F">
                              <w:rPr>
                                <w:sz w:val="48"/>
                                <w:szCs w:val="48"/>
                              </w:rPr>
                              <w:t>Users Group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3902040F" w14:textId="522955EC" w:rsidR="00A87A7C" w:rsidRPr="00907AFE" w:rsidRDefault="00A87A7C" w:rsidP="003E5416">
                            <w:pPr>
                              <w:pStyle w:val="SG-Title"/>
                              <w:spacing w:after="0"/>
                            </w:pPr>
                            <w:r>
                              <w:t>Meeting</w:t>
                            </w:r>
                            <w:r w:rsidRPr="00907AFE">
                              <w:t xml:space="preserve">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3DBB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6.95pt;margin-top:0;width:308.25pt;height:13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" filled="f" stroked="f">
                <v:textbox>
                  <w:txbxContent>
                    <w:p w14:paraId="0CBF0E12" w14:textId="77777777" w:rsidR="00A87A7C" w:rsidRPr="00B63784" w:rsidRDefault="00A87A7C" w:rsidP="003E5416">
                      <w:pPr>
                        <w:pStyle w:val="SG-Title"/>
                        <w:spacing w:after="0"/>
                        <w:rPr>
                          <w:sz w:val="48"/>
                          <w:szCs w:val="48"/>
                        </w:rPr>
                      </w:pPr>
                      <w:r w:rsidRPr="00B63784">
                        <w:rPr>
                          <w:sz w:val="48"/>
                          <w:szCs w:val="48"/>
                        </w:rPr>
                        <w:t>SunGuide Software</w:t>
                      </w:r>
                    </w:p>
                    <w:p w14:paraId="47E4FBF6" w14:textId="7FDDC89A" w:rsidR="00A87A7C" w:rsidRPr="00756D3C" w:rsidRDefault="00A87A7C" w:rsidP="00702624">
                      <w:pPr>
                        <w:pStyle w:val="SG-Title"/>
                        <w:spacing w:after="0"/>
                        <w:rPr>
                          <w:sz w:val="48"/>
                          <w:szCs w:val="48"/>
                        </w:rPr>
                      </w:pPr>
                      <w:r w:rsidRPr="004C4A1F">
                        <w:rPr>
                          <w:sz w:val="48"/>
                          <w:szCs w:val="48"/>
                        </w:rPr>
                        <w:t>Users Group</w:t>
                      </w:r>
                      <w:r>
                        <w:rPr>
                          <w:sz w:val="48"/>
                          <w:szCs w:val="48"/>
                        </w:rPr>
                        <w:t xml:space="preserve"> </w:t>
                      </w:r>
                    </w:p>
                    <w:p w14:paraId="3902040F" w14:textId="522955EC" w:rsidR="00A87A7C" w:rsidRPr="00907AFE" w:rsidRDefault="00A87A7C" w:rsidP="003E5416">
                      <w:pPr>
                        <w:pStyle w:val="SG-Title"/>
                        <w:spacing w:after="0"/>
                      </w:pPr>
                      <w:r>
                        <w:t>Meeting</w:t>
                      </w:r>
                      <w:r w:rsidRPr="00907AFE">
                        <w:t xml:space="preserve"> Minut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0BAE7760" wp14:editId="3F2641EA">
            <wp:simplePos x="0" y="0"/>
            <wp:positionH relativeFrom="column">
              <wp:posOffset>5400675</wp:posOffset>
            </wp:positionH>
            <wp:positionV relativeFrom="paragraph">
              <wp:posOffset>0</wp:posOffset>
            </wp:positionV>
            <wp:extent cx="1301115" cy="1227455"/>
            <wp:effectExtent l="0" t="0" r="0" b="0"/>
            <wp:wrapTight wrapText="bothSides">
              <wp:wrapPolygon edited="0">
                <wp:start x="4428" y="1006"/>
                <wp:lineTo x="633" y="4693"/>
                <wp:lineTo x="316" y="5364"/>
                <wp:lineTo x="2214" y="7040"/>
                <wp:lineTo x="949" y="12404"/>
                <wp:lineTo x="316" y="13074"/>
                <wp:lineTo x="0" y="18438"/>
                <wp:lineTo x="3479" y="20784"/>
                <wp:lineTo x="8539" y="20784"/>
                <wp:lineTo x="21189" y="18773"/>
                <wp:lineTo x="21189" y="4023"/>
                <wp:lineTo x="17078" y="2682"/>
                <wp:lineTo x="6009" y="1006"/>
                <wp:lineTo x="4428" y="1006"/>
              </wp:wrapPolygon>
            </wp:wrapTight>
            <wp:docPr id="11" name="Picture 6" descr="SunGuideLogo-for-presenta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nGuideLogo-for-present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115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9BB9602" wp14:editId="6C76A90F">
            <wp:simplePos x="0" y="0"/>
            <wp:positionH relativeFrom="column">
              <wp:posOffset>-361950</wp:posOffset>
            </wp:positionH>
            <wp:positionV relativeFrom="paragraph">
              <wp:posOffset>142875</wp:posOffset>
            </wp:positionV>
            <wp:extent cx="1719943" cy="865076"/>
            <wp:effectExtent l="19050" t="0" r="0" b="0"/>
            <wp:wrapNone/>
            <wp:docPr id="2" name="Picture 1" descr="FDO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DOT Logo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9943" cy="8650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E2D032" w14:textId="77777777" w:rsidR="00DA4122" w:rsidRPr="00DA4122" w:rsidRDefault="00DA4122" w:rsidP="00DA4122"/>
    <w:p w14:paraId="785A000D" w14:textId="77777777" w:rsidR="00DA4122" w:rsidRPr="00DA4122" w:rsidRDefault="00DA4122" w:rsidP="00DA4122"/>
    <w:p w14:paraId="2FC0F686" w14:textId="77777777" w:rsidR="00DA4122" w:rsidRDefault="00DA4122" w:rsidP="00DA4122"/>
    <w:p w14:paraId="18BE39A4" w14:textId="77777777" w:rsidR="00E36B98" w:rsidRDefault="00E36B98" w:rsidP="00DA4122">
      <w:pPr>
        <w:jc w:val="center"/>
      </w:pPr>
    </w:p>
    <w:p w14:paraId="13F29ACF" w14:textId="77777777" w:rsidR="003E5416" w:rsidRDefault="003E5416" w:rsidP="00DA4122">
      <w:pPr>
        <w:jc w:val="center"/>
        <w:rPr>
          <w:b/>
          <w:sz w:val="28"/>
        </w:rPr>
      </w:pPr>
    </w:p>
    <w:p w14:paraId="54B5FC94" w14:textId="1F1357DB" w:rsidR="00DA4122" w:rsidRPr="00CE5F69" w:rsidRDefault="00DA4122" w:rsidP="00DA4122">
      <w:pPr>
        <w:jc w:val="center"/>
        <w:rPr>
          <w:rFonts w:cstheme="minorHAnsi"/>
          <w:b/>
        </w:rPr>
      </w:pPr>
      <w:r w:rsidRPr="00CE5F69">
        <w:rPr>
          <w:rFonts w:cstheme="minorHAnsi"/>
          <w:b/>
        </w:rPr>
        <w:t xml:space="preserve">Date: </w:t>
      </w:r>
      <w:r w:rsidR="001C5F98">
        <w:rPr>
          <w:rFonts w:cstheme="minorHAnsi"/>
          <w:b/>
        </w:rPr>
        <w:t>Febr</w:t>
      </w:r>
      <w:r w:rsidR="007B7F38">
        <w:rPr>
          <w:rFonts w:cstheme="minorHAnsi"/>
          <w:b/>
        </w:rPr>
        <w:t xml:space="preserve">uary </w:t>
      </w:r>
      <w:r w:rsidR="00FF7354">
        <w:rPr>
          <w:rFonts w:cstheme="minorHAnsi"/>
          <w:b/>
        </w:rPr>
        <w:t>24</w:t>
      </w:r>
      <w:r w:rsidR="00556570" w:rsidRPr="00CE5F69">
        <w:rPr>
          <w:rFonts w:cstheme="minorHAnsi"/>
          <w:b/>
        </w:rPr>
        <w:t>, 20</w:t>
      </w:r>
      <w:r w:rsidR="00EF1D81" w:rsidRPr="00CE5F69">
        <w:rPr>
          <w:rFonts w:cstheme="minorHAnsi"/>
          <w:b/>
        </w:rPr>
        <w:t>2</w:t>
      </w:r>
      <w:r w:rsidR="00D34186">
        <w:rPr>
          <w:rFonts w:cstheme="minorHAnsi"/>
          <w:b/>
        </w:rPr>
        <w:t>2</w:t>
      </w:r>
    </w:p>
    <w:p w14:paraId="64A795DA" w14:textId="22FACFD0" w:rsidR="00DA4122" w:rsidRPr="00CE5F69" w:rsidRDefault="00DA4122" w:rsidP="00DA4122">
      <w:pPr>
        <w:jc w:val="center"/>
        <w:rPr>
          <w:rFonts w:cstheme="minorHAnsi"/>
          <w:b/>
        </w:rPr>
      </w:pPr>
      <w:r w:rsidRPr="00CE5F69">
        <w:rPr>
          <w:rFonts w:cstheme="minorHAnsi"/>
          <w:b/>
        </w:rPr>
        <w:t>Time:</w:t>
      </w:r>
      <w:r w:rsidR="00556570" w:rsidRPr="00CE5F69">
        <w:rPr>
          <w:rFonts w:cstheme="minorHAnsi"/>
          <w:b/>
        </w:rPr>
        <w:t xml:space="preserve"> </w:t>
      </w:r>
      <w:r w:rsidR="001C5F98">
        <w:rPr>
          <w:rFonts w:cstheme="minorHAnsi"/>
          <w:b/>
        </w:rPr>
        <w:t>1</w:t>
      </w:r>
      <w:r w:rsidR="0020622B" w:rsidRPr="00CE5F69">
        <w:rPr>
          <w:rFonts w:cstheme="minorHAnsi"/>
          <w:b/>
        </w:rPr>
        <w:t>:30-</w:t>
      </w:r>
      <w:r w:rsidR="001C5F98">
        <w:rPr>
          <w:rFonts w:cstheme="minorHAnsi"/>
          <w:b/>
        </w:rPr>
        <w:t>2</w:t>
      </w:r>
      <w:r w:rsidR="00716E35" w:rsidRPr="00CE5F69">
        <w:rPr>
          <w:rFonts w:cstheme="minorHAnsi"/>
          <w:b/>
        </w:rPr>
        <w:t>:30</w:t>
      </w:r>
      <w:r w:rsidR="00C31D6E" w:rsidRPr="00CE5F69">
        <w:rPr>
          <w:rFonts w:cstheme="minorHAnsi"/>
          <w:b/>
        </w:rPr>
        <w:t xml:space="preserve"> EST</w:t>
      </w:r>
    </w:p>
    <w:tbl>
      <w:tblPr>
        <w:tblStyle w:val="LightLis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5"/>
        <w:gridCol w:w="1975"/>
      </w:tblGrid>
      <w:tr w:rsidR="00DA4122" w:rsidRPr="00CE5F69" w14:paraId="08769BB7" w14:textId="77777777" w:rsidTr="00C51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</w:tcPr>
          <w:p w14:paraId="0C2CAF1B" w14:textId="77777777" w:rsidR="00DA4122" w:rsidRPr="00CE5F69" w:rsidRDefault="00DA4122" w:rsidP="00E36B98">
            <w:pPr>
              <w:jc w:val="both"/>
              <w:rPr>
                <w:rFonts w:cstheme="minorHAnsi"/>
                <w:b w:val="0"/>
              </w:rPr>
            </w:pPr>
            <w:r w:rsidRPr="00CE5F69">
              <w:rPr>
                <w:rFonts w:cstheme="minorHAnsi"/>
                <w:b w:val="0"/>
              </w:rPr>
              <w:t>Agenda:</w:t>
            </w:r>
          </w:p>
        </w:tc>
        <w:tc>
          <w:tcPr>
            <w:tcW w:w="1975" w:type="dxa"/>
          </w:tcPr>
          <w:p w14:paraId="2946494B" w14:textId="77777777" w:rsidR="00DA4122" w:rsidRPr="00CE5F69" w:rsidRDefault="00DA4122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A4122" w:rsidRPr="00CE5F69" w14:paraId="4813E704" w14:textId="77777777" w:rsidTr="00C51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9406A4F" w14:textId="77777777" w:rsidR="00DA4122" w:rsidRPr="00CE5F69" w:rsidRDefault="00DA4122" w:rsidP="00E36B98">
            <w:pPr>
              <w:jc w:val="both"/>
              <w:rPr>
                <w:rFonts w:cstheme="minorHAnsi"/>
              </w:rPr>
            </w:pPr>
            <w:r w:rsidRPr="00CE5F69">
              <w:rPr>
                <w:rFonts w:cstheme="minorHAnsi"/>
              </w:rPr>
              <w:t>Topic</w:t>
            </w:r>
          </w:p>
        </w:tc>
        <w:tc>
          <w:tcPr>
            <w:tcW w:w="197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73B46B2" w14:textId="77777777" w:rsidR="00DA4122" w:rsidRPr="00CE5F69" w:rsidRDefault="00DA4122" w:rsidP="006C6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E5F69">
              <w:rPr>
                <w:rFonts w:cstheme="minorHAnsi"/>
                <w:b/>
              </w:rPr>
              <w:t>Led By:</w:t>
            </w:r>
          </w:p>
        </w:tc>
      </w:tr>
      <w:tr w:rsidR="00DA4122" w:rsidRPr="00EC3FB4" w14:paraId="316671A4" w14:textId="77777777" w:rsidTr="00C5156C">
        <w:trPr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</w:tcPr>
          <w:p w14:paraId="282A5C33" w14:textId="7C1FE199" w:rsidR="00A85413" w:rsidRPr="00EC3FB4" w:rsidRDefault="00A85413" w:rsidP="00075D62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EC3FB4">
              <w:rPr>
                <w:rFonts w:cstheme="minorHAnsi"/>
                <w:b w:val="0"/>
                <w:bCs w:val="0"/>
              </w:rPr>
              <w:t>SG-6189 – TPS - Send Corrected Availability</w:t>
            </w:r>
          </w:p>
          <w:p w14:paraId="07F5F2D7" w14:textId="77777777" w:rsidR="000F7A39" w:rsidRPr="00EC3FB4" w:rsidRDefault="000F7A39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EC3FB4">
              <w:rPr>
                <w:rFonts w:cstheme="minorHAnsi"/>
                <w:b w:val="0"/>
                <w:bCs w:val="0"/>
              </w:rPr>
              <w:t>SG-5682 – Wrong Way Driver response plan's location</w:t>
            </w:r>
          </w:p>
          <w:p w14:paraId="738E5610" w14:textId="77777777" w:rsidR="00DA35C0" w:rsidRPr="00EC3FB4" w:rsidRDefault="00EC3FB4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EC3FB4">
              <w:rPr>
                <w:rFonts w:cstheme="minorHAnsi"/>
                <w:b w:val="0"/>
                <w:bCs w:val="0"/>
              </w:rPr>
              <w:t>SG-6193 – Enhance the Contact section in SunGuide</w:t>
            </w:r>
          </w:p>
          <w:p w14:paraId="004A9097" w14:textId="77777777" w:rsidR="00EC3FB4" w:rsidRPr="00EC3FB4" w:rsidRDefault="00EC3FB4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EC3FB4">
              <w:rPr>
                <w:rFonts w:cstheme="minorHAnsi"/>
                <w:b w:val="0"/>
                <w:bCs w:val="0"/>
              </w:rPr>
              <w:t>SG-6201 – Add EM audit events to DAR XML feed</w:t>
            </w:r>
          </w:p>
          <w:p w14:paraId="3F876498" w14:textId="7534C824" w:rsidR="00EC3FB4" w:rsidRPr="00EC3FB4" w:rsidRDefault="00EC3FB4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EC3FB4">
              <w:rPr>
                <w:rFonts w:cstheme="minorHAnsi"/>
                <w:b w:val="0"/>
                <w:bCs w:val="0"/>
              </w:rPr>
              <w:t>Announcements</w:t>
            </w:r>
          </w:p>
        </w:tc>
        <w:tc>
          <w:tcPr>
            <w:tcW w:w="1975" w:type="dxa"/>
          </w:tcPr>
          <w:p w14:paraId="4630903B" w14:textId="066F9269" w:rsidR="00732C28" w:rsidRPr="00EC3FB4" w:rsidRDefault="00732C28" w:rsidP="00732C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C3FB4">
              <w:rPr>
                <w:rFonts w:cstheme="minorHAnsi"/>
              </w:rPr>
              <w:t>Tucker Brown</w:t>
            </w:r>
          </w:p>
          <w:p w14:paraId="3F1012AC" w14:textId="01506EC3" w:rsidR="00732C28" w:rsidRPr="00EC3FB4" w:rsidRDefault="00732C28" w:rsidP="006C6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C3FB4">
              <w:rPr>
                <w:rFonts w:cstheme="minorHAnsi"/>
              </w:rPr>
              <w:t>Tucker Brown</w:t>
            </w:r>
          </w:p>
          <w:p w14:paraId="1F9E0742" w14:textId="77777777" w:rsidR="00B5058E" w:rsidRPr="00EC3FB4" w:rsidRDefault="00B5058E" w:rsidP="00B50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C3FB4">
              <w:rPr>
                <w:rFonts w:cstheme="minorHAnsi"/>
              </w:rPr>
              <w:t>Tucker Brown</w:t>
            </w:r>
          </w:p>
          <w:p w14:paraId="2AE621F7" w14:textId="77777777" w:rsidR="00B5058E" w:rsidRPr="00EC3FB4" w:rsidRDefault="00B5058E" w:rsidP="00B50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C3FB4">
              <w:rPr>
                <w:rFonts w:cstheme="minorHAnsi"/>
              </w:rPr>
              <w:t>Tucker Brown</w:t>
            </w:r>
          </w:p>
          <w:p w14:paraId="1DC88A18" w14:textId="0DCE468B" w:rsidR="00974B4C" w:rsidRPr="00EC3FB4" w:rsidRDefault="00B5058E" w:rsidP="006C6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C3FB4">
              <w:rPr>
                <w:rFonts w:cstheme="minorHAnsi"/>
              </w:rPr>
              <w:t>Christine Shafik</w:t>
            </w:r>
          </w:p>
        </w:tc>
      </w:tr>
    </w:tbl>
    <w:p w14:paraId="1630DBE8" w14:textId="77777777" w:rsidR="00DA4122" w:rsidRPr="00CE5F69" w:rsidRDefault="00DA4122" w:rsidP="00DA4122">
      <w:pPr>
        <w:rPr>
          <w:rFonts w:cstheme="minorHAnsi"/>
          <w:b/>
        </w:rPr>
      </w:pPr>
    </w:p>
    <w:tbl>
      <w:tblPr>
        <w:tblStyle w:val="LightList1"/>
        <w:tblW w:w="9370" w:type="dxa"/>
        <w:tblInd w:w="-30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123"/>
        <w:gridCol w:w="3123"/>
        <w:gridCol w:w="3124"/>
      </w:tblGrid>
      <w:tr w:rsidR="00CE5F69" w:rsidRPr="00384234" w14:paraId="6E10F23B" w14:textId="54C0D417" w:rsidTr="00CE5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bottom w:val="nil"/>
            </w:tcBorders>
          </w:tcPr>
          <w:p w14:paraId="6B71167D" w14:textId="77777777" w:rsidR="00CE5F69" w:rsidRPr="00384234" w:rsidRDefault="00CE5F69" w:rsidP="00E36B98">
            <w:pPr>
              <w:jc w:val="both"/>
              <w:rPr>
                <w:rFonts w:cstheme="minorHAnsi"/>
                <w:b w:val="0"/>
              </w:rPr>
            </w:pPr>
            <w:r w:rsidRPr="00384234">
              <w:rPr>
                <w:rFonts w:cstheme="minorHAnsi"/>
                <w:b w:val="0"/>
              </w:rPr>
              <w:t>Attendees:</w:t>
            </w:r>
          </w:p>
        </w:tc>
        <w:tc>
          <w:tcPr>
            <w:tcW w:w="3123" w:type="dxa"/>
            <w:tcBorders>
              <w:bottom w:val="nil"/>
            </w:tcBorders>
          </w:tcPr>
          <w:p w14:paraId="6C78B6FD" w14:textId="77777777" w:rsidR="00CE5F69" w:rsidRPr="00384234" w:rsidRDefault="00CE5F69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3124" w:type="dxa"/>
            <w:tcBorders>
              <w:bottom w:val="nil"/>
            </w:tcBorders>
          </w:tcPr>
          <w:p w14:paraId="04955C43" w14:textId="77777777" w:rsidR="00CE5F69" w:rsidRPr="00384234" w:rsidRDefault="00CE5F69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E5F69" w:rsidRPr="00165F09" w14:paraId="6FA4416F" w14:textId="71012B03" w:rsidTr="00CE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top w:val="nil"/>
              <w:left w:val="nil"/>
              <w:bottom w:val="nil"/>
              <w:right w:val="nil"/>
            </w:tcBorders>
          </w:tcPr>
          <w:p w14:paraId="36BE8F22" w14:textId="34DE6650" w:rsidR="00140888" w:rsidRPr="00165F09" w:rsidRDefault="00140888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Robbie Brown, D1</w:t>
            </w:r>
          </w:p>
          <w:p w14:paraId="5307D95D" w14:textId="6868258E" w:rsidR="00DE1EC9" w:rsidRPr="00165F09" w:rsidRDefault="00DE1EC9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Ray Mikol, D1</w:t>
            </w:r>
          </w:p>
          <w:p w14:paraId="4D5A24CB" w14:textId="6E12ADE3" w:rsidR="00DE1EC9" w:rsidRPr="00165F09" w:rsidRDefault="00DE1EC9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Luis </w:t>
            </w:r>
            <w:r w:rsidR="00512DEA"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Hernandez</w:t>
            </w: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, D1</w:t>
            </w:r>
          </w:p>
          <w:p w14:paraId="71A22BE0" w14:textId="129636F0" w:rsidR="00562442" w:rsidRPr="00165F09" w:rsidRDefault="00562442" w:rsidP="00562442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Jason Summerfield, D2</w:t>
            </w:r>
          </w:p>
          <w:p w14:paraId="1361AA6A" w14:textId="5E2CB494" w:rsidR="00FA5D08" w:rsidRPr="00165F09" w:rsidRDefault="00FA5D08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Derrick Odom, D2</w:t>
            </w:r>
          </w:p>
          <w:p w14:paraId="104451B4" w14:textId="690D2B51" w:rsidR="00CE5F69" w:rsidRPr="00165F09" w:rsidRDefault="00CE5F69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JoAnna Hand, D2</w:t>
            </w:r>
          </w:p>
          <w:p w14:paraId="7CDF21F5" w14:textId="3A7236E5" w:rsidR="00513BC9" w:rsidRPr="00165F09" w:rsidRDefault="00513BC9" w:rsidP="00513BC9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Greg Reynolds, D3</w:t>
            </w:r>
          </w:p>
          <w:p w14:paraId="73362819" w14:textId="7A353EC7" w:rsidR="00793BC6" w:rsidRPr="00165F09" w:rsidRDefault="00793BC6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Robert Briscoe, D3</w:t>
            </w:r>
          </w:p>
          <w:p w14:paraId="67B654AC" w14:textId="659ACEA6" w:rsidR="00793BC6" w:rsidRPr="00165F09" w:rsidRDefault="0067783B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Clay Packard, D3</w:t>
            </w:r>
          </w:p>
          <w:p w14:paraId="280F9F66" w14:textId="04308CDB" w:rsidR="00CE5F69" w:rsidRPr="00165F09" w:rsidRDefault="00284B20" w:rsidP="00011D54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Richard Heming</w:t>
            </w:r>
            <w:r w:rsidR="00CE5F69" w:rsidRPr="00165F09">
              <w:rPr>
                <w:rFonts w:asciiTheme="minorHAnsi" w:hAnsiTheme="minorHAnsi" w:cstheme="minorHAnsi"/>
                <w:b w:val="0"/>
                <w:bCs w:val="0"/>
                <w:sz w:val="22"/>
              </w:rPr>
              <w:t>, D3</w:t>
            </w:r>
          </w:p>
        </w:tc>
        <w:tc>
          <w:tcPr>
            <w:tcW w:w="3123" w:type="dxa"/>
            <w:tcBorders>
              <w:top w:val="nil"/>
              <w:left w:val="nil"/>
              <w:bottom w:val="nil"/>
              <w:right w:val="nil"/>
            </w:tcBorders>
          </w:tcPr>
          <w:p w14:paraId="556EF4DD" w14:textId="77777777" w:rsidR="00CF0D88" w:rsidRPr="00165F09" w:rsidRDefault="00CF0D88" w:rsidP="00CF0D88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Dee McTague, D4</w:t>
            </w:r>
          </w:p>
          <w:p w14:paraId="630E6DEC" w14:textId="1CB4A38B" w:rsidR="00011D54" w:rsidRPr="00165F09" w:rsidRDefault="00CF0D88" w:rsidP="00CF0D88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Jacques Dupuy, D4</w:t>
            </w:r>
            <w:r w:rsidR="00011D54" w:rsidRPr="00165F09">
              <w:rPr>
                <w:rFonts w:asciiTheme="minorHAnsi" w:hAnsiTheme="minorHAnsi" w:cstheme="minorHAnsi"/>
                <w:sz w:val="22"/>
              </w:rPr>
              <w:t>Kyle Higgins, D5</w:t>
            </w:r>
          </w:p>
          <w:p w14:paraId="3B9BF19E" w14:textId="77777777" w:rsidR="00011D54" w:rsidRPr="00165F09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Garrett Popovich, D5</w:t>
            </w:r>
          </w:p>
          <w:p w14:paraId="6891100A" w14:textId="095209CF" w:rsidR="00011D54" w:rsidRPr="00165F09" w:rsidRDefault="00277F4D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S</w:t>
            </w:r>
            <w:r w:rsidR="00032488" w:rsidRPr="00165F09">
              <w:rPr>
                <w:rFonts w:asciiTheme="minorHAnsi" w:hAnsiTheme="minorHAnsi" w:cstheme="minorHAnsi"/>
                <w:sz w:val="22"/>
              </w:rPr>
              <w:t>heryl Bradley</w:t>
            </w:r>
            <w:r w:rsidR="00011D54" w:rsidRPr="00165F09">
              <w:rPr>
                <w:rFonts w:asciiTheme="minorHAnsi" w:hAnsiTheme="minorHAnsi" w:cstheme="minorHAnsi"/>
                <w:sz w:val="22"/>
              </w:rPr>
              <w:t>, D5</w:t>
            </w:r>
          </w:p>
          <w:p w14:paraId="368EC877" w14:textId="77777777" w:rsidR="00A44112" w:rsidRPr="00165F09" w:rsidRDefault="00A44112" w:rsidP="00433506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 xml:space="preserve">Lauren Pearson, D5 </w:t>
            </w:r>
          </w:p>
          <w:p w14:paraId="5C951137" w14:textId="1867B15A" w:rsidR="00F63A80" w:rsidRPr="00165F09" w:rsidRDefault="00F63A80" w:rsidP="008A1D31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Yenia Morales, D6</w:t>
            </w:r>
          </w:p>
          <w:p w14:paraId="499D5301" w14:textId="77777777" w:rsidR="00165F09" w:rsidRPr="00165F09" w:rsidRDefault="00165F09" w:rsidP="00165F0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Matt Mileto, D7</w:t>
            </w:r>
          </w:p>
          <w:p w14:paraId="33861FEF" w14:textId="77777777" w:rsidR="00165F09" w:rsidRPr="00165F09" w:rsidRDefault="00165F09" w:rsidP="00165F0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Jermaine Da Silva, FTE</w:t>
            </w:r>
          </w:p>
          <w:p w14:paraId="5BEEB50B" w14:textId="1F08E48D" w:rsidR="00CE5F69" w:rsidRPr="00165F09" w:rsidRDefault="00165F09" w:rsidP="00CF0D88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Cherie Phillips, FTE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</w:tcPr>
          <w:p w14:paraId="1923D094" w14:textId="77777777" w:rsidR="00CF0D88" w:rsidRPr="00165F09" w:rsidRDefault="00CF0D88" w:rsidP="00CF0D88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Kelly Kinney, FTE</w:t>
            </w:r>
          </w:p>
          <w:p w14:paraId="17A112BC" w14:textId="77777777" w:rsidR="00CF0D88" w:rsidRPr="00165F09" w:rsidRDefault="00CF0D88" w:rsidP="00CF0D88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Michael Kerpen, FTE</w:t>
            </w:r>
          </w:p>
          <w:p w14:paraId="195869DA" w14:textId="77777777" w:rsidR="00CF0D88" w:rsidRPr="00165F09" w:rsidRDefault="00CF0D88" w:rsidP="00CF0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65F09">
              <w:t>Umesh Subramanyam, FTE</w:t>
            </w:r>
          </w:p>
          <w:p w14:paraId="0C3B66A4" w14:textId="3957313A" w:rsidR="00011D54" w:rsidRPr="00165F09" w:rsidRDefault="00CF0D88" w:rsidP="00CF0D88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Tony Abid, FTE</w:t>
            </w:r>
            <w:r w:rsidRPr="00165F09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011D54" w:rsidRPr="00165F09">
              <w:rPr>
                <w:rFonts w:asciiTheme="minorHAnsi" w:hAnsiTheme="minorHAnsi" w:cstheme="minorHAnsi"/>
                <w:sz w:val="22"/>
              </w:rPr>
              <w:t>Brent Poole, CFX</w:t>
            </w:r>
          </w:p>
          <w:p w14:paraId="33DEFEBB" w14:textId="77777777" w:rsidR="00CE5F69" w:rsidRPr="00165F09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Christine Shafik, CO</w:t>
            </w:r>
          </w:p>
          <w:p w14:paraId="0CDF222E" w14:textId="77777777" w:rsidR="00CE5F69" w:rsidRPr="00165F09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Mark Dunthorn, CO</w:t>
            </w:r>
          </w:p>
          <w:p w14:paraId="672EF4CF" w14:textId="64ADB260" w:rsidR="00CE5F69" w:rsidRPr="00165F09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Carla Holmes, CO</w:t>
            </w:r>
          </w:p>
          <w:p w14:paraId="76A0F64C" w14:textId="754912BE" w:rsidR="005E1835" w:rsidRPr="00165F09" w:rsidRDefault="005E1835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D</w:t>
            </w:r>
            <w:r w:rsidR="00C0011D" w:rsidRPr="00165F09">
              <w:rPr>
                <w:rFonts w:asciiTheme="minorHAnsi" w:hAnsiTheme="minorHAnsi" w:cstheme="minorHAnsi"/>
                <w:sz w:val="22"/>
              </w:rPr>
              <w:t>eborah Feisler</w:t>
            </w:r>
          </w:p>
          <w:p w14:paraId="12ED3096" w14:textId="77777777" w:rsidR="00CE5F69" w:rsidRPr="00165F09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Tucker Brown, SwRI</w:t>
            </w:r>
          </w:p>
          <w:p w14:paraId="54DC0687" w14:textId="0C8AAB3A" w:rsidR="00011D54" w:rsidRPr="00165F09" w:rsidRDefault="00011D54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  <w:sz w:val="22"/>
              </w:rPr>
            </w:pPr>
            <w:r w:rsidRPr="00165F09">
              <w:rPr>
                <w:rFonts w:asciiTheme="minorHAnsi" w:hAnsiTheme="minorHAnsi" w:cstheme="minorHAnsi"/>
                <w:sz w:val="22"/>
              </w:rPr>
              <w:t>A.J. Skillern, SwRI</w:t>
            </w:r>
          </w:p>
        </w:tc>
      </w:tr>
    </w:tbl>
    <w:p w14:paraId="0B6F2262" w14:textId="77777777" w:rsidR="00DA4122" w:rsidRPr="00CE5F69" w:rsidRDefault="00DA4122" w:rsidP="00DA4122">
      <w:pPr>
        <w:rPr>
          <w:rFonts w:cstheme="minorHAnsi"/>
          <w:b/>
        </w:rPr>
      </w:pPr>
    </w:p>
    <w:tbl>
      <w:tblPr>
        <w:tblStyle w:val="LightList1"/>
        <w:tblW w:w="0" w:type="auto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689"/>
        <w:gridCol w:w="4651"/>
      </w:tblGrid>
      <w:tr w:rsidR="00DA4122" w:rsidRPr="00BE5A85" w14:paraId="02D6E625" w14:textId="77777777" w:rsidTr="00E36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  <w:tcBorders>
              <w:bottom w:val="nil"/>
            </w:tcBorders>
          </w:tcPr>
          <w:p w14:paraId="4186C22C" w14:textId="77777777" w:rsidR="00DA4122" w:rsidRPr="00BE5A85" w:rsidRDefault="00DA4122" w:rsidP="00E36B98">
            <w:pPr>
              <w:jc w:val="both"/>
              <w:rPr>
                <w:rFonts w:cstheme="minorHAnsi"/>
                <w:bCs w:val="0"/>
              </w:rPr>
            </w:pPr>
            <w:r w:rsidRPr="00BE5A85">
              <w:rPr>
                <w:rFonts w:cstheme="minorHAnsi"/>
                <w:bCs w:val="0"/>
              </w:rPr>
              <w:t>Discussion:</w:t>
            </w:r>
          </w:p>
        </w:tc>
        <w:tc>
          <w:tcPr>
            <w:tcW w:w="4651" w:type="dxa"/>
            <w:tcBorders>
              <w:bottom w:val="nil"/>
            </w:tcBorders>
          </w:tcPr>
          <w:p w14:paraId="69D3F124" w14:textId="77777777" w:rsidR="00DA4122" w:rsidRPr="00BE5A85" w:rsidRDefault="00DA4122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</w:rPr>
            </w:pPr>
          </w:p>
        </w:tc>
      </w:tr>
    </w:tbl>
    <w:p w14:paraId="3EF62B90" w14:textId="77777777" w:rsidR="0007233C" w:rsidRDefault="001E4AEF" w:rsidP="00EE7EC0">
      <w:pPr>
        <w:rPr>
          <w:rFonts w:cstheme="minorHAnsi"/>
          <w:bCs/>
        </w:rPr>
      </w:pPr>
      <w:r>
        <w:rPr>
          <w:rFonts w:cstheme="minorHAnsi"/>
          <w:bCs/>
        </w:rPr>
        <w:t>Christine Shafik</w:t>
      </w:r>
      <w:r w:rsidR="00794F04">
        <w:rPr>
          <w:rFonts w:cstheme="minorHAnsi"/>
          <w:bCs/>
        </w:rPr>
        <w:t xml:space="preserve"> w</w:t>
      </w:r>
      <w:r w:rsidR="00F14712" w:rsidRPr="00CE5F69">
        <w:rPr>
          <w:rFonts w:cstheme="minorHAnsi"/>
          <w:bCs/>
        </w:rPr>
        <w:t>elcome</w:t>
      </w:r>
      <w:r w:rsidR="00F21C1C" w:rsidRPr="00CE5F69">
        <w:rPr>
          <w:rFonts w:cstheme="minorHAnsi"/>
          <w:bCs/>
        </w:rPr>
        <w:t>d the attendees</w:t>
      </w:r>
      <w:r w:rsidR="00F14712" w:rsidRPr="00CE5F69">
        <w:rPr>
          <w:rFonts w:cstheme="minorHAnsi"/>
          <w:bCs/>
        </w:rPr>
        <w:t xml:space="preserve"> to the SSUG</w:t>
      </w:r>
      <w:r w:rsidR="0020622B" w:rsidRPr="00CE5F69">
        <w:rPr>
          <w:rFonts w:cstheme="minorHAnsi"/>
          <w:bCs/>
        </w:rPr>
        <w:t xml:space="preserve"> </w:t>
      </w:r>
      <w:r w:rsidR="0044692B">
        <w:rPr>
          <w:rFonts w:cstheme="minorHAnsi"/>
          <w:bCs/>
        </w:rPr>
        <w:t>M</w:t>
      </w:r>
      <w:r w:rsidR="0020622B" w:rsidRPr="00CE5F69">
        <w:rPr>
          <w:rFonts w:cstheme="minorHAnsi"/>
          <w:bCs/>
        </w:rPr>
        <w:t>eeting</w:t>
      </w:r>
      <w:r w:rsidR="00D14CFA">
        <w:rPr>
          <w:rFonts w:cstheme="minorHAnsi"/>
          <w:bCs/>
        </w:rPr>
        <w:t>, and hoped everyone had a good</w:t>
      </w:r>
      <w:r w:rsidR="00D41C38">
        <w:rPr>
          <w:rFonts w:cstheme="minorHAnsi"/>
          <w:bCs/>
        </w:rPr>
        <w:t>, once-in-a-lifetime</w:t>
      </w:r>
      <w:r w:rsidR="00D14CFA">
        <w:rPr>
          <w:rFonts w:cstheme="minorHAnsi"/>
          <w:bCs/>
        </w:rPr>
        <w:t xml:space="preserve"> Tuesday 2-22-2022</w:t>
      </w:r>
      <w:r w:rsidR="00D41C38">
        <w:rPr>
          <w:rFonts w:cstheme="minorHAnsi"/>
          <w:bCs/>
        </w:rPr>
        <w:t>.</w:t>
      </w:r>
      <w:r w:rsidR="00D34B8D" w:rsidRPr="00CE5F69">
        <w:rPr>
          <w:rFonts w:cstheme="minorHAnsi"/>
          <w:bCs/>
        </w:rPr>
        <w:t xml:space="preserve"> </w:t>
      </w:r>
      <w:r w:rsidR="00240493">
        <w:rPr>
          <w:rFonts w:cstheme="minorHAnsi"/>
          <w:bCs/>
        </w:rPr>
        <w:t xml:space="preserve">Today we have </w:t>
      </w:r>
      <w:r w:rsidR="0007233C">
        <w:rPr>
          <w:rFonts w:cstheme="minorHAnsi"/>
          <w:bCs/>
        </w:rPr>
        <w:t>a</w:t>
      </w:r>
      <w:r w:rsidR="00240493">
        <w:rPr>
          <w:rFonts w:cstheme="minorHAnsi"/>
          <w:bCs/>
        </w:rPr>
        <w:t xml:space="preserve"> few enhancements to discuss with the team. Your input is v</w:t>
      </w:r>
      <w:r w:rsidR="0097392E">
        <w:rPr>
          <w:rFonts w:cstheme="minorHAnsi"/>
          <w:bCs/>
        </w:rPr>
        <w:t>e</w:t>
      </w:r>
      <w:r w:rsidR="0007233C">
        <w:rPr>
          <w:rFonts w:cstheme="minorHAnsi"/>
          <w:bCs/>
        </w:rPr>
        <w:t>r</w:t>
      </w:r>
      <w:r w:rsidR="0097392E">
        <w:rPr>
          <w:rFonts w:cstheme="minorHAnsi"/>
          <w:bCs/>
        </w:rPr>
        <w:t>y valuable to determine the direction</w:t>
      </w:r>
      <w:r w:rsidR="001359EA">
        <w:rPr>
          <w:rFonts w:cstheme="minorHAnsi"/>
          <w:bCs/>
        </w:rPr>
        <w:t xml:space="preserve"> the enhancements will go from here. </w:t>
      </w:r>
    </w:p>
    <w:p w14:paraId="38C5B31A" w14:textId="55A27038" w:rsidR="00624E8B" w:rsidRDefault="009245D4" w:rsidP="00EE7EC0">
      <w:pPr>
        <w:rPr>
          <w:rFonts w:cstheme="minorHAnsi"/>
          <w:bCs/>
        </w:rPr>
      </w:pPr>
      <w:r>
        <w:rPr>
          <w:rFonts w:cstheme="minorHAnsi"/>
          <w:bCs/>
        </w:rPr>
        <w:t>Following Roll Call, Christine t</w:t>
      </w:r>
      <w:r w:rsidR="001359EA">
        <w:rPr>
          <w:rFonts w:cstheme="minorHAnsi"/>
          <w:bCs/>
        </w:rPr>
        <w:t xml:space="preserve">urned the meeting over to Tucker </w:t>
      </w:r>
      <w:r w:rsidR="006D2DDB">
        <w:rPr>
          <w:rFonts w:cstheme="minorHAnsi"/>
          <w:bCs/>
        </w:rPr>
        <w:t>B</w:t>
      </w:r>
      <w:r w:rsidR="001359EA">
        <w:rPr>
          <w:rFonts w:cstheme="minorHAnsi"/>
          <w:bCs/>
        </w:rPr>
        <w:t>rown</w:t>
      </w:r>
      <w:r>
        <w:rPr>
          <w:rFonts w:cstheme="minorHAnsi"/>
          <w:bCs/>
        </w:rPr>
        <w:t xml:space="preserve"> and reminded attendees that the meeting is being recorded for the purpose of taking notes.</w:t>
      </w:r>
    </w:p>
    <w:p w14:paraId="6B4C4D0F" w14:textId="519DD670" w:rsidR="006C6776" w:rsidRPr="00CE5F69" w:rsidRDefault="006C6776" w:rsidP="00BB1E46">
      <w:pPr>
        <w:spacing w:after="0"/>
        <w:rPr>
          <w:rFonts w:cstheme="minorHAnsi"/>
          <w:b/>
        </w:rPr>
      </w:pPr>
      <w:r w:rsidRPr="00CE5F69">
        <w:rPr>
          <w:rFonts w:cstheme="minorHAnsi"/>
          <w:b/>
        </w:rPr>
        <w:t xml:space="preserve">Topic 1: </w:t>
      </w:r>
      <w:r w:rsidR="00F7345B">
        <w:rPr>
          <w:rFonts w:cstheme="minorHAnsi"/>
          <w:b/>
        </w:rPr>
        <w:t>S</w:t>
      </w:r>
      <w:r w:rsidR="00820221" w:rsidRPr="00820221">
        <w:rPr>
          <w:rFonts w:cstheme="minorHAnsi"/>
          <w:b/>
        </w:rPr>
        <w:t xml:space="preserve"> </w:t>
      </w:r>
      <w:r w:rsidR="00820221" w:rsidRPr="00820221">
        <w:rPr>
          <w:rFonts w:cstheme="minorHAnsi"/>
          <w:b/>
        </w:rPr>
        <w:t>-6189 – TPS - Send Corrected Availability</w:t>
      </w:r>
    </w:p>
    <w:p w14:paraId="70C96912" w14:textId="601F8BFE" w:rsidR="009D59F3" w:rsidRDefault="00AC56C3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</w:t>
      </w:r>
      <w:r w:rsidR="00377500">
        <w:rPr>
          <w:rFonts w:cstheme="minorHAnsi"/>
        </w:rPr>
        <w:t xml:space="preserve">The first </w:t>
      </w:r>
      <w:r w:rsidR="00A21A2C">
        <w:rPr>
          <w:rFonts w:cstheme="minorHAnsi"/>
        </w:rPr>
        <w:t>enhancement</w:t>
      </w:r>
      <w:r w:rsidR="006D2DDB">
        <w:rPr>
          <w:rFonts w:cstheme="minorHAnsi"/>
        </w:rPr>
        <w:t xml:space="preserve"> today is about sending corrected </w:t>
      </w:r>
      <w:r w:rsidR="00A21A2C">
        <w:rPr>
          <w:rFonts w:cstheme="minorHAnsi"/>
        </w:rPr>
        <w:t xml:space="preserve">availability as part of TPS. </w:t>
      </w:r>
      <w:r w:rsidR="008C4214">
        <w:rPr>
          <w:rFonts w:cstheme="minorHAnsi"/>
        </w:rPr>
        <w:t>The issue reported is that when there is a facility, especially on the area level, you can send corrected availability. This is available on all areas</w:t>
      </w:r>
      <w:r w:rsidR="00231753">
        <w:rPr>
          <w:rFonts w:cstheme="minorHAnsi"/>
        </w:rPr>
        <w:t xml:space="preserve"> </w:t>
      </w:r>
      <w:r w:rsidR="000A6804">
        <w:rPr>
          <w:rFonts w:cstheme="minorHAnsi"/>
        </w:rPr>
        <w:t>if you have access to do that</w:t>
      </w:r>
      <w:r w:rsidR="00231753">
        <w:rPr>
          <w:rFonts w:cstheme="minorHAnsi"/>
        </w:rPr>
        <w:t>. It’s</w:t>
      </w:r>
      <w:r w:rsidR="000A6804">
        <w:rPr>
          <w:rFonts w:cstheme="minorHAnsi"/>
        </w:rPr>
        <w:t xml:space="preserve"> in</w:t>
      </w:r>
      <w:r w:rsidR="00474779">
        <w:rPr>
          <w:rFonts w:cstheme="minorHAnsi"/>
        </w:rPr>
        <w:t xml:space="preserve"> the</w:t>
      </w:r>
      <w:r w:rsidR="000A6804">
        <w:rPr>
          <w:rFonts w:cstheme="minorHAnsi"/>
        </w:rPr>
        <w:t xml:space="preserve"> status dialog, I</w:t>
      </w:r>
      <w:r w:rsidR="00474779">
        <w:rPr>
          <w:rFonts w:cstheme="minorHAnsi"/>
        </w:rPr>
        <w:t xml:space="preserve"> </w:t>
      </w:r>
      <w:r w:rsidR="000A6804">
        <w:rPr>
          <w:rFonts w:cstheme="minorHAnsi"/>
        </w:rPr>
        <w:t xml:space="preserve">believe, </w:t>
      </w:r>
      <w:r w:rsidR="00C16B18">
        <w:rPr>
          <w:rFonts w:cstheme="minorHAnsi"/>
        </w:rPr>
        <w:lastRenderedPageBreak/>
        <w:t xml:space="preserve">that </w:t>
      </w:r>
      <w:r w:rsidR="00261583">
        <w:rPr>
          <w:rFonts w:cstheme="minorHAnsi"/>
        </w:rPr>
        <w:t>you can do that</w:t>
      </w:r>
      <w:r w:rsidR="009D59F3">
        <w:rPr>
          <w:rFonts w:cstheme="minorHAnsi"/>
        </w:rPr>
        <w:t>.</w:t>
      </w:r>
      <w:r w:rsidR="00261583">
        <w:rPr>
          <w:rFonts w:cstheme="minorHAnsi"/>
        </w:rPr>
        <w:t xml:space="preserve">  If you do make that modification, the user who</w:t>
      </w:r>
      <w:r w:rsidR="009D59F3">
        <w:rPr>
          <w:rFonts w:cstheme="minorHAnsi"/>
        </w:rPr>
        <w:t xml:space="preserve"> actually</w:t>
      </w:r>
      <w:r w:rsidR="00261583">
        <w:rPr>
          <w:rFonts w:cstheme="minorHAnsi"/>
        </w:rPr>
        <w:t xml:space="preserve"> does that</w:t>
      </w:r>
      <w:r w:rsidR="009D59F3">
        <w:rPr>
          <w:rFonts w:cstheme="minorHAnsi"/>
        </w:rPr>
        <w:t xml:space="preserve"> is not currently logged. </w:t>
      </w:r>
    </w:p>
    <w:p w14:paraId="5B75CB41" w14:textId="77777777" w:rsidR="009D59F3" w:rsidRDefault="009D59F3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BEBB143" w14:textId="1E2F2E29" w:rsidR="00B272E9" w:rsidRPr="005C46AD" w:rsidRDefault="00917BCD" w:rsidP="00FD03E9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</w:t>
      </w:r>
      <w:r>
        <w:rPr>
          <w:rFonts w:cstheme="minorHAnsi"/>
        </w:rPr>
        <w:t xml:space="preserve">here are two things requested </w:t>
      </w:r>
      <w:r w:rsidR="00C16B18">
        <w:rPr>
          <w:rFonts w:cstheme="minorHAnsi"/>
        </w:rPr>
        <w:t>for</w:t>
      </w:r>
      <w:r>
        <w:rPr>
          <w:rFonts w:cstheme="minorHAnsi"/>
        </w:rPr>
        <w:t xml:space="preserve"> </w:t>
      </w:r>
      <w:r w:rsidR="00C16B18">
        <w:rPr>
          <w:rFonts w:cstheme="minorHAnsi"/>
        </w:rPr>
        <w:t xml:space="preserve">the </w:t>
      </w:r>
      <w:r w:rsidR="009D59F3">
        <w:rPr>
          <w:rFonts w:cstheme="minorHAnsi"/>
        </w:rPr>
        <w:t>en</w:t>
      </w:r>
      <w:r>
        <w:rPr>
          <w:rFonts w:cstheme="minorHAnsi"/>
        </w:rPr>
        <w:t>hancement. One is for the administrator</w:t>
      </w:r>
      <w:r w:rsidR="00D335F3">
        <w:rPr>
          <w:rFonts w:cstheme="minorHAnsi"/>
        </w:rPr>
        <w:t xml:space="preserve"> to set on which areas they want to allow </w:t>
      </w:r>
      <w:r w:rsidR="00B33EB6">
        <w:rPr>
          <w:rFonts w:cstheme="minorHAnsi"/>
        </w:rPr>
        <w:t>corrected</w:t>
      </w:r>
      <w:r w:rsidR="00D335F3">
        <w:rPr>
          <w:rFonts w:cstheme="minorHAnsi"/>
        </w:rPr>
        <w:t xml:space="preserve"> availabilities. I think a lot of this applies to situations where you trust the polls of the </w:t>
      </w:r>
      <w:r w:rsidR="008B675B">
        <w:rPr>
          <w:rFonts w:cstheme="minorHAnsi"/>
        </w:rPr>
        <w:t>de</w:t>
      </w:r>
      <w:r w:rsidR="00B33EB6">
        <w:rPr>
          <w:rFonts w:cstheme="minorHAnsi"/>
        </w:rPr>
        <w:t>v</w:t>
      </w:r>
      <w:r w:rsidR="008B675B">
        <w:rPr>
          <w:rFonts w:cstheme="minorHAnsi"/>
        </w:rPr>
        <w:t>i</w:t>
      </w:r>
      <w:r w:rsidR="00B33EB6">
        <w:rPr>
          <w:rFonts w:cstheme="minorHAnsi"/>
        </w:rPr>
        <w:t>c</w:t>
      </w:r>
      <w:r w:rsidR="008B675B">
        <w:rPr>
          <w:rFonts w:cstheme="minorHAnsi"/>
        </w:rPr>
        <w:t>es in</w:t>
      </w:r>
      <w:r w:rsidR="00B33EB6">
        <w:rPr>
          <w:rFonts w:cstheme="minorHAnsi"/>
        </w:rPr>
        <w:t xml:space="preserve"> the</w:t>
      </w:r>
      <w:r w:rsidR="008B675B">
        <w:rPr>
          <w:rFonts w:cstheme="minorHAnsi"/>
        </w:rPr>
        <w:t xml:space="preserve"> field, so you don’t really need it. You don’t want people actively changing that. </w:t>
      </w:r>
      <w:r w:rsidR="006F1D7C">
        <w:rPr>
          <w:rFonts w:cstheme="minorHAnsi"/>
        </w:rPr>
        <w:t>And then you could fla</w:t>
      </w:r>
      <w:r w:rsidR="00B33EB6">
        <w:rPr>
          <w:rFonts w:cstheme="minorHAnsi"/>
        </w:rPr>
        <w:t>g</w:t>
      </w:r>
      <w:r w:rsidR="006F1D7C">
        <w:rPr>
          <w:rFonts w:cstheme="minorHAnsi"/>
        </w:rPr>
        <w:t xml:space="preserve"> it to disable that in that particular area. The other part of this is that we </w:t>
      </w:r>
      <w:r w:rsidR="00B50D5E">
        <w:rPr>
          <w:rFonts w:cstheme="minorHAnsi"/>
        </w:rPr>
        <w:t xml:space="preserve">would start archiving the user name of anyone who changes the corrected availability. So, if you do get a case of </w:t>
      </w:r>
      <w:r w:rsidR="00FD03E9">
        <w:rPr>
          <w:rFonts w:cstheme="minorHAnsi"/>
        </w:rPr>
        <w:t>someone changing</w:t>
      </w:r>
      <w:r w:rsidR="00B50D5E">
        <w:rPr>
          <w:rFonts w:cstheme="minorHAnsi"/>
        </w:rPr>
        <w:t xml:space="preserve"> it and you need to know </w:t>
      </w:r>
      <w:r w:rsidR="00FD03E9">
        <w:rPr>
          <w:rFonts w:cstheme="minorHAnsi"/>
        </w:rPr>
        <w:t>why, you can look that up and ask that user what happened.</w:t>
      </w:r>
      <w:r>
        <w:rPr>
          <w:rFonts w:cstheme="minorHAnsi"/>
        </w:rPr>
        <w:t xml:space="preserve"> </w:t>
      </w:r>
    </w:p>
    <w:p w14:paraId="5B2F7A67" w14:textId="4777B389" w:rsidR="000640B3" w:rsidRDefault="000640B3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62F5ABF" w14:textId="006EE232" w:rsidR="000640B3" w:rsidRDefault="003A614A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Questions </w:t>
      </w:r>
      <w:r w:rsidR="002054F5">
        <w:rPr>
          <w:rFonts w:cstheme="minorHAnsi"/>
        </w:rPr>
        <w:t xml:space="preserve">or comments </w:t>
      </w:r>
      <w:r>
        <w:rPr>
          <w:rFonts w:cstheme="minorHAnsi"/>
        </w:rPr>
        <w:t>on that</w:t>
      </w:r>
      <w:r w:rsidR="00193E65">
        <w:rPr>
          <w:rFonts w:cstheme="minorHAnsi"/>
        </w:rPr>
        <w:t>?</w:t>
      </w:r>
    </w:p>
    <w:p w14:paraId="253651A3" w14:textId="77777777" w:rsidR="00EA1D19" w:rsidRDefault="00EA1D1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61A2D0AD" w14:textId="0D8694D8" w:rsidR="00661781" w:rsidRDefault="002054F5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Jason Summerfield</w:t>
      </w:r>
      <w:r w:rsidR="00EA1D19">
        <w:rPr>
          <w:rFonts w:cstheme="minorHAnsi"/>
        </w:rPr>
        <w:t xml:space="preserve">: </w:t>
      </w:r>
      <w:r>
        <w:rPr>
          <w:rFonts w:cstheme="minorHAnsi"/>
        </w:rPr>
        <w:t>I was looking at this one</w:t>
      </w:r>
      <w:r w:rsidR="00191264">
        <w:rPr>
          <w:rFonts w:cstheme="minorHAnsi"/>
        </w:rPr>
        <w:t>,</w:t>
      </w:r>
      <w:r>
        <w:rPr>
          <w:rFonts w:cstheme="minorHAnsi"/>
        </w:rPr>
        <w:t xml:space="preserve"> and in the OD</w:t>
      </w:r>
      <w:r w:rsidR="00191264">
        <w:rPr>
          <w:rFonts w:cstheme="minorHAnsi"/>
        </w:rPr>
        <w:t>S</w:t>
      </w:r>
      <w:r>
        <w:rPr>
          <w:rFonts w:cstheme="minorHAnsi"/>
        </w:rPr>
        <w:t xml:space="preserve"> table there is a correction </w:t>
      </w:r>
      <w:r w:rsidR="00F0010C">
        <w:rPr>
          <w:rFonts w:cstheme="minorHAnsi"/>
        </w:rPr>
        <w:t xml:space="preserve">in the ODS, I thought, </w:t>
      </w:r>
      <w:r>
        <w:rPr>
          <w:rFonts w:cstheme="minorHAnsi"/>
        </w:rPr>
        <w:t xml:space="preserve">that lists </w:t>
      </w:r>
      <w:r w:rsidR="00191264">
        <w:rPr>
          <w:rFonts w:cstheme="minorHAnsi"/>
        </w:rPr>
        <w:t xml:space="preserve">users who make a correction. Is that not the same </w:t>
      </w:r>
      <w:r w:rsidR="00EF48CB">
        <w:rPr>
          <w:rFonts w:cstheme="minorHAnsi"/>
        </w:rPr>
        <w:t>thing?</w:t>
      </w:r>
      <w:r w:rsidR="00191264">
        <w:rPr>
          <w:rFonts w:cstheme="minorHAnsi"/>
        </w:rPr>
        <w:t xml:space="preserve"> I’m trying to find it</w:t>
      </w:r>
      <w:r w:rsidR="00F0010C">
        <w:rPr>
          <w:rFonts w:cstheme="minorHAnsi"/>
        </w:rPr>
        <w:t xml:space="preserve"> now. I can’t f</w:t>
      </w:r>
      <w:r w:rsidR="00B52BBE">
        <w:rPr>
          <w:rFonts w:cstheme="minorHAnsi"/>
        </w:rPr>
        <w:t>i</w:t>
      </w:r>
      <w:r w:rsidR="00F0010C">
        <w:rPr>
          <w:rFonts w:cstheme="minorHAnsi"/>
        </w:rPr>
        <w:t>nd it now, but will let you know when I find it.</w:t>
      </w:r>
    </w:p>
    <w:p w14:paraId="49DAA382" w14:textId="77777777" w:rsidR="00661781" w:rsidRDefault="0066178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73993189" w14:textId="570E3BF2" w:rsidR="0069668A" w:rsidRDefault="0069668A" w:rsidP="0069668A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I’m looking in the table, too, just to make sure. I thought we looked at this and didn’t find anything,  </w:t>
      </w:r>
    </w:p>
    <w:p w14:paraId="581E9166" w14:textId="77777777" w:rsidR="0069668A" w:rsidRDefault="0069668A" w:rsidP="0069668A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C89DB3C" w14:textId="0BF83290" w:rsidR="008C41F4" w:rsidRDefault="008C41F4" w:rsidP="008C41F4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ason Summerfield: I </w:t>
      </w:r>
      <w:r>
        <w:rPr>
          <w:rFonts w:cstheme="minorHAnsi"/>
        </w:rPr>
        <w:t xml:space="preserve">swear I saw it just the other day. It could be that it’s not under ODS. </w:t>
      </w:r>
      <w:r w:rsidR="00853C74">
        <w:rPr>
          <w:rFonts w:cstheme="minorHAnsi"/>
        </w:rPr>
        <w:t xml:space="preserve">(Jason found it.) </w:t>
      </w:r>
      <w:r>
        <w:rPr>
          <w:rFonts w:cstheme="minorHAnsi"/>
        </w:rPr>
        <w:t>It</w:t>
      </w:r>
      <w:r w:rsidR="00853C74">
        <w:rPr>
          <w:rFonts w:cstheme="minorHAnsi"/>
        </w:rPr>
        <w:t>’s</w:t>
      </w:r>
      <w:r>
        <w:rPr>
          <w:rFonts w:cstheme="minorHAnsi"/>
        </w:rPr>
        <w:t xml:space="preserve"> </w:t>
      </w:r>
      <w:r w:rsidR="00D13EB2">
        <w:rPr>
          <w:rFonts w:cstheme="minorHAnsi"/>
        </w:rPr>
        <w:t>not under ODS</w:t>
      </w:r>
      <w:r w:rsidR="00853C74">
        <w:rPr>
          <w:rFonts w:cstheme="minorHAnsi"/>
        </w:rPr>
        <w:t>; it’</w:t>
      </w:r>
      <w:r w:rsidR="00D13EB2">
        <w:rPr>
          <w:rFonts w:cstheme="minorHAnsi"/>
        </w:rPr>
        <w:t xml:space="preserve">s TPS Facility Correction. </w:t>
      </w:r>
      <w:r w:rsidR="002E159D">
        <w:rPr>
          <w:rFonts w:cstheme="minorHAnsi"/>
        </w:rPr>
        <w:t>In there it has a timestamp</w:t>
      </w:r>
      <w:r w:rsidR="00EB6AD1">
        <w:rPr>
          <w:rFonts w:cstheme="minorHAnsi"/>
        </w:rPr>
        <w:t xml:space="preserve">, </w:t>
      </w:r>
      <w:r w:rsidR="002E159D">
        <w:rPr>
          <w:rFonts w:cstheme="minorHAnsi"/>
        </w:rPr>
        <w:t xml:space="preserve">a username, old available spaces, </w:t>
      </w:r>
      <w:r w:rsidR="00EB6AD1">
        <w:rPr>
          <w:rFonts w:cstheme="minorHAnsi"/>
        </w:rPr>
        <w:t xml:space="preserve">and </w:t>
      </w:r>
      <w:r w:rsidR="002E159D">
        <w:rPr>
          <w:rFonts w:cstheme="minorHAnsi"/>
        </w:rPr>
        <w:t>new available spaces</w:t>
      </w:r>
      <w:r w:rsidR="004B7878">
        <w:rPr>
          <w:rFonts w:cstheme="minorHAnsi"/>
        </w:rPr>
        <w:t>. Is that the information people are looking for?</w:t>
      </w:r>
      <w:r w:rsidR="00A81BD6">
        <w:rPr>
          <w:rFonts w:cstheme="minorHAnsi"/>
        </w:rPr>
        <w:t xml:space="preserve"> It’s not like we have a report that exposes that</w:t>
      </w:r>
      <w:r w:rsidR="006E4DD3">
        <w:rPr>
          <w:rFonts w:cstheme="minorHAnsi"/>
        </w:rPr>
        <w:t>. The information will be in the database somewhere.</w:t>
      </w:r>
    </w:p>
    <w:p w14:paraId="05EFB59D" w14:textId="6610D038" w:rsidR="008C41F4" w:rsidRDefault="008C41F4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604CFC5" w14:textId="4EAB8066" w:rsidR="00696EB8" w:rsidRDefault="00696EB8" w:rsidP="00696EB8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>The database I have doesn’t have facilities in it. It does have usernames</w:t>
      </w:r>
      <w:r w:rsidR="009533E9">
        <w:rPr>
          <w:rFonts w:cstheme="minorHAnsi"/>
        </w:rPr>
        <w:t xml:space="preserve">. I will check on that one to be sure. I had someone look at that, but it is possible they were looking on the ODS side. </w:t>
      </w:r>
    </w:p>
    <w:p w14:paraId="2E10CFE8" w14:textId="77777777" w:rsidR="00696EB8" w:rsidRDefault="00696EB8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19C6017" w14:textId="6CABEC0C" w:rsidR="00E81DBC" w:rsidRDefault="00C959A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ason Summerfield: </w:t>
      </w:r>
      <w:r>
        <w:rPr>
          <w:rFonts w:cstheme="minorHAnsi"/>
        </w:rPr>
        <w:t xml:space="preserve">Yes, I’d think it would be in ODS, but it’s not. </w:t>
      </w:r>
    </w:p>
    <w:p w14:paraId="1A8B67D2" w14:textId="711AA6A6" w:rsidR="00C959A1" w:rsidRDefault="00C959A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6781376" w14:textId="75822EA3" w:rsidR="00C959A1" w:rsidRDefault="00C959A1" w:rsidP="00855AC0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Kyle Higgins: Since this is more of like tracking accuracy, can we piggy</w:t>
      </w:r>
      <w:r w:rsidR="00CC1487">
        <w:rPr>
          <w:rFonts w:cstheme="minorHAnsi"/>
        </w:rPr>
        <w:t>-back this with SG-4</w:t>
      </w:r>
      <w:r w:rsidR="00855AC0">
        <w:rPr>
          <w:rFonts w:cstheme="minorHAnsi"/>
        </w:rPr>
        <w:t>404</w:t>
      </w:r>
      <w:r w:rsidR="00CC1487">
        <w:rPr>
          <w:rFonts w:cstheme="minorHAnsi"/>
        </w:rPr>
        <w:t xml:space="preserve"> which handles the TPAS timer setting</w:t>
      </w:r>
      <w:r w:rsidR="00515CBA">
        <w:rPr>
          <w:rFonts w:cstheme="minorHAnsi"/>
        </w:rPr>
        <w:t>s in SunGuide to m</w:t>
      </w:r>
      <w:r w:rsidR="00CC1487">
        <w:rPr>
          <w:rFonts w:cstheme="minorHAnsi"/>
        </w:rPr>
        <w:t>ake the</w:t>
      </w:r>
      <w:r w:rsidR="00515CBA">
        <w:rPr>
          <w:rFonts w:cstheme="minorHAnsi"/>
        </w:rPr>
        <w:t>m mat</w:t>
      </w:r>
      <w:r w:rsidR="00EB7D53">
        <w:rPr>
          <w:rFonts w:cstheme="minorHAnsi"/>
        </w:rPr>
        <w:t>ch</w:t>
      </w:r>
      <w:r w:rsidR="00F12DD3">
        <w:rPr>
          <w:rFonts w:cstheme="minorHAnsi"/>
        </w:rPr>
        <w:t>?</w:t>
      </w:r>
      <w:r w:rsidR="00EB7D53">
        <w:rPr>
          <w:rFonts w:cstheme="minorHAnsi"/>
        </w:rPr>
        <w:t xml:space="preserve"> So, if we are tracking user input, it’s a direct one</w:t>
      </w:r>
      <w:r w:rsidR="00F12DD3">
        <w:rPr>
          <w:rFonts w:cstheme="minorHAnsi"/>
        </w:rPr>
        <w:t>-</w:t>
      </w:r>
      <w:r w:rsidR="00EB7D53">
        <w:rPr>
          <w:rFonts w:cstheme="minorHAnsi"/>
        </w:rPr>
        <w:t>to</w:t>
      </w:r>
      <w:r w:rsidR="00F12DD3">
        <w:rPr>
          <w:rFonts w:cstheme="minorHAnsi"/>
        </w:rPr>
        <w:t>-</w:t>
      </w:r>
      <w:r w:rsidR="00EB7D53">
        <w:rPr>
          <w:rFonts w:cstheme="minorHAnsi"/>
        </w:rPr>
        <w:t xml:space="preserve">one </w:t>
      </w:r>
      <w:r w:rsidR="008E1A37">
        <w:rPr>
          <w:rFonts w:cstheme="minorHAnsi"/>
        </w:rPr>
        <w:t>in case</w:t>
      </w:r>
      <w:r w:rsidR="00EB7D53">
        <w:rPr>
          <w:rFonts w:cstheme="minorHAnsi"/>
        </w:rPr>
        <w:t xml:space="preserve"> the system</w:t>
      </w:r>
      <w:r w:rsidR="008E1A37">
        <w:rPr>
          <w:rFonts w:cstheme="minorHAnsi"/>
        </w:rPr>
        <w:t xml:space="preserve"> </w:t>
      </w:r>
      <w:r w:rsidR="00521D16">
        <w:rPr>
          <w:rFonts w:cstheme="minorHAnsi"/>
        </w:rPr>
        <w:t xml:space="preserve">is </w:t>
      </w:r>
      <w:r w:rsidR="00EF48CB">
        <w:rPr>
          <w:rFonts w:cstheme="minorHAnsi"/>
        </w:rPr>
        <w:t>going</w:t>
      </w:r>
      <w:r w:rsidR="00EB7D53">
        <w:rPr>
          <w:rFonts w:cstheme="minorHAnsi"/>
        </w:rPr>
        <w:t xml:space="preserve"> to update </w:t>
      </w:r>
      <w:r w:rsidR="008E1A37">
        <w:rPr>
          <w:rFonts w:cstheme="minorHAnsi"/>
        </w:rPr>
        <w:t>it to the corrected availability</w:t>
      </w:r>
      <w:r w:rsidR="00EB7D53">
        <w:rPr>
          <w:rFonts w:cstheme="minorHAnsi"/>
        </w:rPr>
        <w:t xml:space="preserve"> when they happen to check.</w:t>
      </w:r>
      <w:r w:rsidR="008E1A37">
        <w:rPr>
          <w:rFonts w:cstheme="minorHAnsi"/>
        </w:rPr>
        <w:t xml:space="preserve"> It’s </w:t>
      </w:r>
      <w:r w:rsidR="00855AC0" w:rsidRPr="00855AC0">
        <w:rPr>
          <w:rFonts w:cstheme="minorHAnsi"/>
        </w:rPr>
        <w:t>SG-4404</w:t>
      </w:r>
      <w:r w:rsidR="00855AC0">
        <w:rPr>
          <w:rFonts w:cstheme="minorHAnsi"/>
        </w:rPr>
        <w:t xml:space="preserve"> - </w:t>
      </w:r>
      <w:r w:rsidR="00855AC0" w:rsidRPr="00855AC0">
        <w:rPr>
          <w:rFonts w:cstheme="minorHAnsi"/>
        </w:rPr>
        <w:t>Update TPS DMS when Spaces available updated.</w:t>
      </w:r>
    </w:p>
    <w:p w14:paraId="4F34BF80" w14:textId="77777777" w:rsidR="00C959A1" w:rsidRDefault="00C959A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0AD7D89" w14:textId="6A418E47" w:rsidR="00E81DBC" w:rsidRDefault="00E81DBC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</w:t>
      </w:r>
      <w:r w:rsidR="00F8416F">
        <w:rPr>
          <w:rFonts w:cstheme="minorHAnsi"/>
        </w:rPr>
        <w:t>O</w:t>
      </w:r>
      <w:r w:rsidR="00521D16">
        <w:rPr>
          <w:rFonts w:cstheme="minorHAnsi"/>
        </w:rPr>
        <w:t>kay, so the dual times</w:t>
      </w:r>
      <w:r w:rsidR="00270CC1">
        <w:rPr>
          <w:rFonts w:cstheme="minorHAnsi"/>
        </w:rPr>
        <w:t xml:space="preserve"> one</w:t>
      </w:r>
      <w:r w:rsidR="00521D16">
        <w:rPr>
          <w:rFonts w:cstheme="minorHAnsi"/>
        </w:rPr>
        <w:t>. So essentially what you are saying is that the correction could be generated by the fact that it just hasn’t updated yet</w:t>
      </w:r>
      <w:r w:rsidR="00F8416F">
        <w:rPr>
          <w:rFonts w:cstheme="minorHAnsi"/>
        </w:rPr>
        <w:t>. Is that what you are saying?</w:t>
      </w:r>
    </w:p>
    <w:p w14:paraId="14D3DC20" w14:textId="77777777" w:rsidR="00F8416F" w:rsidRDefault="00F8416F" w:rsidP="009C0237">
      <w:pPr>
        <w:tabs>
          <w:tab w:val="right" w:leader="dot" w:pos="9360"/>
        </w:tabs>
        <w:spacing w:after="0"/>
        <w:jc w:val="both"/>
        <w:rPr>
          <w:rFonts w:cstheme="minorHAnsi"/>
          <w:bCs/>
        </w:rPr>
      </w:pPr>
    </w:p>
    <w:p w14:paraId="7BC03609" w14:textId="0BBC35ED" w:rsidR="0017571B" w:rsidRDefault="00F8416F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Kyle Higgins: Yes.</w:t>
      </w:r>
      <w:r>
        <w:rPr>
          <w:rFonts w:cstheme="minorHAnsi"/>
        </w:rPr>
        <w:t xml:space="preserve"> Correct. </w:t>
      </w:r>
    </w:p>
    <w:p w14:paraId="04BEFD61" w14:textId="7A444966" w:rsidR="00F8416F" w:rsidRDefault="00F8416F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07D24A6F" w14:textId="196764B5" w:rsidR="00F8416F" w:rsidRDefault="00F8416F" w:rsidP="00F8416F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ason Summerfield: Yes, </w:t>
      </w:r>
      <w:r>
        <w:rPr>
          <w:rFonts w:cstheme="minorHAnsi"/>
        </w:rPr>
        <w:t>I agree with that one</w:t>
      </w:r>
      <w:r w:rsidR="00270CC1">
        <w:rPr>
          <w:rFonts w:cstheme="minorHAnsi"/>
        </w:rPr>
        <w:t>,</w:t>
      </w:r>
      <w:r>
        <w:rPr>
          <w:rFonts w:cstheme="minorHAnsi"/>
        </w:rPr>
        <w:t xml:space="preserve"> t</w:t>
      </w:r>
      <w:r w:rsidR="00586CA7">
        <w:rPr>
          <w:rFonts w:cstheme="minorHAnsi"/>
        </w:rPr>
        <w:t>o</w:t>
      </w:r>
      <w:r>
        <w:rPr>
          <w:rFonts w:cstheme="minorHAnsi"/>
        </w:rPr>
        <w:t xml:space="preserve">o. Because that’s one of those that when you make the correction </w:t>
      </w:r>
      <w:r w:rsidR="00CC043A">
        <w:rPr>
          <w:rFonts w:cstheme="minorHAnsi"/>
        </w:rPr>
        <w:t>people expect to see it show up, but it doesn’t yet.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</w:p>
    <w:p w14:paraId="28C0CF02" w14:textId="77777777" w:rsidR="00F8416F" w:rsidRDefault="00F8416F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7A59EA2E" w14:textId="713892FD" w:rsidR="00F8416F" w:rsidRDefault="00F8416F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</w:t>
      </w:r>
      <w:r w:rsidR="00027D57">
        <w:rPr>
          <w:rFonts w:cstheme="minorHAnsi"/>
        </w:rPr>
        <w:t>Yes, it sets them at the same time. They are all on a timer</w:t>
      </w:r>
      <w:r w:rsidR="007A673E">
        <w:rPr>
          <w:rFonts w:cstheme="minorHAnsi"/>
        </w:rPr>
        <w:t xml:space="preserve">. Right now they are on a timer that posts them on a configured interval. And essentially, 4404 asks for </w:t>
      </w:r>
      <w:r w:rsidR="007939F9">
        <w:rPr>
          <w:rFonts w:cstheme="minorHAnsi"/>
        </w:rPr>
        <w:t xml:space="preserve">anytime it gets new data in general </w:t>
      </w:r>
      <w:r w:rsidR="007939F9">
        <w:rPr>
          <w:rFonts w:cstheme="minorHAnsi"/>
        </w:rPr>
        <w:lastRenderedPageBreak/>
        <w:t xml:space="preserve">the message should update. Which is most likely the poll cycle of the device or </w:t>
      </w:r>
      <w:r w:rsidR="007052BE">
        <w:rPr>
          <w:rFonts w:cstheme="minorHAnsi"/>
        </w:rPr>
        <w:t xml:space="preserve">potentially the poll of a passage device if that’s the way it’s set up. But </w:t>
      </w:r>
      <w:r w:rsidR="00143118">
        <w:rPr>
          <w:rFonts w:cstheme="minorHAnsi"/>
        </w:rPr>
        <w:t>I gue</w:t>
      </w:r>
      <w:r w:rsidR="00671A16">
        <w:rPr>
          <w:rFonts w:cstheme="minorHAnsi"/>
        </w:rPr>
        <w:t>s</w:t>
      </w:r>
      <w:r w:rsidR="00143118">
        <w:rPr>
          <w:rFonts w:cstheme="minorHAnsi"/>
        </w:rPr>
        <w:t>s what the request here</w:t>
      </w:r>
      <w:r w:rsidR="00EF1D4A">
        <w:rPr>
          <w:rFonts w:cstheme="minorHAnsi"/>
        </w:rPr>
        <w:t>,</w:t>
      </w:r>
      <w:r w:rsidR="00143118">
        <w:rPr>
          <w:rFonts w:cstheme="minorHAnsi"/>
        </w:rPr>
        <w:t xml:space="preserve"> too</w:t>
      </w:r>
      <w:r w:rsidR="00EF1D4A">
        <w:rPr>
          <w:rFonts w:cstheme="minorHAnsi"/>
        </w:rPr>
        <w:t>,</w:t>
      </w:r>
      <w:r w:rsidR="00143118">
        <w:rPr>
          <w:rFonts w:cstheme="minorHAnsi"/>
        </w:rPr>
        <w:t xml:space="preserve"> is that if the correction is made, that that goes out immediately, and be treated as a poll update or </w:t>
      </w:r>
      <w:r w:rsidR="00671A16">
        <w:rPr>
          <w:rFonts w:cstheme="minorHAnsi"/>
        </w:rPr>
        <w:t>whatever pushes out the data immediately. So, piggy</w:t>
      </w:r>
      <w:r w:rsidR="00FC6107">
        <w:rPr>
          <w:rFonts w:cstheme="minorHAnsi"/>
        </w:rPr>
        <w:t>-</w:t>
      </w:r>
      <w:r w:rsidR="00671A16">
        <w:rPr>
          <w:rFonts w:cstheme="minorHAnsi"/>
        </w:rPr>
        <w:t xml:space="preserve">backing off </w:t>
      </w:r>
      <w:r w:rsidR="006C64A0">
        <w:rPr>
          <w:rFonts w:cstheme="minorHAnsi"/>
        </w:rPr>
        <w:t>4404, any time there is an update to the count</w:t>
      </w:r>
      <w:r w:rsidR="00FC6107">
        <w:rPr>
          <w:rFonts w:cstheme="minorHAnsi"/>
        </w:rPr>
        <w:t>s</w:t>
      </w:r>
      <w:r w:rsidR="006C64A0">
        <w:rPr>
          <w:rFonts w:cstheme="minorHAnsi"/>
        </w:rPr>
        <w:t>,</w:t>
      </w:r>
      <w:r w:rsidR="00FC6107">
        <w:rPr>
          <w:rFonts w:cstheme="minorHAnsi"/>
        </w:rPr>
        <w:t xml:space="preserve"> that needs to be pushed out ASAP.</w:t>
      </w:r>
      <w:r w:rsidR="00E143D1">
        <w:rPr>
          <w:rFonts w:cstheme="minorHAnsi"/>
        </w:rPr>
        <w:t xml:space="preserve"> </w:t>
      </w:r>
    </w:p>
    <w:p w14:paraId="4A847406" w14:textId="5663EBE3" w:rsidR="00E143D1" w:rsidRDefault="00E143D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25D37E9" w14:textId="24F4EB56" w:rsidR="00E143D1" w:rsidRDefault="00E143D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Kyle Higgins: District 5 would agree with that.</w:t>
      </w:r>
    </w:p>
    <w:p w14:paraId="62F502FA" w14:textId="6C802E9F" w:rsidR="00E143D1" w:rsidRDefault="00E143D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DC625D3" w14:textId="77777777" w:rsidR="00D147FF" w:rsidRDefault="00E143D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Richard Heming: is there going to be an associated report with </w:t>
      </w:r>
      <w:r w:rsidR="00966844">
        <w:rPr>
          <w:rFonts w:cstheme="minorHAnsi"/>
        </w:rPr>
        <w:t>this, also</w:t>
      </w:r>
      <w:r w:rsidR="00D147FF">
        <w:rPr>
          <w:rFonts w:cstheme="minorHAnsi"/>
        </w:rPr>
        <w:t>?</w:t>
      </w:r>
    </w:p>
    <w:p w14:paraId="52C89FD5" w14:textId="77777777" w:rsidR="00D147FF" w:rsidRDefault="00D147FF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798C61A" w14:textId="6AC00619" w:rsidR="00137567" w:rsidRDefault="00D147FF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ucker Brown:</w:t>
      </w:r>
      <w:r w:rsidR="00966844">
        <w:rPr>
          <w:rFonts w:cstheme="minorHAnsi"/>
        </w:rPr>
        <w:t xml:space="preserve"> There is not currently one. If you need a report for this</w:t>
      </w:r>
      <w:r w:rsidR="001A5B68">
        <w:rPr>
          <w:rFonts w:cstheme="minorHAnsi"/>
        </w:rPr>
        <w:t>, there is a template on the Jira site that you can request a report be made</w:t>
      </w:r>
      <w:r w:rsidR="003D4839">
        <w:rPr>
          <w:rFonts w:cstheme="minorHAnsi"/>
        </w:rPr>
        <w:t>. A</w:t>
      </w:r>
      <w:r w:rsidR="001A5B68">
        <w:rPr>
          <w:rFonts w:cstheme="minorHAnsi"/>
        </w:rPr>
        <w:t>nd it lays out how you want the report to look</w:t>
      </w:r>
      <w:r w:rsidR="00137567">
        <w:rPr>
          <w:rFonts w:cstheme="minorHAnsi"/>
        </w:rPr>
        <w:t xml:space="preserve"> and things like that. If you can</w:t>
      </w:r>
      <w:r w:rsidR="003D4839">
        <w:rPr>
          <w:rFonts w:cstheme="minorHAnsi"/>
        </w:rPr>
        <w:t xml:space="preserve">, </w:t>
      </w:r>
      <w:r w:rsidR="00137567">
        <w:rPr>
          <w:rFonts w:cstheme="minorHAnsi"/>
        </w:rPr>
        <w:t>fill that out and put that in as a Jira ticket.</w:t>
      </w:r>
    </w:p>
    <w:p w14:paraId="74054517" w14:textId="77777777" w:rsidR="00137567" w:rsidRDefault="00137567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7B3F9856" w14:textId="1B3C151F" w:rsidR="00137567" w:rsidRDefault="00137567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Richard Heming: Okay. Thanks.</w:t>
      </w:r>
    </w:p>
    <w:p w14:paraId="6A1604E7" w14:textId="77777777" w:rsidR="00137567" w:rsidRDefault="00137567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49991000" w14:textId="51D9A364" w:rsidR="00D147FF" w:rsidRPr="00B3325F" w:rsidRDefault="00D147FF" w:rsidP="00B928E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ucker Brown</w:t>
      </w:r>
      <w:r>
        <w:rPr>
          <w:rFonts w:cstheme="minorHAnsi"/>
        </w:rPr>
        <w:t xml:space="preserve">: </w:t>
      </w:r>
      <w:r>
        <w:rPr>
          <w:rFonts w:cstheme="minorHAnsi"/>
        </w:rPr>
        <w:t>I think that’s all the comments. Just to summarize what we have</w:t>
      </w:r>
      <w:r w:rsidR="004C745D">
        <w:rPr>
          <w:rFonts w:cstheme="minorHAnsi"/>
        </w:rPr>
        <w:t xml:space="preserve">, then we can see what support we have for it. Essentially what I heard is </w:t>
      </w:r>
      <w:r w:rsidR="00BC1BBA">
        <w:rPr>
          <w:rFonts w:cstheme="minorHAnsi"/>
        </w:rPr>
        <w:t>that from the archiving side we need to make sure the username is there</w:t>
      </w:r>
      <w:r w:rsidR="00602D74">
        <w:rPr>
          <w:rFonts w:cstheme="minorHAnsi"/>
        </w:rPr>
        <w:t>;</w:t>
      </w:r>
      <w:r w:rsidR="00BC1BBA">
        <w:rPr>
          <w:rFonts w:cstheme="minorHAnsi"/>
        </w:rPr>
        <w:t xml:space="preserve"> it’s possible that </w:t>
      </w:r>
      <w:r w:rsidR="00047233">
        <w:rPr>
          <w:rFonts w:cstheme="minorHAnsi"/>
        </w:rPr>
        <w:t xml:space="preserve">it </w:t>
      </w:r>
      <w:r w:rsidR="00BC1BBA">
        <w:rPr>
          <w:rFonts w:cstheme="minorHAnsi"/>
        </w:rPr>
        <w:t>already is.</w:t>
      </w:r>
      <w:r w:rsidR="009F3EBB">
        <w:rPr>
          <w:rFonts w:cstheme="minorHAnsi"/>
        </w:rPr>
        <w:t xml:space="preserve"> Does anybody have any comments on the configurability of the </w:t>
      </w:r>
      <w:r w:rsidR="00602D74">
        <w:rPr>
          <w:rFonts w:cstheme="minorHAnsi"/>
        </w:rPr>
        <w:t>correct</w:t>
      </w:r>
      <w:r w:rsidR="006362DD">
        <w:rPr>
          <w:rFonts w:cstheme="minorHAnsi"/>
        </w:rPr>
        <w:t>ed</w:t>
      </w:r>
      <w:r w:rsidR="00602D74">
        <w:rPr>
          <w:rFonts w:cstheme="minorHAnsi"/>
        </w:rPr>
        <w:t xml:space="preserve"> </w:t>
      </w:r>
      <w:r w:rsidR="009F3EBB">
        <w:rPr>
          <w:rFonts w:cstheme="minorHAnsi"/>
        </w:rPr>
        <w:t>availability part</w:t>
      </w:r>
      <w:r w:rsidR="001130D2">
        <w:rPr>
          <w:rFonts w:cstheme="minorHAnsi"/>
        </w:rPr>
        <w:t xml:space="preserve">? </w:t>
      </w:r>
      <w:r w:rsidR="006362DD">
        <w:rPr>
          <w:rFonts w:cstheme="minorHAnsi"/>
        </w:rPr>
        <w:t>(Non</w:t>
      </w:r>
      <w:r w:rsidR="004E11DF">
        <w:rPr>
          <w:rFonts w:cstheme="minorHAnsi"/>
        </w:rPr>
        <w:t>e</w:t>
      </w:r>
      <w:r w:rsidR="006362DD">
        <w:rPr>
          <w:rFonts w:cstheme="minorHAnsi"/>
        </w:rPr>
        <w:t>.) Okay, So, the total enhancements would be</w:t>
      </w:r>
      <w:r w:rsidR="00B3325F">
        <w:rPr>
          <w:rFonts w:cstheme="minorHAnsi"/>
        </w:rPr>
        <w:t>:</w:t>
      </w:r>
      <w:r w:rsidR="00B928E7">
        <w:rPr>
          <w:rFonts w:cstheme="minorHAnsi"/>
        </w:rPr>
        <w:t xml:space="preserve"> </w:t>
      </w:r>
      <w:r w:rsidR="00B3325F">
        <w:rPr>
          <w:rFonts w:cstheme="minorHAnsi"/>
        </w:rPr>
        <w:t>A</w:t>
      </w:r>
      <w:r w:rsidR="006362DD" w:rsidRPr="00B3325F">
        <w:rPr>
          <w:rFonts w:cstheme="minorHAnsi"/>
        </w:rPr>
        <w:t xml:space="preserve"> configurable flag to disable the correct</w:t>
      </w:r>
      <w:r w:rsidR="008306CF" w:rsidRPr="00B3325F">
        <w:rPr>
          <w:rFonts w:cstheme="minorHAnsi"/>
        </w:rPr>
        <w:t>e</w:t>
      </w:r>
      <w:r w:rsidR="006362DD" w:rsidRPr="00B3325F">
        <w:rPr>
          <w:rFonts w:cstheme="minorHAnsi"/>
        </w:rPr>
        <w:t>d availability if you don’t need that part of it</w:t>
      </w:r>
      <w:r w:rsidR="006D4C27" w:rsidRPr="00B3325F">
        <w:rPr>
          <w:rFonts w:cstheme="minorHAnsi"/>
        </w:rPr>
        <w:t>.</w:t>
      </w:r>
      <w:r w:rsidR="00274EF5" w:rsidRPr="00B3325F">
        <w:rPr>
          <w:rFonts w:cstheme="minorHAnsi"/>
        </w:rPr>
        <w:t xml:space="preserve"> </w:t>
      </w:r>
      <w:r w:rsidR="006D4C27" w:rsidRPr="00B3325F">
        <w:rPr>
          <w:rFonts w:cstheme="minorHAnsi"/>
        </w:rPr>
        <w:t xml:space="preserve">Making sure the username of the person making the correction is archived. And the part </w:t>
      </w:r>
      <w:r w:rsidR="00E80B4B" w:rsidRPr="00B3325F">
        <w:rPr>
          <w:rFonts w:cstheme="minorHAnsi"/>
        </w:rPr>
        <w:t xml:space="preserve">not on the slide is pairing this with 4404 which would change the update cycle on these </w:t>
      </w:r>
      <w:r w:rsidR="0013442F" w:rsidRPr="00B3325F">
        <w:rPr>
          <w:rFonts w:cstheme="minorHAnsi"/>
        </w:rPr>
        <w:t>to be based on the poll of the fi</w:t>
      </w:r>
      <w:r w:rsidR="006A65B7" w:rsidRPr="00B3325F">
        <w:rPr>
          <w:rFonts w:cstheme="minorHAnsi"/>
        </w:rPr>
        <w:t>eld devices, the poll</w:t>
      </w:r>
      <w:r w:rsidR="008306CF" w:rsidRPr="00B3325F">
        <w:rPr>
          <w:rFonts w:cstheme="minorHAnsi"/>
        </w:rPr>
        <w:t xml:space="preserve"> </w:t>
      </w:r>
      <w:r w:rsidR="006A65B7" w:rsidRPr="00B3325F">
        <w:rPr>
          <w:rFonts w:cstheme="minorHAnsi"/>
        </w:rPr>
        <w:t xml:space="preserve">of the TSS devices if they’re using passage, or on a </w:t>
      </w:r>
      <w:r w:rsidR="008306CF" w:rsidRPr="00B3325F">
        <w:rPr>
          <w:rFonts w:cstheme="minorHAnsi"/>
        </w:rPr>
        <w:t>correction being made by a user. All of those would push out immediately.</w:t>
      </w:r>
    </w:p>
    <w:p w14:paraId="3CE27F98" w14:textId="77777777" w:rsidR="00FD0E88" w:rsidRDefault="00FD0E88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0C8988FE" w14:textId="5845BA51" w:rsidR="00E143D1" w:rsidRDefault="00FD0E88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So now I’ll ask for who supports that.</w:t>
      </w:r>
    </w:p>
    <w:p w14:paraId="21C22984" w14:textId="060995F0" w:rsidR="00FD0E88" w:rsidRDefault="00FD0E88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38C9C9DE" w14:textId="774EF1FE" w:rsidR="00FD0E88" w:rsidRDefault="00AF04D5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ason Summerfield: </w:t>
      </w:r>
      <w:r w:rsidR="00B739ED">
        <w:rPr>
          <w:rFonts w:cstheme="minorHAnsi"/>
        </w:rPr>
        <w:t>District 2 supports.</w:t>
      </w:r>
    </w:p>
    <w:p w14:paraId="765C8C5D" w14:textId="48703783" w:rsidR="00B739ED" w:rsidRDefault="00B739ED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0CBAACE2" w14:textId="2DB500BE" w:rsidR="00B739ED" w:rsidRDefault="00AF04D5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Kyle Higgins: </w:t>
      </w:r>
      <w:r w:rsidR="00B739ED">
        <w:rPr>
          <w:rFonts w:cstheme="minorHAnsi"/>
        </w:rPr>
        <w:t xml:space="preserve">District </w:t>
      </w:r>
      <w:r w:rsidR="00393321">
        <w:rPr>
          <w:rFonts w:cstheme="minorHAnsi"/>
        </w:rPr>
        <w:t>5</w:t>
      </w:r>
      <w:r w:rsidR="00B739ED">
        <w:rPr>
          <w:rFonts w:cstheme="minorHAnsi"/>
        </w:rPr>
        <w:t xml:space="preserve"> supports.</w:t>
      </w:r>
    </w:p>
    <w:p w14:paraId="670C43D2" w14:textId="77777777" w:rsidR="00B739ED" w:rsidRDefault="00B739ED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708719DD" w14:textId="4B287B41" w:rsidR="00B739ED" w:rsidRDefault="00BD35B7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Dee McTague: </w:t>
      </w:r>
      <w:r w:rsidR="00B739ED">
        <w:rPr>
          <w:rFonts w:cstheme="minorHAnsi"/>
        </w:rPr>
        <w:t xml:space="preserve">District </w:t>
      </w:r>
      <w:r w:rsidR="00393321">
        <w:rPr>
          <w:rFonts w:cstheme="minorHAnsi"/>
        </w:rPr>
        <w:t>4</w:t>
      </w:r>
      <w:r w:rsidR="00B739ED">
        <w:rPr>
          <w:rFonts w:cstheme="minorHAnsi"/>
        </w:rPr>
        <w:t xml:space="preserve"> supports.</w:t>
      </w:r>
    </w:p>
    <w:p w14:paraId="05B097A6" w14:textId="77777777" w:rsidR="00B739ED" w:rsidRDefault="00B739ED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09F8233B" w14:textId="63A4C097" w:rsidR="00B739ED" w:rsidRDefault="00AF04D5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Richard Heming: </w:t>
      </w:r>
      <w:r w:rsidR="00B739ED">
        <w:rPr>
          <w:rFonts w:cstheme="minorHAnsi"/>
        </w:rPr>
        <w:t xml:space="preserve">District </w:t>
      </w:r>
      <w:r w:rsidR="00393321">
        <w:rPr>
          <w:rFonts w:cstheme="minorHAnsi"/>
        </w:rPr>
        <w:t>3</w:t>
      </w:r>
      <w:r w:rsidR="00B739ED">
        <w:rPr>
          <w:rFonts w:cstheme="minorHAnsi"/>
        </w:rPr>
        <w:t xml:space="preserve"> supports.</w:t>
      </w:r>
    </w:p>
    <w:p w14:paraId="41409FE0" w14:textId="77777777" w:rsidR="00393321" w:rsidRDefault="00393321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0F6C504D" w14:textId="4037A74A" w:rsidR="00B739ED" w:rsidRDefault="00AF04D5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Mat</w:t>
      </w:r>
      <w:r w:rsidR="000B6B83">
        <w:rPr>
          <w:rFonts w:cstheme="minorHAnsi"/>
        </w:rPr>
        <w:t>t</w:t>
      </w:r>
      <w:r>
        <w:rPr>
          <w:rFonts w:cstheme="minorHAnsi"/>
        </w:rPr>
        <w:t xml:space="preserve"> Mileto: </w:t>
      </w:r>
      <w:r w:rsidR="00B739ED">
        <w:rPr>
          <w:rFonts w:cstheme="minorHAnsi"/>
        </w:rPr>
        <w:t xml:space="preserve">District </w:t>
      </w:r>
      <w:r w:rsidR="00393321">
        <w:rPr>
          <w:rFonts w:cstheme="minorHAnsi"/>
        </w:rPr>
        <w:t>7</w:t>
      </w:r>
      <w:r w:rsidR="00B739ED">
        <w:rPr>
          <w:rFonts w:cstheme="minorHAnsi"/>
        </w:rPr>
        <w:t xml:space="preserve"> supports.</w:t>
      </w:r>
    </w:p>
    <w:p w14:paraId="727AB410" w14:textId="77777777" w:rsidR="00393321" w:rsidRDefault="00393321" w:rsidP="00B739ED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6901C49" w14:textId="3E023E87" w:rsidR="00B739ED" w:rsidRDefault="0039332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ucker Brown: okay, we’ll move on to the next one</w:t>
      </w:r>
      <w:r w:rsidR="00003B46">
        <w:rPr>
          <w:rFonts w:cstheme="minorHAnsi"/>
        </w:rPr>
        <w:t>,</w:t>
      </w:r>
    </w:p>
    <w:p w14:paraId="6EE96357" w14:textId="77777777" w:rsidR="00671A16" w:rsidRPr="00B57B5F" w:rsidRDefault="00671A16" w:rsidP="009C0237">
      <w:pPr>
        <w:tabs>
          <w:tab w:val="right" w:leader="dot" w:pos="9360"/>
        </w:tabs>
        <w:spacing w:after="0"/>
        <w:jc w:val="both"/>
        <w:rPr>
          <w:rFonts w:cstheme="minorHAnsi"/>
          <w:bCs/>
        </w:rPr>
      </w:pPr>
    </w:p>
    <w:p w14:paraId="587C7FA1" w14:textId="7FB8E80A" w:rsidR="00D55F3E" w:rsidRDefault="0015196B" w:rsidP="00BB1E46">
      <w:pPr>
        <w:spacing w:after="0"/>
        <w:rPr>
          <w:rFonts w:cstheme="minorHAnsi"/>
          <w:b/>
        </w:rPr>
      </w:pPr>
      <w:r w:rsidRPr="00CE5F69">
        <w:rPr>
          <w:rFonts w:cstheme="minorHAnsi"/>
          <w:b/>
        </w:rPr>
        <w:t xml:space="preserve">Topic 2: </w:t>
      </w:r>
      <w:r w:rsidR="00393321" w:rsidRPr="00393321">
        <w:rPr>
          <w:rFonts w:cstheme="minorHAnsi"/>
          <w:b/>
        </w:rPr>
        <w:t>SG-5682 – Wrong Way Driver response plan's location</w:t>
      </w:r>
    </w:p>
    <w:p w14:paraId="01A53D59" w14:textId="0488C4CA" w:rsidR="001D46C6" w:rsidRDefault="00D55F3E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 w:rsidRPr="001A0742">
        <w:rPr>
          <w:rFonts w:cstheme="minorHAnsi"/>
        </w:rPr>
        <w:t>Tucker Brown</w:t>
      </w:r>
      <w:r w:rsidR="001A0742" w:rsidRPr="001A0742">
        <w:rPr>
          <w:rFonts w:cstheme="minorHAnsi"/>
        </w:rPr>
        <w:t xml:space="preserve">: </w:t>
      </w:r>
      <w:r w:rsidR="001A0742">
        <w:rPr>
          <w:rFonts w:cstheme="minorHAnsi"/>
        </w:rPr>
        <w:t>T</w:t>
      </w:r>
      <w:r w:rsidR="001A0742" w:rsidRPr="001A0742">
        <w:rPr>
          <w:rFonts w:cstheme="minorHAnsi"/>
        </w:rPr>
        <w:t>hi</w:t>
      </w:r>
      <w:r w:rsidR="006258ED">
        <w:rPr>
          <w:rFonts w:cstheme="minorHAnsi"/>
        </w:rPr>
        <w:t>s ne</w:t>
      </w:r>
      <w:r w:rsidR="00C762FB">
        <w:rPr>
          <w:rFonts w:cstheme="minorHAnsi"/>
        </w:rPr>
        <w:t>x</w:t>
      </w:r>
      <w:r w:rsidR="006258ED">
        <w:rPr>
          <w:rFonts w:cstheme="minorHAnsi"/>
        </w:rPr>
        <w:t xml:space="preserve">t one has to do with the wrong way driver alert, the response plan, and the location element. </w:t>
      </w:r>
      <w:r w:rsidR="006B0CD2">
        <w:rPr>
          <w:rFonts w:cstheme="minorHAnsi"/>
        </w:rPr>
        <w:t xml:space="preserve"> Right </w:t>
      </w:r>
      <w:r w:rsidR="00401463">
        <w:rPr>
          <w:rFonts w:cstheme="minorHAnsi"/>
        </w:rPr>
        <w:t>n</w:t>
      </w:r>
      <w:r w:rsidR="004B1334">
        <w:rPr>
          <w:rFonts w:cstheme="minorHAnsi"/>
        </w:rPr>
        <w:t>o</w:t>
      </w:r>
      <w:r w:rsidR="00401463">
        <w:rPr>
          <w:rFonts w:cstheme="minorHAnsi"/>
        </w:rPr>
        <w:t xml:space="preserve">w wrong way driver is treated like a location-less type of event. </w:t>
      </w:r>
      <w:r w:rsidR="00C13690">
        <w:rPr>
          <w:rFonts w:cstheme="minorHAnsi"/>
        </w:rPr>
        <w:t>Mostly</w:t>
      </w:r>
      <w:r w:rsidR="00401463">
        <w:rPr>
          <w:rFonts w:cstheme="minorHAnsi"/>
        </w:rPr>
        <w:t xml:space="preserve"> because I think it was thought that </w:t>
      </w:r>
      <w:r w:rsidR="009F40D4">
        <w:rPr>
          <w:rFonts w:cstheme="minorHAnsi"/>
        </w:rPr>
        <w:t>these</w:t>
      </w:r>
      <w:r w:rsidR="004B1334">
        <w:rPr>
          <w:rFonts w:cstheme="minorHAnsi"/>
        </w:rPr>
        <w:t xml:space="preserve"> </w:t>
      </w:r>
      <w:r w:rsidR="009F40D4">
        <w:rPr>
          <w:rFonts w:cstheme="minorHAnsi"/>
        </w:rPr>
        <w:t xml:space="preserve">were kind of a moving event – they don’t really have one spot. So </w:t>
      </w:r>
      <w:r w:rsidR="00C13690">
        <w:rPr>
          <w:rFonts w:cstheme="minorHAnsi"/>
        </w:rPr>
        <w:t xml:space="preserve">when you look </w:t>
      </w:r>
      <w:r w:rsidR="00C13690">
        <w:rPr>
          <w:rFonts w:cstheme="minorHAnsi"/>
        </w:rPr>
        <w:lastRenderedPageBreak/>
        <w:t xml:space="preserve">at them on the device template screen, the top half </w:t>
      </w:r>
      <w:r w:rsidR="00DF2BDD">
        <w:rPr>
          <w:rFonts w:cstheme="minorHAnsi"/>
        </w:rPr>
        <w:t>has</w:t>
      </w:r>
      <w:r w:rsidR="00C13690">
        <w:rPr>
          <w:rFonts w:cstheme="minorHAnsi"/>
        </w:rPr>
        <w:t xml:space="preserve"> </w:t>
      </w:r>
      <w:r w:rsidR="00785350">
        <w:rPr>
          <w:rFonts w:cstheme="minorHAnsi"/>
        </w:rPr>
        <w:t xml:space="preserve">Amber Alerts, Silver Alerts, and Visibility, which are more defined as area-wide type of events. </w:t>
      </w:r>
      <w:r w:rsidR="00252C6C">
        <w:rPr>
          <w:rFonts w:cstheme="minorHAnsi"/>
        </w:rPr>
        <w:t xml:space="preserve">On the bottom half </w:t>
      </w:r>
      <w:r w:rsidR="00DF2BDD">
        <w:rPr>
          <w:rFonts w:cstheme="minorHAnsi"/>
        </w:rPr>
        <w:t>o</w:t>
      </w:r>
      <w:r w:rsidR="00F7488F">
        <w:rPr>
          <w:rFonts w:cstheme="minorHAnsi"/>
        </w:rPr>
        <w:t>f the slide</w:t>
      </w:r>
      <w:r w:rsidR="00E353F5">
        <w:rPr>
          <w:rFonts w:cstheme="minorHAnsi"/>
        </w:rPr>
        <w:t xml:space="preserve"> </w:t>
      </w:r>
      <w:r w:rsidR="00252C6C">
        <w:rPr>
          <w:rFonts w:cstheme="minorHAnsi"/>
        </w:rPr>
        <w:t>you see there are the</w:t>
      </w:r>
      <w:r w:rsidR="00714470">
        <w:rPr>
          <w:rFonts w:cstheme="minorHAnsi"/>
        </w:rPr>
        <w:t xml:space="preserve"> rest of the </w:t>
      </w:r>
      <w:r w:rsidR="00252C6C">
        <w:rPr>
          <w:rFonts w:cstheme="minorHAnsi"/>
        </w:rPr>
        <w:t>event</w:t>
      </w:r>
      <w:r w:rsidR="00430379">
        <w:rPr>
          <w:rFonts w:cstheme="minorHAnsi"/>
        </w:rPr>
        <w:t xml:space="preserve"> </w:t>
      </w:r>
      <w:r w:rsidR="00714470">
        <w:rPr>
          <w:rFonts w:cstheme="minorHAnsi"/>
        </w:rPr>
        <w:t xml:space="preserve">types </w:t>
      </w:r>
      <w:r w:rsidR="00430379">
        <w:rPr>
          <w:rFonts w:cstheme="minorHAnsi"/>
        </w:rPr>
        <w:t>that are lo</w:t>
      </w:r>
      <w:r w:rsidR="00E353F5">
        <w:rPr>
          <w:rFonts w:cstheme="minorHAnsi"/>
        </w:rPr>
        <w:t>c</w:t>
      </w:r>
      <w:r w:rsidR="00430379">
        <w:rPr>
          <w:rFonts w:cstheme="minorHAnsi"/>
        </w:rPr>
        <w:t>ation-based</w:t>
      </w:r>
      <w:r w:rsidR="00E353F5">
        <w:rPr>
          <w:rFonts w:cstheme="minorHAnsi"/>
        </w:rPr>
        <w:t xml:space="preserve">. </w:t>
      </w:r>
      <w:r w:rsidR="00714470">
        <w:rPr>
          <w:rFonts w:cstheme="minorHAnsi"/>
        </w:rPr>
        <w:t xml:space="preserve">When you get that location-based event, you have </w:t>
      </w:r>
      <w:r w:rsidR="00DB5408">
        <w:rPr>
          <w:rFonts w:cstheme="minorHAnsi"/>
        </w:rPr>
        <w:t>an actual lane map</w:t>
      </w:r>
      <w:r w:rsidR="006308DB">
        <w:rPr>
          <w:rFonts w:cstheme="minorHAnsi"/>
        </w:rPr>
        <w:t xml:space="preserve"> </w:t>
      </w:r>
      <w:r w:rsidR="00DB5408">
        <w:rPr>
          <w:rFonts w:cstheme="minorHAnsi"/>
        </w:rPr>
        <w:t xml:space="preserve">there, so you can determine if it’s on-road, if there is a ramp, if it’s off-road, all those different characteristics </w:t>
      </w:r>
      <w:r w:rsidR="006308DB">
        <w:rPr>
          <w:rFonts w:cstheme="minorHAnsi"/>
        </w:rPr>
        <w:t>so you can have different template</w:t>
      </w:r>
      <w:r w:rsidR="004B1334">
        <w:rPr>
          <w:rFonts w:cstheme="minorHAnsi"/>
        </w:rPr>
        <w:t>s</w:t>
      </w:r>
      <w:r w:rsidR="006308DB">
        <w:rPr>
          <w:rFonts w:cstheme="minorHAnsi"/>
        </w:rPr>
        <w:t xml:space="preserve">. </w:t>
      </w:r>
      <w:r w:rsidR="00206367">
        <w:rPr>
          <w:rFonts w:cstheme="minorHAnsi"/>
        </w:rPr>
        <w:t>With t</w:t>
      </w:r>
      <w:r w:rsidR="006308DB">
        <w:rPr>
          <w:rFonts w:cstheme="minorHAnsi"/>
        </w:rPr>
        <w:t>he area one you have a single template and then apply that to</w:t>
      </w:r>
      <w:r w:rsidR="002010CB">
        <w:rPr>
          <w:rFonts w:cstheme="minorHAnsi"/>
        </w:rPr>
        <w:t xml:space="preserve"> the DMS or even the email that goes along with it.</w:t>
      </w:r>
      <w:r w:rsidR="001D46C6">
        <w:rPr>
          <w:rFonts w:cstheme="minorHAnsi"/>
        </w:rPr>
        <w:t xml:space="preserve"> </w:t>
      </w:r>
      <w:r w:rsidR="002010CB">
        <w:rPr>
          <w:rFonts w:cstheme="minorHAnsi"/>
        </w:rPr>
        <w:t>The issue came up is that when a wrong-way driving event has an email that goes out with it, you see</w:t>
      </w:r>
      <w:r w:rsidR="00485906">
        <w:rPr>
          <w:rFonts w:cstheme="minorHAnsi"/>
        </w:rPr>
        <w:t xml:space="preserve"> that the location element is blank because this is being treated essentially as a location-less event</w:t>
      </w:r>
      <w:r w:rsidR="001D46C6">
        <w:rPr>
          <w:rFonts w:cstheme="minorHAnsi"/>
        </w:rPr>
        <w:t xml:space="preserve">. </w:t>
      </w:r>
    </w:p>
    <w:p w14:paraId="19B4E3CB" w14:textId="77777777" w:rsidR="001D46C6" w:rsidRDefault="001D46C6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3DC23A9F" w14:textId="77777777" w:rsidR="00B1191A" w:rsidRDefault="001D46C6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And so the request</w:t>
      </w:r>
      <w:r w:rsidR="006308DB">
        <w:rPr>
          <w:rFonts w:cstheme="minorHAnsi"/>
        </w:rPr>
        <w:t xml:space="preserve"> </w:t>
      </w:r>
      <w:r>
        <w:rPr>
          <w:rFonts w:cstheme="minorHAnsi"/>
        </w:rPr>
        <w:t>here was to have location as part of the email</w:t>
      </w:r>
      <w:r w:rsidR="00382CB1">
        <w:rPr>
          <w:rFonts w:cstheme="minorHAnsi"/>
        </w:rPr>
        <w:t>. Bu</w:t>
      </w:r>
      <w:r>
        <w:rPr>
          <w:rFonts w:cstheme="minorHAnsi"/>
        </w:rPr>
        <w:t xml:space="preserve">t </w:t>
      </w:r>
      <w:r w:rsidR="001E07CC">
        <w:rPr>
          <w:rFonts w:cstheme="minorHAnsi"/>
        </w:rPr>
        <w:t>the implication of that is that this becomes a location-based event in order to pull that location out.</w:t>
      </w:r>
      <w:r w:rsidR="005C6DF8">
        <w:rPr>
          <w:rFonts w:cstheme="minorHAnsi"/>
        </w:rPr>
        <w:t xml:space="preserve"> And the location that would be used is the one in the event details when you set the event up – that’s the one </w:t>
      </w:r>
      <w:r w:rsidR="001E1142">
        <w:rPr>
          <w:rFonts w:cstheme="minorHAnsi"/>
        </w:rPr>
        <w:t>that will be in the email. This would also change the way the email templates are based</w:t>
      </w:r>
      <w:r w:rsidR="00B60DED">
        <w:rPr>
          <w:rFonts w:cstheme="minorHAnsi"/>
        </w:rPr>
        <w:t>. Essentially</w:t>
      </w:r>
      <w:r w:rsidR="00382CB1">
        <w:rPr>
          <w:rFonts w:cstheme="minorHAnsi"/>
        </w:rPr>
        <w:t>,</w:t>
      </w:r>
      <w:r w:rsidR="00B60DED">
        <w:rPr>
          <w:rFonts w:cstheme="minorHAnsi"/>
        </w:rPr>
        <w:t xml:space="preserve"> </w:t>
      </w:r>
      <w:r w:rsidR="009F13E1">
        <w:rPr>
          <w:rFonts w:cstheme="minorHAnsi"/>
        </w:rPr>
        <w:t xml:space="preserve">you’d be </w:t>
      </w:r>
      <w:r w:rsidR="00963F21">
        <w:rPr>
          <w:rFonts w:cstheme="minorHAnsi"/>
        </w:rPr>
        <w:t>moving it from the top portion of the sc</w:t>
      </w:r>
      <w:r w:rsidR="004B1334">
        <w:rPr>
          <w:rFonts w:cstheme="minorHAnsi"/>
        </w:rPr>
        <w:t>r</w:t>
      </w:r>
      <w:r w:rsidR="00963F21">
        <w:rPr>
          <w:rFonts w:cstheme="minorHAnsi"/>
        </w:rPr>
        <w:t>een to what you see on the bottom. And you would have the ability to set other templates. If you want it to act in the same manner as</w:t>
      </w:r>
      <w:r w:rsidR="00546B58">
        <w:rPr>
          <w:rFonts w:cstheme="minorHAnsi"/>
        </w:rPr>
        <w:t xml:space="preserve"> it does now, </w:t>
      </w:r>
      <w:r w:rsidR="009F13E1">
        <w:rPr>
          <w:rFonts w:cstheme="minorHAnsi"/>
        </w:rPr>
        <w:t xml:space="preserve">and include </w:t>
      </w:r>
      <w:r w:rsidR="00546B58">
        <w:rPr>
          <w:rFonts w:cstheme="minorHAnsi"/>
        </w:rPr>
        <w:t xml:space="preserve">that location field, </w:t>
      </w:r>
      <w:r w:rsidR="004917E3">
        <w:rPr>
          <w:rFonts w:cstheme="minorHAnsi"/>
        </w:rPr>
        <w:t>es</w:t>
      </w:r>
      <w:r w:rsidR="00546B58">
        <w:rPr>
          <w:rFonts w:cstheme="minorHAnsi"/>
        </w:rPr>
        <w:t xml:space="preserve">sentially you just </w:t>
      </w:r>
      <w:r w:rsidR="00AF35F0">
        <w:rPr>
          <w:rFonts w:cstheme="minorHAnsi"/>
        </w:rPr>
        <w:t>take that wrong way driving template</w:t>
      </w:r>
      <w:r w:rsidR="00A439A6">
        <w:rPr>
          <w:rFonts w:cstheme="minorHAnsi"/>
        </w:rPr>
        <w:t xml:space="preserve"> </w:t>
      </w:r>
      <w:r w:rsidR="00AF35F0">
        <w:rPr>
          <w:rFonts w:cstheme="minorHAnsi"/>
        </w:rPr>
        <w:t xml:space="preserve">you </w:t>
      </w:r>
      <w:r w:rsidR="009F13E1">
        <w:rPr>
          <w:rFonts w:cstheme="minorHAnsi"/>
        </w:rPr>
        <w:t>use</w:t>
      </w:r>
      <w:r w:rsidR="00AF35F0">
        <w:rPr>
          <w:rFonts w:cstheme="minorHAnsi"/>
        </w:rPr>
        <w:t xml:space="preserve"> at the top, and</w:t>
      </w:r>
      <w:r w:rsidR="009F13E1">
        <w:rPr>
          <w:rFonts w:cstheme="minorHAnsi"/>
        </w:rPr>
        <w:t xml:space="preserve"> just</w:t>
      </w:r>
      <w:r w:rsidR="00AF35F0">
        <w:rPr>
          <w:rFonts w:cstheme="minorHAnsi"/>
        </w:rPr>
        <w:t xml:space="preserve"> put that all the way across the top</w:t>
      </w:r>
      <w:r w:rsidR="009F13E1">
        <w:rPr>
          <w:rFonts w:cstheme="minorHAnsi"/>
        </w:rPr>
        <w:t xml:space="preserve"> as what kind of </w:t>
      </w:r>
      <w:r w:rsidR="00AF35F0">
        <w:rPr>
          <w:rFonts w:cstheme="minorHAnsi"/>
        </w:rPr>
        <w:t xml:space="preserve">template you want to use on the bottom. So </w:t>
      </w:r>
      <w:r w:rsidR="009F13E1">
        <w:rPr>
          <w:rFonts w:cstheme="minorHAnsi"/>
        </w:rPr>
        <w:t xml:space="preserve">you could </w:t>
      </w:r>
      <w:r w:rsidR="00AC5FED">
        <w:rPr>
          <w:rFonts w:cstheme="minorHAnsi"/>
        </w:rPr>
        <w:t>s</w:t>
      </w:r>
      <w:r w:rsidR="009F13E1">
        <w:rPr>
          <w:rFonts w:cstheme="minorHAnsi"/>
        </w:rPr>
        <w:t>till</w:t>
      </w:r>
      <w:r w:rsidR="00AF35F0">
        <w:rPr>
          <w:rFonts w:cstheme="minorHAnsi"/>
        </w:rPr>
        <w:t xml:space="preserve"> get the </w:t>
      </w:r>
      <w:r w:rsidR="00431015">
        <w:rPr>
          <w:rFonts w:cstheme="minorHAnsi"/>
        </w:rPr>
        <w:t xml:space="preserve">same behavior out of this, it just gives you the option of </w:t>
      </w:r>
      <w:r w:rsidR="00A439A6">
        <w:rPr>
          <w:rFonts w:cstheme="minorHAnsi"/>
        </w:rPr>
        <w:t xml:space="preserve">actually including the location. If </w:t>
      </w:r>
      <w:r w:rsidR="000750DE">
        <w:rPr>
          <w:rFonts w:cstheme="minorHAnsi"/>
        </w:rPr>
        <w:t xml:space="preserve">you don’t use location fields in the template, you probably wouldn’t see any </w:t>
      </w:r>
      <w:r w:rsidR="00DE13F2">
        <w:rPr>
          <w:rFonts w:cstheme="minorHAnsi"/>
        </w:rPr>
        <w:t>effect on your DMSs</w:t>
      </w:r>
      <w:r w:rsidR="00AC5FED">
        <w:rPr>
          <w:rFonts w:cstheme="minorHAnsi"/>
        </w:rPr>
        <w:t xml:space="preserve"> or </w:t>
      </w:r>
      <w:r w:rsidR="00BD42A9">
        <w:rPr>
          <w:rFonts w:cstheme="minorHAnsi"/>
        </w:rPr>
        <w:t>any</w:t>
      </w:r>
      <w:r w:rsidR="00AC5FED">
        <w:rPr>
          <w:rFonts w:cstheme="minorHAnsi"/>
        </w:rPr>
        <w:t>thing like that</w:t>
      </w:r>
      <w:r w:rsidR="00DE13F2">
        <w:rPr>
          <w:rFonts w:cstheme="minorHAnsi"/>
        </w:rPr>
        <w:t xml:space="preserve">. You would see it </w:t>
      </w:r>
      <w:r w:rsidR="00AC5FED">
        <w:rPr>
          <w:rFonts w:cstheme="minorHAnsi"/>
        </w:rPr>
        <w:t>i</w:t>
      </w:r>
      <w:r w:rsidR="00DE13F2">
        <w:rPr>
          <w:rFonts w:cstheme="minorHAnsi"/>
        </w:rPr>
        <w:t>n the emails</w:t>
      </w:r>
      <w:r w:rsidR="00430379">
        <w:rPr>
          <w:rFonts w:cstheme="minorHAnsi"/>
        </w:rPr>
        <w:t xml:space="preserve">. </w:t>
      </w:r>
      <w:r w:rsidR="00BD42A9">
        <w:rPr>
          <w:rFonts w:cstheme="minorHAnsi"/>
        </w:rPr>
        <w:t>It would show up as</w:t>
      </w:r>
      <w:r w:rsidR="00B1191A">
        <w:rPr>
          <w:rFonts w:cstheme="minorHAnsi"/>
        </w:rPr>
        <w:t>,</w:t>
      </w:r>
      <w:r w:rsidR="00BD42A9">
        <w:rPr>
          <w:rFonts w:cstheme="minorHAnsi"/>
        </w:rPr>
        <w:t xml:space="preserve"> </w:t>
      </w:r>
      <w:r w:rsidR="00B1191A">
        <w:rPr>
          <w:rFonts w:cstheme="minorHAnsi"/>
        </w:rPr>
        <w:t>T</w:t>
      </w:r>
      <w:r w:rsidR="00BD42A9">
        <w:rPr>
          <w:rFonts w:cstheme="minorHAnsi"/>
        </w:rPr>
        <w:t>his is where that location is.</w:t>
      </w:r>
      <w:r w:rsidR="00E23CDF">
        <w:rPr>
          <w:rFonts w:cstheme="minorHAnsi"/>
        </w:rPr>
        <w:t xml:space="preserve"> </w:t>
      </w:r>
    </w:p>
    <w:p w14:paraId="0F73BFC5" w14:textId="77777777" w:rsidR="00B1191A" w:rsidRDefault="00B1191A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21E92ED" w14:textId="5F4FB230" w:rsidR="00BC7A44" w:rsidRDefault="00E23CDF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he specifics of this is “I’d like to see it in the email.” But the implication </w:t>
      </w:r>
      <w:r w:rsidR="00967D37">
        <w:rPr>
          <w:rFonts w:cstheme="minorHAnsi"/>
        </w:rPr>
        <w:t xml:space="preserve">of that is moving it to be a location-based event type, and then that has </w:t>
      </w:r>
      <w:r w:rsidR="00DF7C67">
        <w:rPr>
          <w:rFonts w:cstheme="minorHAnsi"/>
        </w:rPr>
        <w:t xml:space="preserve">some other implications. So, I just want to make sure I </w:t>
      </w:r>
      <w:r>
        <w:rPr>
          <w:rFonts w:cstheme="minorHAnsi"/>
        </w:rPr>
        <w:t xml:space="preserve"> </w:t>
      </w:r>
      <w:r w:rsidR="00DF7C67">
        <w:rPr>
          <w:rFonts w:cstheme="minorHAnsi"/>
        </w:rPr>
        <w:t>cover all of those</w:t>
      </w:r>
      <w:r w:rsidR="00773473">
        <w:rPr>
          <w:rFonts w:cstheme="minorHAnsi"/>
        </w:rPr>
        <w:t>.</w:t>
      </w:r>
    </w:p>
    <w:p w14:paraId="0DEE4B4D" w14:textId="09CB787B" w:rsidR="00773473" w:rsidRDefault="00773473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DD9C04D" w14:textId="6E71DD79" w:rsidR="00773473" w:rsidRDefault="00773473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Any questions or comments on that one?</w:t>
      </w:r>
    </w:p>
    <w:p w14:paraId="214A5F3F" w14:textId="3D34CA21" w:rsidR="00773473" w:rsidRDefault="00773473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D3B3074" w14:textId="4EBF8981" w:rsidR="00773473" w:rsidRDefault="00773473" w:rsidP="00DE13F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herie Phillips: Turnpike would support this. I wonder if other districts </w:t>
      </w:r>
      <w:r w:rsidR="009063B0">
        <w:rPr>
          <w:rFonts w:cstheme="minorHAnsi"/>
        </w:rPr>
        <w:t xml:space="preserve">would be supportive of doing the same thing with the </w:t>
      </w:r>
      <w:r w:rsidR="009D0879">
        <w:rPr>
          <w:rFonts w:cstheme="minorHAnsi"/>
        </w:rPr>
        <w:t>V</w:t>
      </w:r>
      <w:r w:rsidR="009063B0">
        <w:rPr>
          <w:rFonts w:cstheme="minorHAnsi"/>
        </w:rPr>
        <w:t xml:space="preserve">isibility event type. Making it </w:t>
      </w:r>
      <w:r w:rsidR="00B30014">
        <w:rPr>
          <w:rFonts w:cstheme="minorHAnsi"/>
        </w:rPr>
        <w:t>l</w:t>
      </w:r>
      <w:r w:rsidR="004A6871">
        <w:rPr>
          <w:rFonts w:cstheme="minorHAnsi"/>
        </w:rPr>
        <w:t>o</w:t>
      </w:r>
      <w:r w:rsidR="00B30014">
        <w:rPr>
          <w:rFonts w:cstheme="minorHAnsi"/>
        </w:rPr>
        <w:t>c</w:t>
      </w:r>
      <w:r w:rsidR="004A6871">
        <w:rPr>
          <w:rFonts w:cstheme="minorHAnsi"/>
        </w:rPr>
        <w:t xml:space="preserve">ation-specific so the email </w:t>
      </w:r>
      <w:r w:rsidR="00B30014">
        <w:rPr>
          <w:rFonts w:cstheme="minorHAnsi"/>
        </w:rPr>
        <w:t>generates</w:t>
      </w:r>
      <w:r w:rsidR="004A6871">
        <w:rPr>
          <w:rFonts w:cstheme="minorHAnsi"/>
        </w:rPr>
        <w:t xml:space="preserve"> a </w:t>
      </w:r>
      <w:r w:rsidR="00B30014">
        <w:rPr>
          <w:rFonts w:cstheme="minorHAnsi"/>
        </w:rPr>
        <w:t>location?</w:t>
      </w:r>
    </w:p>
    <w:p w14:paraId="679A6BE0" w14:textId="2A295B99" w:rsidR="00B30014" w:rsidRPr="00B30014" w:rsidRDefault="00B30014" w:rsidP="00DE13F2">
      <w:pPr>
        <w:tabs>
          <w:tab w:val="right" w:leader="dot" w:pos="9360"/>
        </w:tabs>
        <w:spacing w:after="0"/>
        <w:jc w:val="both"/>
        <w:rPr>
          <w:rFonts w:cstheme="minorHAnsi"/>
          <w:bCs/>
        </w:rPr>
      </w:pPr>
    </w:p>
    <w:p w14:paraId="50233655" w14:textId="3F559291" w:rsidR="00BF4D31" w:rsidRPr="00FB0123" w:rsidRDefault="00B30014" w:rsidP="00BB1E46">
      <w:pPr>
        <w:spacing w:after="0"/>
        <w:rPr>
          <w:rFonts w:cstheme="minorHAnsi"/>
          <w:bCs/>
        </w:rPr>
      </w:pPr>
      <w:r w:rsidRPr="00FB0123">
        <w:rPr>
          <w:rFonts w:cstheme="minorHAnsi"/>
          <w:bCs/>
        </w:rPr>
        <w:t>Brent Poole: CFX supports this.</w:t>
      </w:r>
    </w:p>
    <w:p w14:paraId="50E4A3FC" w14:textId="6E73D62F" w:rsidR="00B30014" w:rsidRPr="00FB0123" w:rsidRDefault="00B30014" w:rsidP="00BB1E46">
      <w:pPr>
        <w:spacing w:after="0"/>
        <w:rPr>
          <w:rFonts w:cstheme="minorHAnsi"/>
          <w:bCs/>
        </w:rPr>
      </w:pPr>
    </w:p>
    <w:p w14:paraId="6CECA888" w14:textId="516B02C2" w:rsidR="00B30014" w:rsidRPr="00FB0123" w:rsidRDefault="00382858" w:rsidP="00BB1E46">
      <w:pPr>
        <w:spacing w:after="0"/>
        <w:rPr>
          <w:rFonts w:cstheme="minorHAnsi"/>
          <w:bCs/>
        </w:rPr>
      </w:pPr>
      <w:r w:rsidRPr="00FB0123">
        <w:rPr>
          <w:rFonts w:cstheme="minorHAnsi"/>
          <w:bCs/>
        </w:rPr>
        <w:t>Dee McTague: District 4 – Yes to both.</w:t>
      </w:r>
    </w:p>
    <w:p w14:paraId="1C84327D" w14:textId="77777777" w:rsidR="00FB0123" w:rsidRDefault="00FB0123" w:rsidP="00BB1E46">
      <w:pPr>
        <w:spacing w:after="0"/>
        <w:rPr>
          <w:rFonts w:cstheme="minorHAnsi"/>
          <w:bCs/>
        </w:rPr>
      </w:pPr>
    </w:p>
    <w:p w14:paraId="6F127B0D" w14:textId="375556AE" w:rsidR="00FB0123" w:rsidRDefault="00FB0123" w:rsidP="00BB1E46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Kyle Higgins: D5 would be yes to both.</w:t>
      </w:r>
    </w:p>
    <w:p w14:paraId="5FEB2FB2" w14:textId="5C919B60" w:rsidR="00FB0123" w:rsidRDefault="00FB0123" w:rsidP="00BB1E46">
      <w:pPr>
        <w:spacing w:after="0"/>
        <w:rPr>
          <w:rFonts w:cstheme="minorHAnsi"/>
          <w:bCs/>
        </w:rPr>
      </w:pPr>
    </w:p>
    <w:p w14:paraId="5902984D" w14:textId="34423C60" w:rsidR="00FB0123" w:rsidRDefault="00FB0123" w:rsidP="00BB1E46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Richard Heming: D3 says yes to both.</w:t>
      </w:r>
    </w:p>
    <w:p w14:paraId="6C12FA2D" w14:textId="2A2555F9" w:rsidR="00FB0123" w:rsidRDefault="00FB0123" w:rsidP="00BB1E46">
      <w:pPr>
        <w:spacing w:after="0"/>
        <w:rPr>
          <w:rFonts w:cstheme="minorHAnsi"/>
          <w:bCs/>
        </w:rPr>
      </w:pPr>
    </w:p>
    <w:p w14:paraId="755FF81D" w14:textId="50480371" w:rsidR="00D50464" w:rsidRDefault="0043117F" w:rsidP="00BB1E46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 xml:space="preserve">Ray Mikol: </w:t>
      </w:r>
      <w:r w:rsidR="00D50464">
        <w:rPr>
          <w:rFonts w:cstheme="minorHAnsi"/>
          <w:bCs/>
        </w:rPr>
        <w:t>We probably wouldn’t use this in</w:t>
      </w:r>
      <w:r>
        <w:rPr>
          <w:rFonts w:cstheme="minorHAnsi"/>
          <w:bCs/>
        </w:rPr>
        <w:t xml:space="preserve"> </w:t>
      </w:r>
      <w:r w:rsidR="00D50464">
        <w:rPr>
          <w:rFonts w:cstheme="minorHAnsi"/>
          <w:bCs/>
        </w:rPr>
        <w:t xml:space="preserve">D1, but we support it anyway. </w:t>
      </w:r>
    </w:p>
    <w:p w14:paraId="0691B0ED" w14:textId="77777777" w:rsidR="00D50464" w:rsidRDefault="00D50464" w:rsidP="00BB1E46">
      <w:pPr>
        <w:spacing w:after="0"/>
        <w:rPr>
          <w:rFonts w:cstheme="minorHAnsi"/>
          <w:bCs/>
        </w:rPr>
      </w:pPr>
    </w:p>
    <w:p w14:paraId="18EE9A17" w14:textId="4F5CFF63" w:rsidR="001448C7" w:rsidRPr="00FB0123" w:rsidRDefault="005943B4" w:rsidP="00BB1E46">
      <w:pPr>
        <w:spacing w:after="0"/>
        <w:rPr>
          <w:rFonts w:cstheme="minorHAnsi"/>
          <w:bCs/>
        </w:rPr>
      </w:pPr>
      <w:r w:rsidRPr="00FB0123">
        <w:rPr>
          <w:rFonts w:cstheme="minorHAnsi"/>
          <w:bCs/>
        </w:rPr>
        <w:t xml:space="preserve">Tucker Brown: </w:t>
      </w:r>
      <w:r w:rsidR="00D50464">
        <w:rPr>
          <w:rFonts w:cstheme="minorHAnsi"/>
          <w:bCs/>
        </w:rPr>
        <w:t>Okay, so with support here and wrapping this up entirely</w:t>
      </w:r>
      <w:r w:rsidR="0043117F">
        <w:rPr>
          <w:rFonts w:cstheme="minorHAnsi"/>
          <w:bCs/>
        </w:rPr>
        <w:t>:</w:t>
      </w:r>
      <w:r w:rsidR="00D50464">
        <w:rPr>
          <w:rFonts w:cstheme="minorHAnsi"/>
          <w:bCs/>
        </w:rPr>
        <w:t xml:space="preserve"> </w:t>
      </w:r>
      <w:r w:rsidR="00AA3C9D">
        <w:rPr>
          <w:rFonts w:cstheme="minorHAnsi"/>
          <w:bCs/>
        </w:rPr>
        <w:t xml:space="preserve">Yes on this particular enhancement, but also </w:t>
      </w:r>
      <w:r w:rsidR="00C1212C">
        <w:rPr>
          <w:rFonts w:cstheme="minorHAnsi"/>
          <w:bCs/>
        </w:rPr>
        <w:t xml:space="preserve">moving the </w:t>
      </w:r>
      <w:r w:rsidR="007E4CFA">
        <w:rPr>
          <w:rFonts w:cstheme="minorHAnsi"/>
          <w:bCs/>
        </w:rPr>
        <w:t>V</w:t>
      </w:r>
      <w:r w:rsidR="00C1212C">
        <w:rPr>
          <w:rFonts w:cstheme="minorHAnsi"/>
          <w:bCs/>
        </w:rPr>
        <w:t xml:space="preserve">isibility one into the bottom as well, and allowing templates on the </w:t>
      </w:r>
      <w:r w:rsidR="007E4CFA">
        <w:rPr>
          <w:rFonts w:cstheme="minorHAnsi"/>
          <w:bCs/>
        </w:rPr>
        <w:t>V</w:t>
      </w:r>
      <w:r w:rsidR="00C1212C">
        <w:rPr>
          <w:rFonts w:cstheme="minorHAnsi"/>
          <w:bCs/>
        </w:rPr>
        <w:t>isibility</w:t>
      </w:r>
      <w:r w:rsidR="00654AD4">
        <w:rPr>
          <w:rFonts w:cstheme="minorHAnsi"/>
          <w:bCs/>
        </w:rPr>
        <w:t xml:space="preserve"> </w:t>
      </w:r>
      <w:r w:rsidR="007E4CFA">
        <w:rPr>
          <w:rFonts w:cstheme="minorHAnsi"/>
          <w:bCs/>
        </w:rPr>
        <w:t>event</w:t>
      </w:r>
      <w:r w:rsidR="00654AD4">
        <w:rPr>
          <w:rFonts w:cstheme="minorHAnsi"/>
          <w:bCs/>
        </w:rPr>
        <w:t xml:space="preserve"> </w:t>
      </w:r>
      <w:r w:rsidR="007E4CFA">
        <w:rPr>
          <w:rFonts w:cstheme="minorHAnsi"/>
          <w:bCs/>
        </w:rPr>
        <w:t>t</w:t>
      </w:r>
      <w:r w:rsidR="00654AD4">
        <w:rPr>
          <w:rFonts w:cstheme="minorHAnsi"/>
          <w:bCs/>
        </w:rPr>
        <w:t>y</w:t>
      </w:r>
      <w:r w:rsidR="007E4CFA">
        <w:rPr>
          <w:rFonts w:cstheme="minorHAnsi"/>
          <w:bCs/>
        </w:rPr>
        <w:t>pe</w:t>
      </w:r>
      <w:r w:rsidR="00740A0B">
        <w:rPr>
          <w:rFonts w:cstheme="minorHAnsi"/>
          <w:bCs/>
        </w:rPr>
        <w:t xml:space="preserve">. Amber, Leo, and Silver </w:t>
      </w:r>
      <w:r w:rsidR="00654AD4">
        <w:rPr>
          <w:rFonts w:cstheme="minorHAnsi"/>
          <w:bCs/>
        </w:rPr>
        <w:t xml:space="preserve">Alerts - </w:t>
      </w:r>
      <w:r w:rsidR="00740A0B">
        <w:rPr>
          <w:rFonts w:cstheme="minorHAnsi"/>
          <w:bCs/>
        </w:rPr>
        <w:t xml:space="preserve">we are still good with leaving those at the top and </w:t>
      </w:r>
      <w:r w:rsidR="00A36EED">
        <w:rPr>
          <w:rFonts w:cstheme="minorHAnsi"/>
          <w:bCs/>
        </w:rPr>
        <w:t>moving those two do</w:t>
      </w:r>
      <w:r w:rsidR="00654AD4">
        <w:rPr>
          <w:rFonts w:cstheme="minorHAnsi"/>
          <w:bCs/>
        </w:rPr>
        <w:t>w</w:t>
      </w:r>
      <w:r w:rsidR="00A36EED">
        <w:rPr>
          <w:rFonts w:cstheme="minorHAnsi"/>
          <w:bCs/>
        </w:rPr>
        <w:t>n to the bottom.</w:t>
      </w:r>
      <w:r w:rsidR="00EB378A" w:rsidRPr="00FB0123">
        <w:rPr>
          <w:rFonts w:cstheme="minorHAnsi"/>
          <w:bCs/>
        </w:rPr>
        <w:t xml:space="preserve"> </w:t>
      </w:r>
    </w:p>
    <w:p w14:paraId="52D412F2" w14:textId="77777777" w:rsidR="005943B4" w:rsidRDefault="005943B4" w:rsidP="00BB1E46">
      <w:pPr>
        <w:spacing w:after="0"/>
        <w:rPr>
          <w:rFonts w:cstheme="minorHAnsi"/>
          <w:b/>
        </w:rPr>
      </w:pPr>
    </w:p>
    <w:p w14:paraId="5FAD5E10" w14:textId="775CD1FC" w:rsidR="00310EA8" w:rsidRPr="00310EA8" w:rsidRDefault="00E737F4" w:rsidP="00310EA8">
      <w:pPr>
        <w:spacing w:after="0"/>
        <w:rPr>
          <w:rFonts w:cstheme="minorHAnsi"/>
          <w:b/>
          <w:bCs/>
        </w:rPr>
      </w:pPr>
      <w:r w:rsidRPr="004D1474">
        <w:rPr>
          <w:rFonts w:cstheme="minorHAnsi"/>
          <w:b/>
          <w:bCs/>
        </w:rPr>
        <w:t xml:space="preserve">Topic </w:t>
      </w:r>
      <w:r w:rsidR="00C9337C" w:rsidRPr="004D1474">
        <w:rPr>
          <w:rFonts w:cstheme="minorHAnsi"/>
          <w:b/>
          <w:bCs/>
        </w:rPr>
        <w:t>3</w:t>
      </w:r>
      <w:r w:rsidRPr="004D1474">
        <w:rPr>
          <w:rFonts w:cstheme="minorHAnsi"/>
          <w:b/>
          <w:bCs/>
        </w:rPr>
        <w:t>:</w:t>
      </w:r>
      <w:r w:rsidR="004D1474" w:rsidRPr="004D1474">
        <w:rPr>
          <w:rFonts w:cstheme="minorHAnsi"/>
          <w:b/>
          <w:bCs/>
        </w:rPr>
        <w:t xml:space="preserve"> </w:t>
      </w:r>
      <w:r w:rsidR="00310EA8" w:rsidRPr="00310EA8">
        <w:rPr>
          <w:rFonts w:cstheme="minorHAnsi"/>
          <w:b/>
          <w:bCs/>
        </w:rPr>
        <w:t>SG-6193 – Enhance the Contact section in SunGuide</w:t>
      </w:r>
    </w:p>
    <w:p w14:paraId="5D9AFCE6" w14:textId="780ECBB8" w:rsidR="006C430C" w:rsidRDefault="004D1474" w:rsidP="00310EA8">
      <w:pPr>
        <w:spacing w:after="0"/>
        <w:rPr>
          <w:rFonts w:cstheme="minorHAnsi"/>
        </w:rPr>
      </w:pPr>
      <w:r w:rsidRPr="004D1474">
        <w:rPr>
          <w:rFonts w:cstheme="minorHAnsi"/>
        </w:rPr>
        <w:t>Tucker Brown:</w:t>
      </w:r>
      <w:r>
        <w:rPr>
          <w:rFonts w:cstheme="minorHAnsi"/>
        </w:rPr>
        <w:t xml:space="preserve"> </w:t>
      </w:r>
      <w:r w:rsidR="00310EA8">
        <w:rPr>
          <w:rFonts w:cstheme="minorHAnsi"/>
        </w:rPr>
        <w:t xml:space="preserve">This one is an </w:t>
      </w:r>
      <w:r w:rsidR="0088523D">
        <w:rPr>
          <w:rFonts w:cstheme="minorHAnsi"/>
        </w:rPr>
        <w:t>enhancement to the contact section in the Event Details dialog</w:t>
      </w:r>
      <w:r w:rsidR="00E57635">
        <w:rPr>
          <w:rFonts w:cstheme="minorHAnsi"/>
        </w:rPr>
        <w:t>.</w:t>
      </w:r>
      <w:r w:rsidR="0088523D">
        <w:rPr>
          <w:rFonts w:cstheme="minorHAnsi"/>
        </w:rPr>
        <w:t xml:space="preserve"> In the Event Details </w:t>
      </w:r>
      <w:r w:rsidR="00D411DE">
        <w:rPr>
          <w:rFonts w:cstheme="minorHAnsi"/>
        </w:rPr>
        <w:t xml:space="preserve">dialog, </w:t>
      </w:r>
      <w:r w:rsidR="0088523D">
        <w:rPr>
          <w:rFonts w:cstheme="minorHAnsi"/>
        </w:rPr>
        <w:t>in the second section down</w:t>
      </w:r>
      <w:r w:rsidR="009C6C50">
        <w:rPr>
          <w:rFonts w:cstheme="minorHAnsi"/>
        </w:rPr>
        <w:t>,</w:t>
      </w:r>
      <w:r w:rsidR="0088523D">
        <w:rPr>
          <w:rFonts w:cstheme="minorHAnsi"/>
        </w:rPr>
        <w:t xml:space="preserve"> is the contact section</w:t>
      </w:r>
      <w:r w:rsidR="00AE0309">
        <w:rPr>
          <w:rFonts w:cstheme="minorHAnsi"/>
        </w:rPr>
        <w:t xml:space="preserve">. Right now it will allow you to select an agency, but when it comes to </w:t>
      </w:r>
      <w:r w:rsidR="00DB4C69">
        <w:rPr>
          <w:rFonts w:cstheme="minorHAnsi"/>
        </w:rPr>
        <w:t xml:space="preserve">a </w:t>
      </w:r>
      <w:r w:rsidR="00AE0309">
        <w:rPr>
          <w:rFonts w:cstheme="minorHAnsi"/>
        </w:rPr>
        <w:t>name and phone number, these are free tex</w:t>
      </w:r>
      <w:r w:rsidR="006C430C">
        <w:rPr>
          <w:rFonts w:cstheme="minorHAnsi"/>
        </w:rPr>
        <w:t>t fields.</w:t>
      </w:r>
    </w:p>
    <w:p w14:paraId="73F6905B" w14:textId="77777777" w:rsidR="006C430C" w:rsidRDefault="006C430C" w:rsidP="00310EA8">
      <w:pPr>
        <w:spacing w:after="0"/>
        <w:rPr>
          <w:rFonts w:cstheme="minorHAnsi"/>
        </w:rPr>
      </w:pPr>
    </w:p>
    <w:p w14:paraId="3719CE1A" w14:textId="545BD10E" w:rsidR="00AF113A" w:rsidRPr="004D1474" w:rsidRDefault="006C430C" w:rsidP="00310EA8">
      <w:pPr>
        <w:spacing w:after="0"/>
        <w:rPr>
          <w:rFonts w:cstheme="minorHAnsi"/>
        </w:rPr>
      </w:pPr>
      <w:r>
        <w:rPr>
          <w:rFonts w:cstheme="minorHAnsi"/>
        </w:rPr>
        <w:t xml:space="preserve">The enhancement is to allow the contacts </w:t>
      </w:r>
      <w:r w:rsidR="00AF79F2">
        <w:rPr>
          <w:rFonts w:cstheme="minorHAnsi"/>
        </w:rPr>
        <w:t>that have been stored for that particular agency to be selected there</w:t>
      </w:r>
      <w:r w:rsidR="00564764">
        <w:rPr>
          <w:rFonts w:cstheme="minorHAnsi"/>
        </w:rPr>
        <w:t xml:space="preserve"> </w:t>
      </w:r>
      <w:r w:rsidR="00DB4C69">
        <w:rPr>
          <w:rFonts w:cstheme="minorHAnsi"/>
        </w:rPr>
        <w:t>s</w:t>
      </w:r>
      <w:r w:rsidR="00564764">
        <w:rPr>
          <w:rFonts w:cstheme="minorHAnsi"/>
        </w:rPr>
        <w:t>o that they would pre</w:t>
      </w:r>
      <w:r w:rsidR="00DB4C69">
        <w:rPr>
          <w:rFonts w:cstheme="minorHAnsi"/>
        </w:rPr>
        <w:t>-</w:t>
      </w:r>
      <w:r w:rsidR="00564764">
        <w:rPr>
          <w:rFonts w:cstheme="minorHAnsi"/>
        </w:rPr>
        <w:t>fill the name</w:t>
      </w:r>
      <w:r w:rsidR="009C6C50">
        <w:rPr>
          <w:rFonts w:cstheme="minorHAnsi"/>
        </w:rPr>
        <w:t>,</w:t>
      </w:r>
      <w:r w:rsidR="00564764">
        <w:rPr>
          <w:rFonts w:cstheme="minorHAnsi"/>
        </w:rPr>
        <w:t xml:space="preserve"> and potentially the phone number if it’s there. This </w:t>
      </w:r>
      <w:r w:rsidR="00EA5BA5">
        <w:rPr>
          <w:rFonts w:cstheme="minorHAnsi"/>
        </w:rPr>
        <w:t>i</w:t>
      </w:r>
      <w:r w:rsidR="00564764">
        <w:rPr>
          <w:rFonts w:cstheme="minorHAnsi"/>
        </w:rPr>
        <w:t xml:space="preserve">s consistent with how the </w:t>
      </w:r>
      <w:r w:rsidR="00434A4D">
        <w:rPr>
          <w:rFonts w:cstheme="minorHAnsi"/>
        </w:rPr>
        <w:t>R</w:t>
      </w:r>
      <w:r w:rsidR="00564764">
        <w:rPr>
          <w:rFonts w:cstheme="minorHAnsi"/>
        </w:rPr>
        <w:t>esponders grid works</w:t>
      </w:r>
      <w:r w:rsidR="00E91555">
        <w:rPr>
          <w:rFonts w:cstheme="minorHAnsi"/>
        </w:rPr>
        <w:t xml:space="preserve">. Essentially you can either type in </w:t>
      </w:r>
      <w:r w:rsidR="00EA5BA5">
        <w:rPr>
          <w:rFonts w:cstheme="minorHAnsi"/>
        </w:rPr>
        <w:t>manuall</w:t>
      </w:r>
      <w:r w:rsidR="00DB4C69">
        <w:rPr>
          <w:rFonts w:cstheme="minorHAnsi"/>
        </w:rPr>
        <w:t>y</w:t>
      </w:r>
      <w:r w:rsidR="00EA5BA5">
        <w:rPr>
          <w:rFonts w:cstheme="minorHAnsi"/>
        </w:rPr>
        <w:t xml:space="preserve"> or you have a list of drop dow</w:t>
      </w:r>
      <w:r w:rsidR="00DB4C69">
        <w:rPr>
          <w:rFonts w:cstheme="minorHAnsi"/>
        </w:rPr>
        <w:t>n</w:t>
      </w:r>
      <w:r w:rsidR="00EA5BA5">
        <w:rPr>
          <w:rFonts w:cstheme="minorHAnsi"/>
        </w:rPr>
        <w:t>s t</w:t>
      </w:r>
      <w:r w:rsidR="00DB4C69">
        <w:rPr>
          <w:rFonts w:cstheme="minorHAnsi"/>
        </w:rPr>
        <w:t xml:space="preserve">o be able to </w:t>
      </w:r>
      <w:r w:rsidR="00EA5BA5">
        <w:rPr>
          <w:rFonts w:cstheme="minorHAnsi"/>
        </w:rPr>
        <w:t>pick from</w:t>
      </w:r>
      <w:r w:rsidR="00434A4D">
        <w:rPr>
          <w:rFonts w:cstheme="minorHAnsi"/>
        </w:rPr>
        <w:t>,</w:t>
      </w:r>
      <w:r w:rsidR="00EA5BA5">
        <w:rPr>
          <w:rFonts w:cstheme="minorHAnsi"/>
        </w:rPr>
        <w:t xml:space="preserve"> instead. </w:t>
      </w:r>
      <w:r w:rsidR="00EF7CAB">
        <w:rPr>
          <w:rFonts w:cstheme="minorHAnsi"/>
        </w:rPr>
        <w:t xml:space="preserve">This would make it consistent behavior between those two spots. If you use the </w:t>
      </w:r>
      <w:r w:rsidR="00434A4D">
        <w:rPr>
          <w:rFonts w:cstheme="minorHAnsi"/>
        </w:rPr>
        <w:t>R</w:t>
      </w:r>
      <w:r w:rsidR="00EF7CAB">
        <w:rPr>
          <w:rFonts w:cstheme="minorHAnsi"/>
        </w:rPr>
        <w:t xml:space="preserve">esponder </w:t>
      </w:r>
      <w:r w:rsidR="001972A4">
        <w:rPr>
          <w:rFonts w:cstheme="minorHAnsi"/>
        </w:rPr>
        <w:t>side,</w:t>
      </w:r>
      <w:r w:rsidR="00B73268">
        <w:rPr>
          <w:rFonts w:cstheme="minorHAnsi"/>
        </w:rPr>
        <w:t xml:space="preserve"> </w:t>
      </w:r>
      <w:r w:rsidR="001972A4">
        <w:rPr>
          <w:rFonts w:cstheme="minorHAnsi"/>
        </w:rPr>
        <w:t>you get a feel</w:t>
      </w:r>
      <w:r w:rsidR="00B73268">
        <w:rPr>
          <w:rFonts w:cstheme="minorHAnsi"/>
        </w:rPr>
        <w:t xml:space="preserve"> </w:t>
      </w:r>
      <w:r w:rsidR="001972A4">
        <w:rPr>
          <w:rFonts w:cstheme="minorHAnsi"/>
        </w:rPr>
        <w:t xml:space="preserve">for what this </w:t>
      </w:r>
      <w:r w:rsidR="00B73268">
        <w:rPr>
          <w:rFonts w:cstheme="minorHAnsi"/>
        </w:rPr>
        <w:t xml:space="preserve">one </w:t>
      </w:r>
      <w:r w:rsidR="001972A4">
        <w:rPr>
          <w:rFonts w:cstheme="minorHAnsi"/>
        </w:rPr>
        <w:t>is going to be like.</w:t>
      </w:r>
    </w:p>
    <w:p w14:paraId="56660FC2" w14:textId="77777777" w:rsidR="00BD4F36" w:rsidRDefault="00BD4F36" w:rsidP="00BD4F36">
      <w:pPr>
        <w:spacing w:after="0"/>
        <w:rPr>
          <w:rFonts w:cstheme="minorHAnsi"/>
        </w:rPr>
      </w:pPr>
    </w:p>
    <w:p w14:paraId="3B99A79E" w14:textId="2C6DBC65" w:rsidR="004D1474" w:rsidRPr="00BD4F36" w:rsidRDefault="001972A4" w:rsidP="00BD4F36">
      <w:pPr>
        <w:spacing w:after="0"/>
        <w:rPr>
          <w:rFonts w:cstheme="minorHAnsi"/>
        </w:rPr>
      </w:pPr>
      <w:r>
        <w:rPr>
          <w:rFonts w:cstheme="minorHAnsi"/>
        </w:rPr>
        <w:t xml:space="preserve">Questions or </w:t>
      </w:r>
      <w:r w:rsidR="00E57635" w:rsidRPr="00BD4F36">
        <w:rPr>
          <w:rFonts w:cstheme="minorHAnsi"/>
        </w:rPr>
        <w:t xml:space="preserve">comment </w:t>
      </w:r>
      <w:r w:rsidR="008F6D47">
        <w:rPr>
          <w:rFonts w:cstheme="minorHAnsi"/>
        </w:rPr>
        <w:t xml:space="preserve">on </w:t>
      </w:r>
      <w:r w:rsidR="008002B5">
        <w:rPr>
          <w:rFonts w:cstheme="minorHAnsi"/>
        </w:rPr>
        <w:t>thi</w:t>
      </w:r>
      <w:r w:rsidR="005D2158">
        <w:rPr>
          <w:rFonts w:cstheme="minorHAnsi"/>
        </w:rPr>
        <w:t>s</w:t>
      </w:r>
      <w:r w:rsidR="008002B5">
        <w:rPr>
          <w:rFonts w:cstheme="minorHAnsi"/>
        </w:rPr>
        <w:t xml:space="preserve"> one</w:t>
      </w:r>
      <w:r w:rsidR="00E57635" w:rsidRPr="00BD4F36">
        <w:rPr>
          <w:rFonts w:cstheme="minorHAnsi"/>
        </w:rPr>
        <w:t>?</w:t>
      </w:r>
    </w:p>
    <w:p w14:paraId="39F7CCF3" w14:textId="24776696" w:rsidR="004D1474" w:rsidRPr="00D20056" w:rsidRDefault="004D1474" w:rsidP="00D20056">
      <w:pPr>
        <w:spacing w:after="0"/>
        <w:rPr>
          <w:rFonts w:cstheme="minorHAnsi"/>
        </w:rPr>
      </w:pPr>
    </w:p>
    <w:p w14:paraId="29D32A33" w14:textId="19904C87" w:rsidR="00FF056D" w:rsidRDefault="0056146B" w:rsidP="0056146B">
      <w:pPr>
        <w:spacing w:after="0"/>
        <w:rPr>
          <w:rFonts w:cstheme="minorHAnsi"/>
        </w:rPr>
      </w:pPr>
      <w:r>
        <w:rPr>
          <w:rFonts w:cstheme="minorHAnsi"/>
        </w:rPr>
        <w:t>Kelly Kinney</w:t>
      </w:r>
      <w:r w:rsidR="001972A4">
        <w:rPr>
          <w:rFonts w:cstheme="minorHAnsi"/>
        </w:rPr>
        <w:t xml:space="preserve">: </w:t>
      </w:r>
      <w:r w:rsidR="00930C1F">
        <w:rPr>
          <w:rFonts w:cstheme="minorHAnsi"/>
        </w:rPr>
        <w:t xml:space="preserve">I can’t remember if I included it in this ticket, but part of the enhancement was </w:t>
      </w:r>
      <w:r w:rsidR="00B73268">
        <w:rPr>
          <w:rFonts w:cstheme="minorHAnsi"/>
        </w:rPr>
        <w:t xml:space="preserve">also </w:t>
      </w:r>
      <w:r w:rsidR="00930C1F">
        <w:rPr>
          <w:rFonts w:cstheme="minorHAnsi"/>
        </w:rPr>
        <w:t>to make the timestamp editable</w:t>
      </w:r>
      <w:r>
        <w:rPr>
          <w:rFonts w:cstheme="minorHAnsi"/>
        </w:rPr>
        <w:t xml:space="preserve">? </w:t>
      </w:r>
    </w:p>
    <w:p w14:paraId="7A3C3D3C" w14:textId="77777777" w:rsidR="0056146B" w:rsidRDefault="0056146B" w:rsidP="0056146B">
      <w:pPr>
        <w:spacing w:after="0"/>
        <w:rPr>
          <w:rFonts w:cstheme="minorHAnsi"/>
        </w:rPr>
      </w:pPr>
    </w:p>
    <w:p w14:paraId="0BA7AF02" w14:textId="590ED6E0" w:rsidR="00FF056D" w:rsidRDefault="00FF056D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 w:rsidR="0056146B">
        <w:rPr>
          <w:rFonts w:cstheme="minorHAnsi"/>
        </w:rPr>
        <w:t>Okay. Is that the time that you contacted them?</w:t>
      </w:r>
    </w:p>
    <w:p w14:paraId="2F7E2044" w14:textId="14A88C0D" w:rsidR="004C672E" w:rsidRDefault="004C672E" w:rsidP="00D20056">
      <w:pPr>
        <w:spacing w:after="0"/>
        <w:rPr>
          <w:rFonts w:cstheme="minorHAnsi"/>
        </w:rPr>
      </w:pPr>
    </w:p>
    <w:p w14:paraId="21117CCE" w14:textId="376964AD" w:rsidR="004C672E" w:rsidRDefault="004C672E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Kelly Kinney: </w:t>
      </w:r>
      <w:r w:rsidR="00E85133">
        <w:rPr>
          <w:rFonts w:cstheme="minorHAnsi"/>
        </w:rPr>
        <w:t>R</w:t>
      </w:r>
      <w:r>
        <w:rPr>
          <w:rFonts w:cstheme="minorHAnsi"/>
        </w:rPr>
        <w:t>ight.</w:t>
      </w:r>
    </w:p>
    <w:p w14:paraId="72017D9D" w14:textId="77777777" w:rsidR="0031545C" w:rsidRDefault="0031545C" w:rsidP="00D20056">
      <w:pPr>
        <w:spacing w:after="0"/>
        <w:rPr>
          <w:rFonts w:cstheme="minorHAnsi"/>
        </w:rPr>
      </w:pPr>
    </w:p>
    <w:p w14:paraId="3B47F5A1" w14:textId="098AA6CA" w:rsidR="00A26929" w:rsidRDefault="00AE7D9A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 w:rsidR="004C672E">
        <w:rPr>
          <w:rFonts w:cstheme="minorHAnsi"/>
        </w:rPr>
        <w:t xml:space="preserve">Because right now </w:t>
      </w:r>
      <w:r w:rsidR="00E85133">
        <w:rPr>
          <w:rFonts w:cstheme="minorHAnsi"/>
        </w:rPr>
        <w:t>it captures the time that you insert the contact. Is that correct?</w:t>
      </w:r>
    </w:p>
    <w:p w14:paraId="679D9E5F" w14:textId="723E0C16" w:rsidR="00A26929" w:rsidRDefault="00A26929" w:rsidP="00D20056">
      <w:pPr>
        <w:spacing w:after="0"/>
        <w:rPr>
          <w:rFonts w:cstheme="minorHAnsi"/>
        </w:rPr>
      </w:pPr>
    </w:p>
    <w:p w14:paraId="325E555D" w14:textId="07F5322C" w:rsidR="00E85133" w:rsidRDefault="00E85133" w:rsidP="00E85133">
      <w:pPr>
        <w:spacing w:after="0"/>
        <w:rPr>
          <w:rFonts w:cstheme="minorHAnsi"/>
        </w:rPr>
      </w:pPr>
      <w:r>
        <w:rPr>
          <w:rFonts w:cstheme="minorHAnsi"/>
        </w:rPr>
        <w:t xml:space="preserve">Kelly Kinney: </w:t>
      </w:r>
      <w:r>
        <w:rPr>
          <w:rFonts w:cstheme="minorHAnsi"/>
        </w:rPr>
        <w:t xml:space="preserve">I think so, and </w:t>
      </w:r>
      <w:r w:rsidR="00FE6AA4">
        <w:rPr>
          <w:rFonts w:cstheme="minorHAnsi"/>
        </w:rPr>
        <w:t xml:space="preserve">I think it cannot be edited currently. So </w:t>
      </w:r>
      <w:r>
        <w:rPr>
          <w:rFonts w:cstheme="minorHAnsi"/>
        </w:rPr>
        <w:t xml:space="preserve">the goal here is that </w:t>
      </w:r>
      <w:r w:rsidR="00FE6AA4">
        <w:rPr>
          <w:rFonts w:cstheme="minorHAnsi"/>
        </w:rPr>
        <w:t xml:space="preserve">when </w:t>
      </w:r>
      <w:r w:rsidR="00D3580B">
        <w:rPr>
          <w:rFonts w:cstheme="minorHAnsi"/>
        </w:rPr>
        <w:t>we</w:t>
      </w:r>
      <w:r>
        <w:rPr>
          <w:rFonts w:cstheme="minorHAnsi"/>
        </w:rPr>
        <w:t xml:space="preserve"> make contact and </w:t>
      </w:r>
      <w:r w:rsidR="00FE6AA4">
        <w:rPr>
          <w:rFonts w:cstheme="minorHAnsi"/>
        </w:rPr>
        <w:t>maybe</w:t>
      </w:r>
      <w:r>
        <w:rPr>
          <w:rFonts w:cstheme="minorHAnsi"/>
        </w:rPr>
        <w:t xml:space="preserve"> a minute o</w:t>
      </w:r>
      <w:r w:rsidR="00FE6AA4">
        <w:rPr>
          <w:rFonts w:cstheme="minorHAnsi"/>
        </w:rPr>
        <w:t>r</w:t>
      </w:r>
      <w:r>
        <w:rPr>
          <w:rFonts w:cstheme="minorHAnsi"/>
        </w:rPr>
        <w:t xml:space="preserve"> two passes and we enter it</w:t>
      </w:r>
      <w:r w:rsidR="00FE6AA4">
        <w:rPr>
          <w:rFonts w:cstheme="minorHAnsi"/>
        </w:rPr>
        <w:t xml:space="preserve">; </w:t>
      </w:r>
      <w:r>
        <w:rPr>
          <w:rFonts w:cstheme="minorHAnsi"/>
        </w:rPr>
        <w:t xml:space="preserve">to be able to </w:t>
      </w:r>
      <w:r w:rsidR="00F71ABC">
        <w:rPr>
          <w:rFonts w:cstheme="minorHAnsi"/>
        </w:rPr>
        <w:t>change the timestamp to the time the contact was actually notified for certain performance metrics</w:t>
      </w:r>
      <w:r w:rsidR="00EF332D">
        <w:rPr>
          <w:rFonts w:cstheme="minorHAnsi"/>
        </w:rPr>
        <w:t>.</w:t>
      </w:r>
    </w:p>
    <w:p w14:paraId="516295E9" w14:textId="4E1DF777" w:rsidR="00E85133" w:rsidRDefault="00E85133" w:rsidP="00D20056">
      <w:pPr>
        <w:spacing w:after="0"/>
        <w:rPr>
          <w:rFonts w:cstheme="minorHAnsi"/>
        </w:rPr>
      </w:pPr>
    </w:p>
    <w:p w14:paraId="1C739F7E" w14:textId="4E2F26CE" w:rsidR="00EF332D" w:rsidRDefault="00EF332D" w:rsidP="00EF332D">
      <w:pPr>
        <w:spacing w:after="0"/>
        <w:rPr>
          <w:rFonts w:cstheme="minorHAnsi"/>
        </w:rPr>
      </w:pPr>
      <w:r>
        <w:rPr>
          <w:rFonts w:cstheme="minorHAnsi"/>
        </w:rPr>
        <w:t>Tucker Brown: Okay, anybody else on that one?</w:t>
      </w:r>
    </w:p>
    <w:p w14:paraId="6EAB78AE" w14:textId="43418CFE" w:rsidR="00E85133" w:rsidRDefault="00E85133" w:rsidP="00D20056">
      <w:pPr>
        <w:spacing w:after="0"/>
        <w:rPr>
          <w:rFonts w:cstheme="minorHAnsi"/>
        </w:rPr>
      </w:pPr>
    </w:p>
    <w:p w14:paraId="44CAC7C3" w14:textId="71A8D5CF" w:rsidR="00E85133" w:rsidRDefault="00E15550" w:rsidP="00D20056">
      <w:pPr>
        <w:spacing w:after="0"/>
        <w:rPr>
          <w:rFonts w:cstheme="minorHAnsi"/>
        </w:rPr>
      </w:pPr>
      <w:r>
        <w:rPr>
          <w:rFonts w:cstheme="minorHAnsi"/>
        </w:rPr>
        <w:t>Matt Mileto: District 7</w:t>
      </w:r>
      <w:r w:rsidR="005E5BB7">
        <w:rPr>
          <w:rFonts w:cstheme="minorHAnsi"/>
        </w:rPr>
        <w:t xml:space="preserve"> is in</w:t>
      </w:r>
      <w:r>
        <w:rPr>
          <w:rFonts w:cstheme="minorHAnsi"/>
        </w:rPr>
        <w:t xml:space="preserve"> support.</w:t>
      </w:r>
    </w:p>
    <w:p w14:paraId="735145C7" w14:textId="77777777" w:rsidR="00E15550" w:rsidRDefault="00E15550" w:rsidP="00D20056">
      <w:pPr>
        <w:spacing w:after="0"/>
        <w:rPr>
          <w:rFonts w:cstheme="minorHAnsi"/>
        </w:rPr>
      </w:pPr>
    </w:p>
    <w:p w14:paraId="50F32BFE" w14:textId="569EE922" w:rsidR="00E15550" w:rsidRDefault="00E15550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Richard Heming: District 3 </w:t>
      </w:r>
      <w:r w:rsidR="005E5BB7">
        <w:rPr>
          <w:rFonts w:cstheme="minorHAnsi"/>
        </w:rPr>
        <w:t>would</w:t>
      </w:r>
      <w:r>
        <w:rPr>
          <w:rFonts w:cstheme="minorHAnsi"/>
        </w:rPr>
        <w:t xml:space="preserve"> support, and also </w:t>
      </w:r>
      <w:r w:rsidR="0041222A">
        <w:rPr>
          <w:rFonts w:cstheme="minorHAnsi"/>
        </w:rPr>
        <w:t>making the</w:t>
      </w:r>
      <w:r>
        <w:rPr>
          <w:rFonts w:cstheme="minorHAnsi"/>
        </w:rPr>
        <w:t xml:space="preserve"> timestamp editable.</w:t>
      </w:r>
    </w:p>
    <w:p w14:paraId="6696BF20" w14:textId="1AC36219" w:rsidR="00E15550" w:rsidRDefault="00E15550" w:rsidP="00D20056">
      <w:pPr>
        <w:spacing w:after="0"/>
        <w:rPr>
          <w:rFonts w:cstheme="minorHAnsi"/>
        </w:rPr>
      </w:pPr>
    </w:p>
    <w:p w14:paraId="54972702" w14:textId="34589BB1" w:rsidR="00E15550" w:rsidRDefault="00E15550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Dee </w:t>
      </w:r>
      <w:r w:rsidR="009079FE">
        <w:rPr>
          <w:rFonts w:cstheme="minorHAnsi"/>
        </w:rPr>
        <w:t>McTague: District 4, as well.</w:t>
      </w:r>
    </w:p>
    <w:p w14:paraId="5D9A675D" w14:textId="077C342E" w:rsidR="009079FE" w:rsidRDefault="009079FE" w:rsidP="00D20056">
      <w:pPr>
        <w:spacing w:after="0"/>
        <w:rPr>
          <w:rFonts w:cstheme="minorHAnsi"/>
        </w:rPr>
      </w:pPr>
    </w:p>
    <w:p w14:paraId="42EA7093" w14:textId="32C8B13A" w:rsidR="009079FE" w:rsidRDefault="009079FE" w:rsidP="00D20056">
      <w:pPr>
        <w:spacing w:after="0"/>
        <w:rPr>
          <w:rFonts w:cstheme="minorHAnsi"/>
        </w:rPr>
      </w:pPr>
      <w:r>
        <w:rPr>
          <w:rFonts w:cstheme="minorHAnsi"/>
        </w:rPr>
        <w:t>Brent Poole: CFX supports.</w:t>
      </w:r>
    </w:p>
    <w:p w14:paraId="5F3DFBE1" w14:textId="77777777" w:rsidR="009079FE" w:rsidRDefault="009079FE" w:rsidP="00D20056">
      <w:pPr>
        <w:spacing w:after="0"/>
        <w:rPr>
          <w:rFonts w:cstheme="minorHAnsi"/>
        </w:rPr>
      </w:pPr>
    </w:p>
    <w:p w14:paraId="6B5E211E" w14:textId="3B3B746D" w:rsidR="00E15550" w:rsidRDefault="004F05A4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Okay to wrap this up, we will add </w:t>
      </w:r>
      <w:r w:rsidR="00AA5D90">
        <w:rPr>
          <w:rFonts w:cstheme="minorHAnsi"/>
        </w:rPr>
        <w:t>the ability to select a</w:t>
      </w:r>
      <w:r>
        <w:rPr>
          <w:rFonts w:cstheme="minorHAnsi"/>
        </w:rPr>
        <w:t xml:space="preserve"> contact </w:t>
      </w:r>
      <w:r w:rsidR="00AA5D90">
        <w:rPr>
          <w:rFonts w:cstheme="minorHAnsi"/>
        </w:rPr>
        <w:t xml:space="preserve">as part of the agency. </w:t>
      </w:r>
      <w:r w:rsidR="00452E63">
        <w:rPr>
          <w:rFonts w:cstheme="minorHAnsi"/>
        </w:rPr>
        <w:t>We would leave the free text, and make the timestamp editable to be able to change that.</w:t>
      </w:r>
    </w:p>
    <w:p w14:paraId="1F346FB0" w14:textId="77777777" w:rsidR="00E15550" w:rsidRDefault="00E15550" w:rsidP="00D20056">
      <w:pPr>
        <w:spacing w:after="0"/>
        <w:rPr>
          <w:rFonts w:cstheme="minorHAnsi"/>
        </w:rPr>
      </w:pPr>
    </w:p>
    <w:p w14:paraId="14C27EFD" w14:textId="09790C98" w:rsidR="00690780" w:rsidRDefault="00690780" w:rsidP="004D1474">
      <w:pPr>
        <w:spacing w:after="0"/>
        <w:rPr>
          <w:rFonts w:cstheme="minorHAnsi"/>
          <w:b/>
          <w:bCs/>
        </w:rPr>
      </w:pPr>
    </w:p>
    <w:p w14:paraId="03E4D619" w14:textId="77777777" w:rsidR="00E76C13" w:rsidRDefault="00E76C13" w:rsidP="004D1474">
      <w:pPr>
        <w:spacing w:after="0"/>
        <w:rPr>
          <w:rFonts w:cstheme="minorHAnsi"/>
          <w:b/>
          <w:bCs/>
        </w:rPr>
      </w:pPr>
    </w:p>
    <w:p w14:paraId="64CFA6E9" w14:textId="77777777" w:rsidR="00690780" w:rsidRDefault="00690780" w:rsidP="004D1474">
      <w:pPr>
        <w:spacing w:after="0"/>
        <w:rPr>
          <w:rFonts w:cstheme="minorHAnsi"/>
          <w:b/>
          <w:bCs/>
        </w:rPr>
      </w:pPr>
    </w:p>
    <w:p w14:paraId="76B7B1F5" w14:textId="048E5E98" w:rsidR="004D1474" w:rsidRDefault="004D1474" w:rsidP="004D1474">
      <w:pPr>
        <w:spacing w:after="0"/>
        <w:rPr>
          <w:rFonts w:cstheme="minorHAnsi"/>
          <w:b/>
          <w:bCs/>
        </w:rPr>
      </w:pPr>
      <w:r w:rsidRPr="004D1474">
        <w:rPr>
          <w:rFonts w:cstheme="minorHAnsi"/>
          <w:b/>
          <w:bCs/>
        </w:rPr>
        <w:lastRenderedPageBreak/>
        <w:t xml:space="preserve">Topic </w:t>
      </w:r>
      <w:r>
        <w:rPr>
          <w:rFonts w:cstheme="minorHAnsi"/>
          <w:b/>
          <w:bCs/>
        </w:rPr>
        <w:t>4</w:t>
      </w:r>
      <w:r w:rsidRPr="004D1474">
        <w:rPr>
          <w:rFonts w:cstheme="minorHAnsi"/>
          <w:b/>
          <w:bCs/>
        </w:rPr>
        <w:t xml:space="preserve">: </w:t>
      </w:r>
      <w:r w:rsidR="00310EA8" w:rsidRPr="00310EA8">
        <w:rPr>
          <w:rFonts w:cstheme="minorHAnsi"/>
          <w:b/>
          <w:bCs/>
        </w:rPr>
        <w:t>SG-6201 – Add EM audit events to DAR XML feed</w:t>
      </w:r>
    </w:p>
    <w:p w14:paraId="69DE2895" w14:textId="046DA7F6" w:rsidR="002B03D0" w:rsidRDefault="00C35CE8" w:rsidP="00FD362C">
      <w:pPr>
        <w:spacing w:after="0"/>
        <w:rPr>
          <w:rFonts w:cstheme="minorHAnsi"/>
        </w:rPr>
      </w:pPr>
      <w:r w:rsidRPr="00C35CE8">
        <w:rPr>
          <w:rFonts w:cstheme="minorHAnsi"/>
        </w:rPr>
        <w:t xml:space="preserve">Tucker Brown:  </w:t>
      </w:r>
      <w:r>
        <w:rPr>
          <w:rFonts w:cstheme="minorHAnsi"/>
        </w:rPr>
        <w:t>So, th</w:t>
      </w:r>
      <w:r w:rsidR="00587E70">
        <w:rPr>
          <w:rFonts w:cstheme="minorHAnsi"/>
        </w:rPr>
        <w:t xml:space="preserve">e last one here has to do with auditing events and </w:t>
      </w:r>
      <w:r w:rsidR="00C23172">
        <w:rPr>
          <w:rFonts w:cstheme="minorHAnsi"/>
        </w:rPr>
        <w:t>how that</w:t>
      </w:r>
      <w:r w:rsidR="00587E70">
        <w:rPr>
          <w:rFonts w:cstheme="minorHAnsi"/>
        </w:rPr>
        <w:t xml:space="preserve"> affect</w:t>
      </w:r>
      <w:r w:rsidR="00C23172">
        <w:rPr>
          <w:rFonts w:cstheme="minorHAnsi"/>
        </w:rPr>
        <w:t>s</w:t>
      </w:r>
      <w:r w:rsidR="00587E70">
        <w:rPr>
          <w:rFonts w:cstheme="minorHAnsi"/>
        </w:rPr>
        <w:t xml:space="preserve"> 3</w:t>
      </w:r>
      <w:r w:rsidR="00587E70" w:rsidRPr="00587E70">
        <w:rPr>
          <w:rFonts w:cstheme="minorHAnsi"/>
          <w:vertAlign w:val="superscript"/>
        </w:rPr>
        <w:t>rd</w:t>
      </w:r>
      <w:r w:rsidR="00587E70">
        <w:rPr>
          <w:rFonts w:cstheme="minorHAnsi"/>
        </w:rPr>
        <w:t xml:space="preserve"> parties</w:t>
      </w:r>
      <w:r w:rsidR="00DC7D50">
        <w:rPr>
          <w:rFonts w:cstheme="minorHAnsi"/>
        </w:rPr>
        <w:t xml:space="preserve"> or other people beyond the SunGuide system in general. </w:t>
      </w:r>
      <w:r w:rsidR="00FD362C">
        <w:rPr>
          <w:rFonts w:cstheme="minorHAnsi"/>
        </w:rPr>
        <w:t xml:space="preserve">This came up because of DAR, but </w:t>
      </w:r>
      <w:r w:rsidR="00C23172">
        <w:rPr>
          <w:rFonts w:cstheme="minorHAnsi"/>
        </w:rPr>
        <w:t xml:space="preserve">also </w:t>
      </w:r>
      <w:r w:rsidR="00FD362C">
        <w:rPr>
          <w:rFonts w:cstheme="minorHAnsi"/>
        </w:rPr>
        <w:t xml:space="preserve">has some other implications, as well. </w:t>
      </w:r>
      <w:r w:rsidR="00754B10">
        <w:rPr>
          <w:rFonts w:cstheme="minorHAnsi"/>
        </w:rPr>
        <w:t>Right now when you are editing an event, whe</w:t>
      </w:r>
      <w:r w:rsidR="00D95960">
        <w:rPr>
          <w:rFonts w:cstheme="minorHAnsi"/>
        </w:rPr>
        <w:t>ne</w:t>
      </w:r>
      <w:r w:rsidR="00754B10">
        <w:rPr>
          <w:rFonts w:cstheme="minorHAnsi"/>
        </w:rPr>
        <w:t xml:space="preserve">ver those event updates generate, they get sent out </w:t>
      </w:r>
      <w:r w:rsidR="00C23172">
        <w:rPr>
          <w:rFonts w:cstheme="minorHAnsi"/>
        </w:rPr>
        <w:t>through</w:t>
      </w:r>
      <w:r w:rsidR="00754B10">
        <w:rPr>
          <w:rFonts w:cstheme="minorHAnsi"/>
        </w:rPr>
        <w:t xml:space="preserve"> DAR</w:t>
      </w:r>
      <w:r w:rsidR="00C23172">
        <w:rPr>
          <w:rFonts w:cstheme="minorHAnsi"/>
        </w:rPr>
        <w:t xml:space="preserve">. There are </w:t>
      </w:r>
      <w:r w:rsidR="00535F8B">
        <w:rPr>
          <w:rFonts w:cstheme="minorHAnsi"/>
        </w:rPr>
        <w:t>people who are using DAR for some other stuff. Basically any time there is a live event in the system</w:t>
      </w:r>
      <w:r w:rsidR="008771E8">
        <w:rPr>
          <w:rFonts w:cstheme="minorHAnsi"/>
        </w:rPr>
        <w:t>, whenever</w:t>
      </w:r>
      <w:r w:rsidR="00D95960">
        <w:rPr>
          <w:rFonts w:cstheme="minorHAnsi"/>
        </w:rPr>
        <w:t xml:space="preserve"> </w:t>
      </w:r>
      <w:r w:rsidR="008771E8">
        <w:rPr>
          <w:rFonts w:cstheme="minorHAnsi"/>
        </w:rPr>
        <w:t>you update, something goes out. Once you close it, I believe they stay on</w:t>
      </w:r>
      <w:r w:rsidR="00D95960">
        <w:rPr>
          <w:rFonts w:cstheme="minorHAnsi"/>
        </w:rPr>
        <w:t xml:space="preserve"> the</w:t>
      </w:r>
      <w:r w:rsidR="008771E8">
        <w:rPr>
          <w:rFonts w:cstheme="minorHAnsi"/>
        </w:rPr>
        <w:t xml:space="preserve"> event list for an hour</w:t>
      </w:r>
      <w:r w:rsidR="006D0E1C">
        <w:rPr>
          <w:rFonts w:cstheme="minorHAnsi"/>
        </w:rPr>
        <w:t xml:space="preserve">. </w:t>
      </w:r>
      <w:r w:rsidR="0070057E">
        <w:rPr>
          <w:rFonts w:cstheme="minorHAnsi"/>
        </w:rPr>
        <w:t>I</w:t>
      </w:r>
      <w:r w:rsidR="008771E8">
        <w:rPr>
          <w:rFonts w:cstheme="minorHAnsi"/>
        </w:rPr>
        <w:t>f</w:t>
      </w:r>
      <w:r w:rsidR="00D95960">
        <w:rPr>
          <w:rFonts w:cstheme="minorHAnsi"/>
        </w:rPr>
        <w:t xml:space="preserve"> </w:t>
      </w:r>
      <w:r w:rsidR="008771E8">
        <w:rPr>
          <w:rFonts w:cstheme="minorHAnsi"/>
        </w:rPr>
        <w:t xml:space="preserve">you were to make </w:t>
      </w:r>
      <w:r w:rsidR="00E85341">
        <w:rPr>
          <w:rFonts w:cstheme="minorHAnsi"/>
        </w:rPr>
        <w:t>a modification, or reopen it,</w:t>
      </w:r>
      <w:r w:rsidR="002B03D0">
        <w:rPr>
          <w:rFonts w:cstheme="minorHAnsi"/>
        </w:rPr>
        <w:t xml:space="preserve"> you would get</w:t>
      </w:r>
      <w:r w:rsidR="00E85341">
        <w:rPr>
          <w:rFonts w:cstheme="minorHAnsi"/>
        </w:rPr>
        <w:t xml:space="preserve"> those </w:t>
      </w:r>
      <w:r w:rsidR="002B03D0">
        <w:rPr>
          <w:rFonts w:cstheme="minorHAnsi"/>
        </w:rPr>
        <w:t xml:space="preserve">changes to the system and they </w:t>
      </w:r>
      <w:r w:rsidR="00E85341">
        <w:rPr>
          <w:rFonts w:cstheme="minorHAnsi"/>
        </w:rPr>
        <w:t>would go out through DAR</w:t>
      </w:r>
      <w:r w:rsidR="002B03D0">
        <w:rPr>
          <w:rFonts w:cstheme="minorHAnsi"/>
        </w:rPr>
        <w:t xml:space="preserve"> because they would go out</w:t>
      </w:r>
      <w:r w:rsidR="00E85341">
        <w:rPr>
          <w:rFonts w:cstheme="minorHAnsi"/>
        </w:rPr>
        <w:t xml:space="preserve"> as an </w:t>
      </w:r>
      <w:r w:rsidR="002B03D0">
        <w:rPr>
          <w:rFonts w:cstheme="minorHAnsi"/>
        </w:rPr>
        <w:t xml:space="preserve">event </w:t>
      </w:r>
      <w:r w:rsidR="00E85341">
        <w:rPr>
          <w:rFonts w:cstheme="minorHAnsi"/>
        </w:rPr>
        <w:t>update</w:t>
      </w:r>
      <w:r w:rsidR="002B03D0">
        <w:rPr>
          <w:rFonts w:cstheme="minorHAnsi"/>
        </w:rPr>
        <w:t xml:space="preserve">. </w:t>
      </w:r>
    </w:p>
    <w:p w14:paraId="2E6E10CC" w14:textId="77777777" w:rsidR="002B03D0" w:rsidRDefault="002B03D0" w:rsidP="00FD362C">
      <w:pPr>
        <w:spacing w:after="0"/>
        <w:rPr>
          <w:rFonts w:cstheme="minorHAnsi"/>
        </w:rPr>
      </w:pPr>
    </w:p>
    <w:p w14:paraId="5F252E0A" w14:textId="67953F13" w:rsidR="00134885" w:rsidRDefault="00E85341" w:rsidP="00FD362C">
      <w:pPr>
        <w:spacing w:after="0"/>
        <w:rPr>
          <w:rFonts w:cstheme="minorHAnsi"/>
        </w:rPr>
      </w:pPr>
      <w:r>
        <w:rPr>
          <w:rFonts w:cstheme="minorHAnsi"/>
        </w:rPr>
        <w:t>The problem is that when you close that event</w:t>
      </w:r>
      <w:r w:rsidR="00855387">
        <w:rPr>
          <w:rFonts w:cstheme="minorHAnsi"/>
        </w:rPr>
        <w:t>, you lose the ability to keep getting event updates</w:t>
      </w:r>
      <w:r w:rsidR="00BA3B77">
        <w:rPr>
          <w:rFonts w:cstheme="minorHAnsi"/>
        </w:rPr>
        <w:t>.</w:t>
      </w:r>
      <w:r w:rsidR="00D95960">
        <w:rPr>
          <w:rFonts w:cstheme="minorHAnsi"/>
        </w:rPr>
        <w:t xml:space="preserve"> </w:t>
      </w:r>
      <w:r w:rsidR="00BA3B77">
        <w:rPr>
          <w:rFonts w:cstheme="minorHAnsi"/>
        </w:rPr>
        <w:t xml:space="preserve">Once </w:t>
      </w:r>
      <w:r w:rsidR="00FE5CD6">
        <w:rPr>
          <w:rFonts w:cstheme="minorHAnsi"/>
        </w:rPr>
        <w:t xml:space="preserve">it’s closed and once it </w:t>
      </w:r>
      <w:r w:rsidR="00BA3B77">
        <w:rPr>
          <w:rFonts w:cstheme="minorHAnsi"/>
        </w:rPr>
        <w:t>leaves the event list</w:t>
      </w:r>
      <w:r w:rsidR="00FE5CD6">
        <w:rPr>
          <w:rFonts w:cstheme="minorHAnsi"/>
        </w:rPr>
        <w:t>,</w:t>
      </w:r>
      <w:r w:rsidR="00BA3B77">
        <w:rPr>
          <w:rFonts w:cstheme="minorHAnsi"/>
        </w:rPr>
        <w:t xml:space="preserve"> it is no longer in any kind of cache in the system</w:t>
      </w:r>
      <w:r w:rsidR="002F2380">
        <w:rPr>
          <w:rFonts w:cstheme="minorHAnsi"/>
        </w:rPr>
        <w:t>. It’s only in the database. When you make a</w:t>
      </w:r>
      <w:r w:rsidR="009E6EC9">
        <w:rPr>
          <w:rFonts w:cstheme="minorHAnsi"/>
        </w:rPr>
        <w:t>n audit, you are going directly to EM.</w:t>
      </w:r>
      <w:r w:rsidR="00FE5CD6">
        <w:rPr>
          <w:rFonts w:cstheme="minorHAnsi"/>
        </w:rPr>
        <w:t xml:space="preserve"> </w:t>
      </w:r>
      <w:r w:rsidR="009E6EC9">
        <w:rPr>
          <w:rFonts w:cstheme="minorHAnsi"/>
        </w:rPr>
        <w:t xml:space="preserve">EM </w:t>
      </w:r>
      <w:r w:rsidR="00FE5CD6">
        <w:rPr>
          <w:rFonts w:cstheme="minorHAnsi"/>
        </w:rPr>
        <w:t>m</w:t>
      </w:r>
      <w:r w:rsidR="009E6EC9">
        <w:rPr>
          <w:rFonts w:cstheme="minorHAnsi"/>
        </w:rPr>
        <w:t xml:space="preserve">odifies it at the database level then returns and says, Yes, I did that. </w:t>
      </w:r>
      <w:r w:rsidR="00473BC0">
        <w:rPr>
          <w:rFonts w:cstheme="minorHAnsi"/>
        </w:rPr>
        <w:t xml:space="preserve">But you don’t actually get any updates out because that event is no longer in the system. The </w:t>
      </w:r>
      <w:r w:rsidR="00DB2D11">
        <w:rPr>
          <w:rFonts w:cstheme="minorHAnsi"/>
        </w:rPr>
        <w:t>problem with that is that 3</w:t>
      </w:r>
      <w:r w:rsidR="00DB2D11" w:rsidRPr="00DB2D11">
        <w:rPr>
          <w:rFonts w:cstheme="minorHAnsi"/>
          <w:vertAlign w:val="superscript"/>
        </w:rPr>
        <w:t>rd</w:t>
      </w:r>
      <w:r w:rsidR="00DB2D11">
        <w:rPr>
          <w:rFonts w:cstheme="minorHAnsi"/>
        </w:rPr>
        <w:t xml:space="preserve"> parties</w:t>
      </w:r>
      <w:r w:rsidR="00245579">
        <w:rPr>
          <w:rFonts w:cstheme="minorHAnsi"/>
        </w:rPr>
        <w:t>,</w:t>
      </w:r>
      <w:r w:rsidR="00DB2D11">
        <w:rPr>
          <w:rFonts w:cstheme="minorHAnsi"/>
        </w:rPr>
        <w:t xml:space="preserve"> like DAR</w:t>
      </w:r>
      <w:r w:rsidR="00245579">
        <w:rPr>
          <w:rFonts w:cstheme="minorHAnsi"/>
        </w:rPr>
        <w:t>,</w:t>
      </w:r>
      <w:r w:rsidR="00DB2D11">
        <w:rPr>
          <w:rFonts w:cstheme="minorHAnsi"/>
        </w:rPr>
        <w:t xml:space="preserve"> </w:t>
      </w:r>
      <w:r w:rsidR="002B15E0">
        <w:rPr>
          <w:rFonts w:cstheme="minorHAnsi"/>
        </w:rPr>
        <w:t>who</w:t>
      </w:r>
      <w:r w:rsidR="00DB2D11">
        <w:rPr>
          <w:rFonts w:cstheme="minorHAnsi"/>
        </w:rPr>
        <w:t xml:space="preserve"> are trying to capture events </w:t>
      </w:r>
      <w:r w:rsidR="008A4EA5">
        <w:rPr>
          <w:rFonts w:cstheme="minorHAnsi"/>
        </w:rPr>
        <w:t>never see those audit updates. So, if you were to run reports or anything through the</w:t>
      </w:r>
      <w:r w:rsidR="002B15E0">
        <w:rPr>
          <w:rFonts w:cstheme="minorHAnsi"/>
        </w:rPr>
        <w:t>ir</w:t>
      </w:r>
      <w:r w:rsidR="008A4EA5">
        <w:rPr>
          <w:rFonts w:cstheme="minorHAnsi"/>
        </w:rPr>
        <w:t xml:space="preserve"> system</w:t>
      </w:r>
      <w:r w:rsidR="00D95960">
        <w:rPr>
          <w:rFonts w:cstheme="minorHAnsi"/>
        </w:rPr>
        <w:t>,</w:t>
      </w:r>
      <w:r w:rsidR="002B15E0">
        <w:rPr>
          <w:rFonts w:cstheme="minorHAnsi"/>
        </w:rPr>
        <w:t xml:space="preserve"> any of</w:t>
      </w:r>
      <w:r w:rsidR="00D95960">
        <w:rPr>
          <w:rFonts w:cstheme="minorHAnsi"/>
        </w:rPr>
        <w:t xml:space="preserve"> </w:t>
      </w:r>
      <w:r w:rsidR="008A4EA5">
        <w:rPr>
          <w:rFonts w:cstheme="minorHAnsi"/>
        </w:rPr>
        <w:t>the audits that you’ve done</w:t>
      </w:r>
      <w:r w:rsidR="00D95960">
        <w:rPr>
          <w:rFonts w:cstheme="minorHAnsi"/>
        </w:rPr>
        <w:t xml:space="preserve"> would not be available to them at all</w:t>
      </w:r>
      <w:r w:rsidR="00230297">
        <w:rPr>
          <w:rFonts w:cstheme="minorHAnsi"/>
        </w:rPr>
        <w:t>.</w:t>
      </w:r>
    </w:p>
    <w:p w14:paraId="1295D924" w14:textId="19B7E444" w:rsidR="00230297" w:rsidRDefault="00230297" w:rsidP="00FD362C">
      <w:pPr>
        <w:spacing w:after="0"/>
        <w:rPr>
          <w:rFonts w:cstheme="minorHAnsi"/>
        </w:rPr>
      </w:pPr>
    </w:p>
    <w:p w14:paraId="3EBCC24B" w14:textId="7B4852EA" w:rsidR="00230297" w:rsidRPr="00C35CE8" w:rsidRDefault="00230297" w:rsidP="00FD362C">
      <w:pPr>
        <w:spacing w:after="0"/>
        <w:rPr>
          <w:rFonts w:cstheme="minorHAnsi"/>
        </w:rPr>
      </w:pPr>
      <w:r>
        <w:rPr>
          <w:rFonts w:cstheme="minorHAnsi"/>
        </w:rPr>
        <w:t xml:space="preserve">The enhancement here is to essentially add a subscription to the system </w:t>
      </w:r>
      <w:r w:rsidR="0031696F">
        <w:rPr>
          <w:rFonts w:cstheme="minorHAnsi"/>
        </w:rPr>
        <w:t xml:space="preserve">for someone to be able to receive those updates when you get an audit done. So, ideally we </w:t>
      </w:r>
      <w:r w:rsidR="007A4D21">
        <w:rPr>
          <w:rFonts w:cstheme="minorHAnsi"/>
        </w:rPr>
        <w:t>are going to</w:t>
      </w:r>
      <w:r w:rsidR="0031696F">
        <w:rPr>
          <w:rFonts w:cstheme="minorHAnsi"/>
        </w:rPr>
        <w:t xml:space="preserve"> make </w:t>
      </w:r>
      <w:r w:rsidR="00176200">
        <w:rPr>
          <w:rFonts w:cstheme="minorHAnsi"/>
        </w:rPr>
        <w:t>it so that this only goes out to the folks that need it. You wouldn’t blast it out to operators or anything like that</w:t>
      </w:r>
      <w:r w:rsidR="00BA195F">
        <w:rPr>
          <w:rFonts w:cstheme="minorHAnsi"/>
        </w:rPr>
        <w:t>.</w:t>
      </w:r>
      <w:r w:rsidR="007A4D21">
        <w:rPr>
          <w:rFonts w:cstheme="minorHAnsi"/>
        </w:rPr>
        <w:t xml:space="preserve"> </w:t>
      </w:r>
      <w:r w:rsidR="00BA195F">
        <w:rPr>
          <w:rFonts w:cstheme="minorHAnsi"/>
        </w:rPr>
        <w:t>You</w:t>
      </w:r>
      <w:r w:rsidR="007A4D21">
        <w:rPr>
          <w:rFonts w:cstheme="minorHAnsi"/>
        </w:rPr>
        <w:t>’</w:t>
      </w:r>
      <w:r w:rsidR="00BA195F">
        <w:rPr>
          <w:rFonts w:cstheme="minorHAnsi"/>
        </w:rPr>
        <w:t xml:space="preserve">re only going to see it for people who subscribe to this. We are </w:t>
      </w:r>
      <w:r w:rsidR="002839B2">
        <w:rPr>
          <w:rFonts w:cstheme="minorHAnsi"/>
        </w:rPr>
        <w:t xml:space="preserve">not intending for the map to get more of these updates. We are trying to keep it light. The notable </w:t>
      </w:r>
      <w:r w:rsidR="00B121B1">
        <w:rPr>
          <w:rFonts w:cstheme="minorHAnsi"/>
        </w:rPr>
        <w:t>person</w:t>
      </w:r>
      <w:r w:rsidR="002E7A24">
        <w:rPr>
          <w:rFonts w:cstheme="minorHAnsi"/>
        </w:rPr>
        <w:t xml:space="preserve"> </w:t>
      </w:r>
      <w:r w:rsidR="00634461">
        <w:rPr>
          <w:rFonts w:cstheme="minorHAnsi"/>
        </w:rPr>
        <w:t>who</w:t>
      </w:r>
      <w:r w:rsidR="002E7A24">
        <w:rPr>
          <w:rFonts w:cstheme="minorHAnsi"/>
        </w:rPr>
        <w:t xml:space="preserve"> would </w:t>
      </w:r>
      <w:r w:rsidR="00A339B9">
        <w:rPr>
          <w:rFonts w:cstheme="minorHAnsi"/>
        </w:rPr>
        <w:t>be</w:t>
      </w:r>
      <w:r w:rsidR="002E7A24">
        <w:rPr>
          <w:rFonts w:cstheme="minorHAnsi"/>
        </w:rPr>
        <w:t xml:space="preserve"> subscribing to this initially would be DAR. </w:t>
      </w:r>
      <w:r w:rsidR="00310E0B">
        <w:rPr>
          <w:rFonts w:cstheme="minorHAnsi"/>
        </w:rPr>
        <w:t>I</w:t>
      </w:r>
      <w:r w:rsidR="00BA237D">
        <w:rPr>
          <w:rFonts w:cstheme="minorHAnsi"/>
        </w:rPr>
        <w:t xml:space="preserve">t would get those updates and package them like it would any other updates and send it over to RITIS so they can actually </w:t>
      </w:r>
      <w:r w:rsidR="00B501DF">
        <w:rPr>
          <w:rFonts w:cstheme="minorHAnsi"/>
        </w:rPr>
        <w:t xml:space="preserve">have that in their system. </w:t>
      </w:r>
      <w:r w:rsidR="00310E0B">
        <w:rPr>
          <w:rFonts w:cstheme="minorHAnsi"/>
        </w:rPr>
        <w:t>I</w:t>
      </w:r>
      <w:r w:rsidR="00D26CBC">
        <w:rPr>
          <w:rFonts w:cstheme="minorHAnsi"/>
        </w:rPr>
        <w:t>f</w:t>
      </w:r>
      <w:r w:rsidR="00634461">
        <w:rPr>
          <w:rFonts w:cstheme="minorHAnsi"/>
        </w:rPr>
        <w:t xml:space="preserve"> </w:t>
      </w:r>
      <w:r w:rsidR="00D26CBC">
        <w:rPr>
          <w:rFonts w:cstheme="minorHAnsi"/>
        </w:rPr>
        <w:t>you have other 3</w:t>
      </w:r>
      <w:r w:rsidR="00D26CBC" w:rsidRPr="00B72460">
        <w:rPr>
          <w:rFonts w:cstheme="minorHAnsi"/>
          <w:vertAlign w:val="superscript"/>
        </w:rPr>
        <w:t>r</w:t>
      </w:r>
      <w:r w:rsidR="00B72460" w:rsidRPr="00B72460">
        <w:rPr>
          <w:rFonts w:cstheme="minorHAnsi"/>
          <w:vertAlign w:val="superscript"/>
        </w:rPr>
        <w:t>d</w:t>
      </w:r>
      <w:r w:rsidR="00B72460">
        <w:rPr>
          <w:rFonts w:cstheme="minorHAnsi"/>
        </w:rPr>
        <w:t xml:space="preserve"> </w:t>
      </w:r>
      <w:r w:rsidR="00D26CBC">
        <w:rPr>
          <w:rFonts w:cstheme="minorHAnsi"/>
        </w:rPr>
        <w:t xml:space="preserve">parties </w:t>
      </w:r>
      <w:r w:rsidR="00B72460">
        <w:rPr>
          <w:rFonts w:cstheme="minorHAnsi"/>
        </w:rPr>
        <w:t>who</w:t>
      </w:r>
      <w:r w:rsidR="00AA30CE">
        <w:rPr>
          <w:rFonts w:cstheme="minorHAnsi"/>
        </w:rPr>
        <w:t xml:space="preserve"> </w:t>
      </w:r>
      <w:r w:rsidR="00D26CBC">
        <w:rPr>
          <w:rFonts w:cstheme="minorHAnsi"/>
        </w:rPr>
        <w:t>have connections to the</w:t>
      </w:r>
      <w:r w:rsidR="00AA30CE">
        <w:rPr>
          <w:rFonts w:cstheme="minorHAnsi"/>
        </w:rPr>
        <w:t xml:space="preserve"> </w:t>
      </w:r>
      <w:r w:rsidR="00D26CBC">
        <w:rPr>
          <w:rFonts w:cstheme="minorHAnsi"/>
        </w:rPr>
        <w:t xml:space="preserve">system and they are reading out events </w:t>
      </w:r>
      <w:r w:rsidR="004B2521">
        <w:rPr>
          <w:rFonts w:cstheme="minorHAnsi"/>
        </w:rPr>
        <w:t xml:space="preserve">or anything like that </w:t>
      </w:r>
      <w:r w:rsidR="00D26CBC">
        <w:rPr>
          <w:rFonts w:cstheme="minorHAnsi"/>
        </w:rPr>
        <w:t>– if they were to subscri</w:t>
      </w:r>
      <w:r w:rsidR="00AA30CE">
        <w:rPr>
          <w:rFonts w:cstheme="minorHAnsi"/>
        </w:rPr>
        <w:t>b</w:t>
      </w:r>
      <w:r w:rsidR="00D26CBC">
        <w:rPr>
          <w:rFonts w:cstheme="minorHAnsi"/>
        </w:rPr>
        <w:t>e</w:t>
      </w:r>
      <w:r w:rsidR="00002BBC">
        <w:rPr>
          <w:rFonts w:cstheme="minorHAnsi"/>
        </w:rPr>
        <w:t xml:space="preserve"> to</w:t>
      </w:r>
      <w:r w:rsidR="00AA30CE">
        <w:rPr>
          <w:rFonts w:cstheme="minorHAnsi"/>
        </w:rPr>
        <w:t xml:space="preserve"> </w:t>
      </w:r>
      <w:r w:rsidR="00002BBC">
        <w:rPr>
          <w:rFonts w:cstheme="minorHAnsi"/>
        </w:rPr>
        <w:t>this,</w:t>
      </w:r>
      <w:r w:rsidR="00AA30CE">
        <w:rPr>
          <w:rFonts w:cstheme="minorHAnsi"/>
        </w:rPr>
        <w:t xml:space="preserve"> </w:t>
      </w:r>
      <w:r w:rsidR="00002BBC">
        <w:rPr>
          <w:rFonts w:cstheme="minorHAnsi"/>
        </w:rPr>
        <w:t xml:space="preserve">they would also receive those. </w:t>
      </w:r>
      <w:r w:rsidR="004B2521">
        <w:rPr>
          <w:rFonts w:cstheme="minorHAnsi"/>
        </w:rPr>
        <w:t>Meaning, they would g</w:t>
      </w:r>
      <w:r w:rsidR="00002BBC">
        <w:rPr>
          <w:rFonts w:cstheme="minorHAnsi"/>
        </w:rPr>
        <w:t xml:space="preserve">et </w:t>
      </w:r>
      <w:r w:rsidR="004B2521">
        <w:rPr>
          <w:rFonts w:cstheme="minorHAnsi"/>
        </w:rPr>
        <w:t xml:space="preserve">those </w:t>
      </w:r>
      <w:r w:rsidR="00002BBC">
        <w:rPr>
          <w:rFonts w:cstheme="minorHAnsi"/>
        </w:rPr>
        <w:t>updates</w:t>
      </w:r>
      <w:r w:rsidR="00907792">
        <w:rPr>
          <w:rFonts w:cstheme="minorHAnsi"/>
        </w:rPr>
        <w:t>,</w:t>
      </w:r>
      <w:r w:rsidR="004B2521">
        <w:rPr>
          <w:rFonts w:cstheme="minorHAnsi"/>
        </w:rPr>
        <w:t xml:space="preserve"> as well</w:t>
      </w:r>
      <w:r w:rsidR="00907792">
        <w:rPr>
          <w:rFonts w:cstheme="minorHAnsi"/>
        </w:rPr>
        <w:t>,</w:t>
      </w:r>
      <w:r w:rsidR="00002BBC">
        <w:rPr>
          <w:rFonts w:cstheme="minorHAnsi"/>
        </w:rPr>
        <w:t xml:space="preserve"> past event closure and keep their cache up to date, as well.</w:t>
      </w:r>
      <w:r w:rsidR="003046EA">
        <w:rPr>
          <w:rFonts w:cstheme="minorHAnsi"/>
        </w:rPr>
        <w:t xml:space="preserve"> So, this is not being done specifically for DAR – it’s </w:t>
      </w:r>
      <w:r w:rsidR="004B2521">
        <w:rPr>
          <w:rFonts w:cstheme="minorHAnsi"/>
        </w:rPr>
        <w:t xml:space="preserve">actually </w:t>
      </w:r>
      <w:r w:rsidR="003046EA">
        <w:rPr>
          <w:rFonts w:cstheme="minorHAnsi"/>
        </w:rPr>
        <w:t xml:space="preserve">being done in a more generic way </w:t>
      </w:r>
      <w:r w:rsidR="00AA30CE">
        <w:rPr>
          <w:rFonts w:cstheme="minorHAnsi"/>
        </w:rPr>
        <w:t xml:space="preserve">– but DAR </w:t>
      </w:r>
      <w:r w:rsidR="004B2521">
        <w:rPr>
          <w:rFonts w:cstheme="minorHAnsi"/>
        </w:rPr>
        <w:t xml:space="preserve">is </w:t>
      </w:r>
      <w:r w:rsidR="00AA30CE">
        <w:rPr>
          <w:rFonts w:cstheme="minorHAnsi"/>
        </w:rPr>
        <w:t>going to be the main recipient right off the bat</w:t>
      </w:r>
      <w:r w:rsidR="00A40881">
        <w:rPr>
          <w:rFonts w:cstheme="minorHAnsi"/>
        </w:rPr>
        <w:t>.</w:t>
      </w:r>
    </w:p>
    <w:p w14:paraId="31BDD9D2" w14:textId="5DDF43EE" w:rsidR="00C35CE8" w:rsidRDefault="00C35CE8" w:rsidP="004D1474">
      <w:pPr>
        <w:spacing w:after="0"/>
        <w:rPr>
          <w:rFonts w:cstheme="minorHAnsi"/>
          <w:b/>
          <w:bCs/>
        </w:rPr>
      </w:pPr>
    </w:p>
    <w:p w14:paraId="593DD6F4" w14:textId="68DF26E0" w:rsidR="00675F20" w:rsidRDefault="00675F20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Any </w:t>
      </w:r>
      <w:r w:rsidR="00AA30CE">
        <w:rPr>
          <w:rFonts w:cstheme="minorHAnsi"/>
        </w:rPr>
        <w:t>questions or</w:t>
      </w:r>
      <w:r>
        <w:rPr>
          <w:rFonts w:cstheme="minorHAnsi"/>
        </w:rPr>
        <w:t xml:space="preserve"> comments on this one? </w:t>
      </w:r>
    </w:p>
    <w:p w14:paraId="77F0455E" w14:textId="77777777" w:rsidR="00675F20" w:rsidRDefault="00675F20" w:rsidP="004D1474">
      <w:pPr>
        <w:spacing w:after="0"/>
        <w:rPr>
          <w:rFonts w:cstheme="minorHAnsi"/>
        </w:rPr>
      </w:pPr>
    </w:p>
    <w:p w14:paraId="42805E0D" w14:textId="16251168" w:rsidR="00675F20" w:rsidRDefault="009A3AD7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Jason </w:t>
      </w:r>
      <w:r w:rsidR="00A40881">
        <w:rPr>
          <w:rFonts w:cstheme="minorHAnsi"/>
        </w:rPr>
        <w:t>Summerfield</w:t>
      </w:r>
      <w:r>
        <w:rPr>
          <w:rFonts w:cstheme="minorHAnsi"/>
        </w:rPr>
        <w:t xml:space="preserve">: </w:t>
      </w:r>
      <w:r w:rsidR="00675F20">
        <w:rPr>
          <w:rFonts w:cstheme="minorHAnsi"/>
        </w:rPr>
        <w:t xml:space="preserve">District 2 </w:t>
      </w:r>
      <w:r w:rsidR="00A40881">
        <w:rPr>
          <w:rFonts w:cstheme="minorHAnsi"/>
        </w:rPr>
        <w:t>supports</w:t>
      </w:r>
      <w:r w:rsidR="00675F20">
        <w:rPr>
          <w:rFonts w:cstheme="minorHAnsi"/>
        </w:rPr>
        <w:t>.</w:t>
      </w:r>
    </w:p>
    <w:p w14:paraId="0782ECBD" w14:textId="44C0B733" w:rsidR="00675F20" w:rsidRDefault="00675F20" w:rsidP="004D1474">
      <w:pPr>
        <w:spacing w:after="0"/>
        <w:rPr>
          <w:rFonts w:cstheme="minorHAnsi"/>
        </w:rPr>
      </w:pPr>
    </w:p>
    <w:p w14:paraId="27190D4B" w14:textId="73B505B9" w:rsidR="00296381" w:rsidRDefault="00296381" w:rsidP="00296381">
      <w:pPr>
        <w:spacing w:after="0"/>
        <w:rPr>
          <w:rFonts w:cstheme="minorHAnsi"/>
        </w:rPr>
      </w:pPr>
      <w:r>
        <w:rPr>
          <w:rFonts w:cstheme="minorHAnsi"/>
        </w:rPr>
        <w:t>Cherie Phillips: Turnpike support</w:t>
      </w:r>
      <w:r>
        <w:rPr>
          <w:rFonts w:cstheme="minorHAnsi"/>
        </w:rPr>
        <w:t>s</w:t>
      </w:r>
      <w:r>
        <w:rPr>
          <w:rFonts w:cstheme="minorHAnsi"/>
        </w:rPr>
        <w:t>.</w:t>
      </w:r>
    </w:p>
    <w:p w14:paraId="69427BE3" w14:textId="77777777" w:rsidR="00296381" w:rsidRDefault="00296381" w:rsidP="004D1474">
      <w:pPr>
        <w:spacing w:after="0"/>
        <w:rPr>
          <w:rFonts w:cstheme="minorHAnsi"/>
        </w:rPr>
      </w:pPr>
    </w:p>
    <w:p w14:paraId="7F4D3C8F" w14:textId="107538A0" w:rsidR="00296381" w:rsidRDefault="0031043A" w:rsidP="004D1474">
      <w:pPr>
        <w:spacing w:after="0"/>
        <w:rPr>
          <w:rFonts w:cstheme="minorHAnsi"/>
        </w:rPr>
      </w:pPr>
      <w:r w:rsidRPr="00165F09">
        <w:rPr>
          <w:rFonts w:cstheme="minorHAnsi"/>
        </w:rPr>
        <w:t>Ray Mikol</w:t>
      </w:r>
      <w:r>
        <w:rPr>
          <w:rFonts w:cstheme="minorHAnsi"/>
        </w:rPr>
        <w:t>:</w:t>
      </w:r>
      <w:r w:rsidRPr="00165F09">
        <w:rPr>
          <w:rFonts w:cstheme="minorHAnsi"/>
        </w:rPr>
        <w:t xml:space="preserve"> </w:t>
      </w:r>
      <w:r w:rsidR="00296381">
        <w:rPr>
          <w:rFonts w:cstheme="minorHAnsi"/>
        </w:rPr>
        <w:t>D1 supports</w:t>
      </w:r>
      <w:r>
        <w:rPr>
          <w:rFonts w:cstheme="minorHAnsi"/>
        </w:rPr>
        <w:t>.</w:t>
      </w:r>
    </w:p>
    <w:p w14:paraId="72DC832F" w14:textId="10A1965E" w:rsidR="0031043A" w:rsidRDefault="0031043A" w:rsidP="004D1474">
      <w:pPr>
        <w:spacing w:after="0"/>
        <w:rPr>
          <w:rFonts w:cstheme="minorHAnsi"/>
        </w:rPr>
      </w:pPr>
    </w:p>
    <w:p w14:paraId="5AB78D3F" w14:textId="067EC7F6" w:rsidR="0031043A" w:rsidRDefault="0031043A" w:rsidP="0031043A">
      <w:pPr>
        <w:spacing w:after="0"/>
        <w:rPr>
          <w:rFonts w:cstheme="minorHAnsi"/>
        </w:rPr>
      </w:pPr>
      <w:r>
        <w:rPr>
          <w:rFonts w:cstheme="minorHAnsi"/>
        </w:rPr>
        <w:t>Kyle Higgins</w:t>
      </w:r>
      <w:r>
        <w:rPr>
          <w:rFonts w:cstheme="minorHAnsi"/>
        </w:rPr>
        <w:t>: D5 supports.</w:t>
      </w:r>
    </w:p>
    <w:p w14:paraId="545491E6" w14:textId="77777777" w:rsidR="002C386C" w:rsidRDefault="002C386C" w:rsidP="002C386C">
      <w:pPr>
        <w:spacing w:after="0"/>
        <w:rPr>
          <w:rFonts w:cstheme="minorHAnsi"/>
        </w:rPr>
      </w:pPr>
    </w:p>
    <w:p w14:paraId="4B6E0403" w14:textId="6FE91E43" w:rsidR="002C386C" w:rsidRDefault="002C386C" w:rsidP="002C386C">
      <w:pPr>
        <w:spacing w:after="0"/>
        <w:rPr>
          <w:rFonts w:cstheme="minorHAnsi"/>
        </w:rPr>
      </w:pPr>
      <w:r>
        <w:rPr>
          <w:rFonts w:cstheme="minorHAnsi"/>
        </w:rPr>
        <w:t xml:space="preserve">Dee McTague: </w:t>
      </w:r>
      <w:r>
        <w:rPr>
          <w:rFonts w:cstheme="minorHAnsi"/>
        </w:rPr>
        <w:t>D4 supports</w:t>
      </w:r>
      <w:r>
        <w:rPr>
          <w:rFonts w:cstheme="minorHAnsi"/>
        </w:rPr>
        <w:t>.</w:t>
      </w:r>
    </w:p>
    <w:p w14:paraId="22124408" w14:textId="77777777" w:rsidR="0031043A" w:rsidRDefault="0031043A" w:rsidP="004D1474">
      <w:pPr>
        <w:spacing w:after="0"/>
        <w:rPr>
          <w:rFonts w:cstheme="minorHAnsi"/>
        </w:rPr>
      </w:pPr>
    </w:p>
    <w:p w14:paraId="7E5706AF" w14:textId="77484D86" w:rsidR="007E6F72" w:rsidRDefault="007E6F72" w:rsidP="007E6F72">
      <w:pPr>
        <w:spacing w:after="0"/>
        <w:rPr>
          <w:rFonts w:cstheme="minorHAnsi"/>
        </w:rPr>
      </w:pPr>
      <w:r>
        <w:rPr>
          <w:rFonts w:cstheme="minorHAnsi"/>
        </w:rPr>
        <w:t xml:space="preserve">Brent Poole: CFX </w:t>
      </w:r>
      <w:r>
        <w:rPr>
          <w:rFonts w:cstheme="minorHAnsi"/>
        </w:rPr>
        <w:t>supports</w:t>
      </w:r>
      <w:r>
        <w:rPr>
          <w:rFonts w:cstheme="minorHAnsi"/>
        </w:rPr>
        <w:t>.</w:t>
      </w:r>
    </w:p>
    <w:p w14:paraId="346EA863" w14:textId="77777777" w:rsidR="007E6F72" w:rsidRDefault="007E6F72" w:rsidP="004D1474">
      <w:pPr>
        <w:spacing w:after="0"/>
        <w:rPr>
          <w:rFonts w:cstheme="minorHAnsi"/>
        </w:rPr>
      </w:pPr>
    </w:p>
    <w:p w14:paraId="3040E8C5" w14:textId="7BDC1928" w:rsidR="00675F20" w:rsidRDefault="002F52AF" w:rsidP="004D1474">
      <w:pPr>
        <w:spacing w:after="0"/>
        <w:rPr>
          <w:rFonts w:cstheme="minorHAnsi"/>
        </w:rPr>
      </w:pPr>
      <w:r>
        <w:rPr>
          <w:rFonts w:cstheme="minorHAnsi"/>
        </w:rPr>
        <w:t>Matt Mileto</w:t>
      </w:r>
      <w:r w:rsidR="00E21AB7">
        <w:rPr>
          <w:rFonts w:cstheme="minorHAnsi"/>
        </w:rPr>
        <w:t xml:space="preserve">: </w:t>
      </w:r>
      <w:r w:rsidR="00675F20">
        <w:rPr>
          <w:rFonts w:cstheme="minorHAnsi"/>
        </w:rPr>
        <w:t>D7 supports.</w:t>
      </w:r>
    </w:p>
    <w:p w14:paraId="1CEE1861" w14:textId="2BD30B69" w:rsidR="00675F20" w:rsidRDefault="00675F20" w:rsidP="004D1474">
      <w:pPr>
        <w:spacing w:after="0"/>
        <w:rPr>
          <w:rFonts w:cstheme="minorHAnsi"/>
        </w:rPr>
      </w:pPr>
    </w:p>
    <w:p w14:paraId="77C69E16" w14:textId="14D461CA" w:rsidR="009D21B3" w:rsidRDefault="007E6F72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Jason Summerfield: I have one </w:t>
      </w:r>
      <w:r w:rsidR="00E9678E">
        <w:rPr>
          <w:rFonts w:cstheme="minorHAnsi"/>
        </w:rPr>
        <w:t xml:space="preserve">minor </w:t>
      </w:r>
      <w:r>
        <w:rPr>
          <w:rFonts w:cstheme="minorHAnsi"/>
        </w:rPr>
        <w:t>question. When these go out</w:t>
      </w:r>
      <w:r w:rsidR="00AF29D8">
        <w:rPr>
          <w:rFonts w:cstheme="minorHAnsi"/>
        </w:rPr>
        <w:t xml:space="preserve">, are they going to </w:t>
      </w:r>
      <w:r w:rsidR="00E9678E">
        <w:rPr>
          <w:rFonts w:cstheme="minorHAnsi"/>
        </w:rPr>
        <w:t>be</w:t>
      </w:r>
      <w:r w:rsidR="00AF29D8">
        <w:rPr>
          <w:rFonts w:cstheme="minorHAnsi"/>
        </w:rPr>
        <w:t xml:space="preserve"> any different than any other update? Will the provider on the other en</w:t>
      </w:r>
      <w:r w:rsidR="00B4660B">
        <w:rPr>
          <w:rFonts w:cstheme="minorHAnsi"/>
        </w:rPr>
        <w:t xml:space="preserve">d need to know what to do with it specifically, or will it just go out as an updated field that they will pull in? </w:t>
      </w:r>
    </w:p>
    <w:p w14:paraId="694D8C04" w14:textId="77777777" w:rsidR="009D21B3" w:rsidRDefault="009D21B3" w:rsidP="004D1474">
      <w:pPr>
        <w:spacing w:after="0"/>
        <w:rPr>
          <w:rFonts w:cstheme="minorHAnsi"/>
        </w:rPr>
      </w:pPr>
    </w:p>
    <w:p w14:paraId="5A698D31" w14:textId="15DF0D75" w:rsidR="007E6F72" w:rsidRDefault="00B4660B" w:rsidP="004D1474">
      <w:pPr>
        <w:spacing w:after="0"/>
        <w:rPr>
          <w:rFonts w:cstheme="minorHAnsi"/>
        </w:rPr>
      </w:pPr>
      <w:r>
        <w:rPr>
          <w:rFonts w:cstheme="minorHAnsi"/>
        </w:rPr>
        <w:t>Tucker Br</w:t>
      </w:r>
      <w:r w:rsidR="009D21B3">
        <w:rPr>
          <w:rFonts w:cstheme="minorHAnsi"/>
        </w:rPr>
        <w:t xml:space="preserve">own: So, right now, what DAR is receiving is </w:t>
      </w:r>
      <w:r w:rsidR="0043767C">
        <w:rPr>
          <w:rFonts w:cstheme="minorHAnsi"/>
        </w:rPr>
        <w:t xml:space="preserve">essentially </w:t>
      </w:r>
      <w:r w:rsidR="009D21B3">
        <w:rPr>
          <w:rFonts w:cstheme="minorHAnsi"/>
        </w:rPr>
        <w:t>a full event packages</w:t>
      </w:r>
      <w:r w:rsidR="0043767C">
        <w:rPr>
          <w:rFonts w:cstheme="minorHAnsi"/>
        </w:rPr>
        <w:t>. I</w:t>
      </w:r>
      <w:r w:rsidR="009D21B3">
        <w:rPr>
          <w:rFonts w:cstheme="minorHAnsi"/>
        </w:rPr>
        <w:t xml:space="preserve">t says, Here’s the whole thing. </w:t>
      </w:r>
      <w:r w:rsidR="00681319">
        <w:rPr>
          <w:rFonts w:cstheme="minorHAnsi"/>
        </w:rPr>
        <w:t>EM is essentially</w:t>
      </w:r>
      <w:r w:rsidR="00767E62">
        <w:rPr>
          <w:rFonts w:cstheme="minorHAnsi"/>
        </w:rPr>
        <w:t xml:space="preserve"> </w:t>
      </w:r>
      <w:r w:rsidR="00681319">
        <w:rPr>
          <w:rFonts w:cstheme="minorHAnsi"/>
        </w:rPr>
        <w:t xml:space="preserve">going to package </w:t>
      </w:r>
      <w:r w:rsidR="00057E8C">
        <w:rPr>
          <w:rFonts w:cstheme="minorHAnsi"/>
        </w:rPr>
        <w:t xml:space="preserve">up </w:t>
      </w:r>
      <w:r w:rsidR="00681319">
        <w:rPr>
          <w:rFonts w:cstheme="minorHAnsi"/>
        </w:rPr>
        <w:t>the whole thing and send it out, so it will be transparent to</w:t>
      </w:r>
      <w:r w:rsidR="00335EAE">
        <w:rPr>
          <w:rFonts w:cstheme="minorHAnsi"/>
        </w:rPr>
        <w:t xml:space="preserve"> </w:t>
      </w:r>
      <w:r w:rsidR="00681319">
        <w:rPr>
          <w:rFonts w:cstheme="minorHAnsi"/>
        </w:rPr>
        <w:t xml:space="preserve">them. It’s </w:t>
      </w:r>
      <w:r w:rsidR="00057E8C">
        <w:rPr>
          <w:rFonts w:cstheme="minorHAnsi"/>
        </w:rPr>
        <w:t xml:space="preserve">just </w:t>
      </w:r>
      <w:r w:rsidR="00681319">
        <w:rPr>
          <w:rFonts w:cstheme="minorHAnsi"/>
        </w:rPr>
        <w:t xml:space="preserve">going to look like another update to </w:t>
      </w:r>
      <w:r w:rsidR="00057E8C">
        <w:rPr>
          <w:rFonts w:cstheme="minorHAnsi"/>
        </w:rPr>
        <w:t>the</w:t>
      </w:r>
      <w:r w:rsidR="00681319">
        <w:rPr>
          <w:rFonts w:cstheme="minorHAnsi"/>
        </w:rPr>
        <w:t xml:space="preserve"> event.</w:t>
      </w:r>
    </w:p>
    <w:p w14:paraId="308C4206" w14:textId="77777777" w:rsidR="00335EAE" w:rsidRDefault="00335EAE" w:rsidP="004D1474">
      <w:pPr>
        <w:spacing w:after="0"/>
        <w:rPr>
          <w:rFonts w:cstheme="minorHAnsi"/>
        </w:rPr>
      </w:pPr>
    </w:p>
    <w:p w14:paraId="45D8D19D" w14:textId="756F1C6D" w:rsidR="00D72565" w:rsidRDefault="00335EAE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Jason Summerfield: </w:t>
      </w:r>
      <w:r>
        <w:rPr>
          <w:rFonts w:cstheme="minorHAnsi"/>
        </w:rPr>
        <w:t xml:space="preserve">Okay. As long as they know to throw out </w:t>
      </w:r>
      <w:r w:rsidR="00767E62">
        <w:rPr>
          <w:rFonts w:cstheme="minorHAnsi"/>
        </w:rPr>
        <w:t>whatever changed.</w:t>
      </w:r>
      <w:r>
        <w:rPr>
          <w:rFonts w:cstheme="minorHAnsi"/>
        </w:rPr>
        <w:t xml:space="preserve"> </w:t>
      </w:r>
    </w:p>
    <w:p w14:paraId="042687BF" w14:textId="553260B5" w:rsidR="00D72565" w:rsidRDefault="00D72565" w:rsidP="004D1474">
      <w:pPr>
        <w:spacing w:after="0"/>
        <w:rPr>
          <w:rFonts w:cstheme="minorHAnsi"/>
        </w:rPr>
      </w:pPr>
    </w:p>
    <w:p w14:paraId="049C9076" w14:textId="1FDCC093" w:rsidR="00D72565" w:rsidRDefault="00012F85" w:rsidP="004D1474">
      <w:pPr>
        <w:spacing w:after="0"/>
        <w:rPr>
          <w:rFonts w:cstheme="minorHAnsi"/>
        </w:rPr>
      </w:pPr>
      <w:r>
        <w:rPr>
          <w:rFonts w:cstheme="minorHAnsi"/>
        </w:rPr>
        <w:t>Tucker Brown: Yes, it will be just like they got an update to an event</w:t>
      </w:r>
      <w:r w:rsidR="006F0381">
        <w:rPr>
          <w:rFonts w:cstheme="minorHAnsi"/>
        </w:rPr>
        <w:t>, and here is the latest status of it.</w:t>
      </w:r>
    </w:p>
    <w:p w14:paraId="6DFF8D58" w14:textId="77777777" w:rsidR="006F0381" w:rsidRDefault="006F0381" w:rsidP="006F0381">
      <w:pPr>
        <w:spacing w:after="0"/>
        <w:rPr>
          <w:rFonts w:cstheme="minorHAnsi"/>
        </w:rPr>
      </w:pPr>
    </w:p>
    <w:p w14:paraId="6E036FA1" w14:textId="7FDE6B6A" w:rsidR="00AF4639" w:rsidRDefault="006F0381" w:rsidP="006F0381">
      <w:pPr>
        <w:spacing w:after="0"/>
        <w:rPr>
          <w:rFonts w:cstheme="minorHAnsi"/>
        </w:rPr>
      </w:pPr>
      <w:r>
        <w:rPr>
          <w:rFonts w:cstheme="minorHAnsi"/>
        </w:rPr>
        <w:t>Jason Summerfield: Okay.</w:t>
      </w:r>
    </w:p>
    <w:p w14:paraId="2F31E516" w14:textId="77777777" w:rsidR="006F0381" w:rsidRDefault="006F0381" w:rsidP="004D1474">
      <w:pPr>
        <w:spacing w:after="0"/>
        <w:rPr>
          <w:rFonts w:cstheme="minorHAnsi"/>
        </w:rPr>
      </w:pPr>
    </w:p>
    <w:p w14:paraId="353FBCAB" w14:textId="648001DF" w:rsidR="00AF4639" w:rsidRDefault="006F0381" w:rsidP="004D1474">
      <w:pPr>
        <w:spacing w:after="0"/>
        <w:rPr>
          <w:rFonts w:cstheme="minorHAnsi"/>
        </w:rPr>
      </w:pPr>
      <w:r>
        <w:rPr>
          <w:rFonts w:cstheme="minorHAnsi"/>
        </w:rPr>
        <w:t>Tucker Brown: Okay, in wrapping that one up,</w:t>
      </w:r>
      <w:r w:rsidR="00D80C5A">
        <w:rPr>
          <w:rFonts w:cstheme="minorHAnsi"/>
        </w:rPr>
        <w:t xml:space="preserve"> it is basically as presented. I think everyone was okay with that one</w:t>
      </w:r>
      <w:r w:rsidR="00355F01">
        <w:rPr>
          <w:rFonts w:cstheme="minorHAnsi"/>
        </w:rPr>
        <w:t xml:space="preserve">. We can move forward. Will turn it back to Central Office. </w:t>
      </w:r>
    </w:p>
    <w:p w14:paraId="1CD75EB8" w14:textId="77777777" w:rsidR="00675F20" w:rsidRDefault="00675F20" w:rsidP="004D1474">
      <w:pPr>
        <w:spacing w:after="0"/>
        <w:rPr>
          <w:rFonts w:cstheme="minorHAnsi"/>
          <w:b/>
          <w:bCs/>
        </w:rPr>
      </w:pPr>
    </w:p>
    <w:p w14:paraId="6006363F" w14:textId="22C64F8C" w:rsidR="001A0AF8" w:rsidRDefault="004D1474" w:rsidP="004D1474">
      <w:pPr>
        <w:spacing w:after="0"/>
        <w:rPr>
          <w:rFonts w:cstheme="minorHAnsi"/>
          <w:b/>
          <w:bCs/>
        </w:rPr>
      </w:pPr>
      <w:r w:rsidRPr="00DA35C0">
        <w:rPr>
          <w:rFonts w:cstheme="minorHAnsi"/>
          <w:b/>
          <w:bCs/>
        </w:rPr>
        <w:t>Announcements</w:t>
      </w:r>
    </w:p>
    <w:p w14:paraId="2CE6854D" w14:textId="31141E14" w:rsidR="00B44F8B" w:rsidRDefault="00B44F8B" w:rsidP="004D1474">
      <w:pPr>
        <w:spacing w:after="0"/>
        <w:rPr>
          <w:rFonts w:cstheme="minorHAnsi"/>
        </w:rPr>
      </w:pPr>
      <w:r w:rsidRPr="00B44F8B">
        <w:rPr>
          <w:rFonts w:cstheme="minorHAnsi"/>
        </w:rPr>
        <w:t xml:space="preserve">Christine Shafik: </w:t>
      </w:r>
      <w:r w:rsidR="006C0D50">
        <w:rPr>
          <w:rFonts w:cstheme="minorHAnsi"/>
        </w:rPr>
        <w:t>Thank you, Tucker. That was a quick meeting. We are only half-way through the meeting. Any questions, comments or concerns</w:t>
      </w:r>
      <w:r w:rsidR="00A15540">
        <w:rPr>
          <w:rFonts w:cstheme="minorHAnsi"/>
        </w:rPr>
        <w:t xml:space="preserve"> for the good of the team?</w:t>
      </w:r>
      <w:r w:rsidR="003E6218" w:rsidRPr="003E6218">
        <w:rPr>
          <w:rFonts w:cstheme="minorHAnsi"/>
        </w:rPr>
        <w:t xml:space="preserve"> </w:t>
      </w:r>
      <w:r w:rsidR="003E6218">
        <w:rPr>
          <w:rFonts w:cstheme="minorHAnsi"/>
        </w:rPr>
        <w:t>(There were no</w:t>
      </w:r>
      <w:r w:rsidR="007D5CA5">
        <w:rPr>
          <w:rFonts w:cstheme="minorHAnsi"/>
        </w:rPr>
        <w:t xml:space="preserve">ne.) </w:t>
      </w:r>
      <w:r w:rsidR="003E6218">
        <w:rPr>
          <w:rFonts w:cstheme="minorHAnsi"/>
        </w:rPr>
        <w:t>Alright</w:t>
      </w:r>
      <w:r w:rsidR="003E4A1E">
        <w:rPr>
          <w:rFonts w:cstheme="minorHAnsi"/>
        </w:rPr>
        <w:t>.</w:t>
      </w:r>
    </w:p>
    <w:p w14:paraId="1737B881" w14:textId="4FADFD30" w:rsidR="00BC19C1" w:rsidRDefault="00BC19C1" w:rsidP="004D1474">
      <w:pPr>
        <w:spacing w:after="0"/>
        <w:rPr>
          <w:rFonts w:cstheme="minorHAnsi"/>
        </w:rPr>
      </w:pPr>
    </w:p>
    <w:p w14:paraId="4C0E7EAD" w14:textId="06D72300" w:rsidR="006C4A0B" w:rsidRDefault="00A15540" w:rsidP="004D1474">
      <w:pPr>
        <w:spacing w:after="0"/>
        <w:rPr>
          <w:rFonts w:cstheme="minorHAnsi"/>
        </w:rPr>
      </w:pPr>
      <w:r>
        <w:rPr>
          <w:rFonts w:cstheme="minorHAnsi"/>
        </w:rPr>
        <w:t>We are currently working on Hot</w:t>
      </w:r>
      <w:r w:rsidR="007B7195">
        <w:rPr>
          <w:rFonts w:cstheme="minorHAnsi"/>
        </w:rPr>
        <w:t xml:space="preserve"> Fix 2 for R</w:t>
      </w:r>
      <w:r w:rsidR="007D5CA5">
        <w:rPr>
          <w:rFonts w:cstheme="minorHAnsi"/>
        </w:rPr>
        <w:t>8</w:t>
      </w:r>
      <w:r w:rsidR="007B7195">
        <w:rPr>
          <w:rFonts w:cstheme="minorHAnsi"/>
        </w:rPr>
        <w:t>.1, which will</w:t>
      </w:r>
      <w:r w:rsidR="006C4A0B">
        <w:rPr>
          <w:rFonts w:cstheme="minorHAnsi"/>
        </w:rPr>
        <w:t xml:space="preserve"> </w:t>
      </w:r>
      <w:r w:rsidR="007B7195">
        <w:rPr>
          <w:rFonts w:cstheme="minorHAnsi"/>
        </w:rPr>
        <w:t>include a bunch of enhancements. We have not received it yet from</w:t>
      </w:r>
      <w:r w:rsidR="006C4A0B">
        <w:rPr>
          <w:rFonts w:cstheme="minorHAnsi"/>
        </w:rPr>
        <w:t xml:space="preserve"> SwR</w:t>
      </w:r>
      <w:r w:rsidR="007D5CA5">
        <w:rPr>
          <w:rFonts w:cstheme="minorHAnsi"/>
        </w:rPr>
        <w:t>I</w:t>
      </w:r>
      <w:r w:rsidR="006C4A0B">
        <w:rPr>
          <w:rFonts w:cstheme="minorHAnsi"/>
        </w:rPr>
        <w:t xml:space="preserve"> for </w:t>
      </w:r>
      <w:r w:rsidR="007D5CA5">
        <w:rPr>
          <w:rFonts w:cstheme="minorHAnsi"/>
        </w:rPr>
        <w:t>testing</w:t>
      </w:r>
      <w:r w:rsidR="006C4A0B">
        <w:rPr>
          <w:rFonts w:cstheme="minorHAnsi"/>
        </w:rPr>
        <w:t xml:space="preserve"> at TERL</w:t>
      </w:r>
      <w:r w:rsidR="007D5CA5">
        <w:rPr>
          <w:rFonts w:cstheme="minorHAnsi"/>
        </w:rPr>
        <w:t>. Bu</w:t>
      </w:r>
      <w:r w:rsidR="006C4A0B">
        <w:rPr>
          <w:rFonts w:cstheme="minorHAnsi"/>
        </w:rPr>
        <w:t xml:space="preserve">t </w:t>
      </w:r>
      <w:r w:rsidR="003E4A1E">
        <w:rPr>
          <w:rFonts w:cstheme="minorHAnsi"/>
        </w:rPr>
        <w:t xml:space="preserve">we </w:t>
      </w:r>
      <w:r w:rsidR="006C4A0B">
        <w:rPr>
          <w:rFonts w:cstheme="minorHAnsi"/>
        </w:rPr>
        <w:t xml:space="preserve">expect to release it </w:t>
      </w:r>
      <w:r w:rsidR="00537153">
        <w:rPr>
          <w:rFonts w:cstheme="minorHAnsi"/>
        </w:rPr>
        <w:t>sometime</w:t>
      </w:r>
      <w:r w:rsidR="006C4A0B">
        <w:rPr>
          <w:rFonts w:cstheme="minorHAnsi"/>
        </w:rPr>
        <w:t xml:space="preserve"> in March. </w:t>
      </w:r>
    </w:p>
    <w:p w14:paraId="29580776" w14:textId="77777777" w:rsidR="006C4A0B" w:rsidRDefault="006C4A0B" w:rsidP="004D1474">
      <w:pPr>
        <w:spacing w:after="0"/>
        <w:rPr>
          <w:rFonts w:cstheme="minorHAnsi"/>
        </w:rPr>
      </w:pPr>
    </w:p>
    <w:p w14:paraId="661FF08A" w14:textId="7A6BF240" w:rsidR="00923EEF" w:rsidRDefault="006C4A0B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We received </w:t>
      </w:r>
      <w:r w:rsidR="005D23BF">
        <w:rPr>
          <w:rFonts w:cstheme="minorHAnsi"/>
        </w:rPr>
        <w:t xml:space="preserve">the list of priorities for the next release and we are working on </w:t>
      </w:r>
      <w:r w:rsidR="007D5CA5">
        <w:rPr>
          <w:rFonts w:cstheme="minorHAnsi"/>
        </w:rPr>
        <w:t>scheduling</w:t>
      </w:r>
      <w:r w:rsidR="005D23BF">
        <w:rPr>
          <w:rFonts w:cstheme="minorHAnsi"/>
        </w:rPr>
        <w:t xml:space="preserve"> them for development. Eventually we will schedule a Design Review Meeting</w:t>
      </w:r>
      <w:r w:rsidR="00923EEF">
        <w:rPr>
          <w:rFonts w:cstheme="minorHAnsi"/>
        </w:rPr>
        <w:t xml:space="preserve"> to go over them before moving forward with development.</w:t>
      </w:r>
    </w:p>
    <w:p w14:paraId="45EC8344" w14:textId="77777777" w:rsidR="00923EEF" w:rsidRDefault="00923EEF" w:rsidP="004D1474">
      <w:pPr>
        <w:spacing w:after="0"/>
        <w:rPr>
          <w:rFonts w:cstheme="minorHAnsi"/>
        </w:rPr>
      </w:pPr>
    </w:p>
    <w:p w14:paraId="786E8ED3" w14:textId="5571E554" w:rsidR="0078462F" w:rsidRDefault="00923EEF" w:rsidP="00535778">
      <w:pPr>
        <w:spacing w:after="0"/>
        <w:rPr>
          <w:rFonts w:cstheme="minorHAnsi"/>
        </w:rPr>
      </w:pPr>
      <w:r>
        <w:rPr>
          <w:rFonts w:cstheme="minorHAnsi"/>
        </w:rPr>
        <w:t xml:space="preserve">I don’t think we have any other announcements. That’s the latest and greatest. Unless anyone else has any comments or concerns, </w:t>
      </w:r>
      <w:r w:rsidR="00535778">
        <w:rPr>
          <w:rFonts w:cstheme="minorHAnsi"/>
        </w:rPr>
        <w:t xml:space="preserve">we </w:t>
      </w:r>
      <w:r w:rsidR="00E44674">
        <w:rPr>
          <w:rFonts w:cstheme="minorHAnsi"/>
        </w:rPr>
        <w:t>c</w:t>
      </w:r>
      <w:r w:rsidR="00535778">
        <w:rPr>
          <w:rFonts w:cstheme="minorHAnsi"/>
        </w:rPr>
        <w:t>an give you back 30 minu</w:t>
      </w:r>
      <w:r w:rsidR="00E44674">
        <w:rPr>
          <w:rFonts w:cstheme="minorHAnsi"/>
        </w:rPr>
        <w:t>t</w:t>
      </w:r>
      <w:r w:rsidR="00535778">
        <w:rPr>
          <w:rFonts w:cstheme="minorHAnsi"/>
        </w:rPr>
        <w:t xml:space="preserve">es of your life. </w:t>
      </w:r>
      <w:r w:rsidR="00E44674">
        <w:rPr>
          <w:rFonts w:cstheme="minorHAnsi"/>
        </w:rPr>
        <w:t>We’ll t</w:t>
      </w:r>
      <w:r w:rsidR="00535778">
        <w:rPr>
          <w:rFonts w:cstheme="minorHAnsi"/>
        </w:rPr>
        <w:t xml:space="preserve">alk with you next SSUG. Have a good one!  </w:t>
      </w:r>
    </w:p>
    <w:p w14:paraId="754A0917" w14:textId="344BB1CA" w:rsidR="00CE4138" w:rsidRDefault="00CE4138" w:rsidP="00C43522">
      <w:pPr>
        <w:spacing w:after="0"/>
        <w:rPr>
          <w:rFonts w:cstheme="minorHAnsi"/>
        </w:rPr>
      </w:pPr>
    </w:p>
    <w:p w14:paraId="56F064BA" w14:textId="67A1D98B" w:rsidR="00CE4138" w:rsidRPr="00CE4138" w:rsidRDefault="00CE4138" w:rsidP="00C43522">
      <w:pPr>
        <w:spacing w:after="0"/>
        <w:rPr>
          <w:rFonts w:cstheme="minorHAnsi"/>
          <w:b/>
          <w:bCs/>
        </w:rPr>
      </w:pPr>
      <w:r w:rsidRPr="00CE4138">
        <w:rPr>
          <w:rFonts w:cstheme="minorHAnsi"/>
          <w:b/>
          <w:bCs/>
        </w:rPr>
        <w:t xml:space="preserve">The meeting was adjourned.  </w:t>
      </w:r>
    </w:p>
    <w:sectPr w:rsidR="00CE4138" w:rsidRPr="00CE413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1E217" w14:textId="77777777" w:rsidR="00983EFD" w:rsidRDefault="00983EFD" w:rsidP="00DA4122">
      <w:pPr>
        <w:spacing w:after="0" w:line="240" w:lineRule="auto"/>
      </w:pPr>
      <w:r>
        <w:separator/>
      </w:r>
    </w:p>
  </w:endnote>
  <w:endnote w:type="continuationSeparator" w:id="0">
    <w:p w14:paraId="2DA7929A" w14:textId="77777777" w:rsidR="00983EFD" w:rsidRDefault="00983EFD" w:rsidP="00DA4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E26C" w14:textId="77777777" w:rsidR="00A87A7C" w:rsidRDefault="00A87A7C">
    <w:pPr>
      <w:pStyle w:val="Footer"/>
      <w:jc w:val="center"/>
    </w:pPr>
    <w:r>
      <w:t xml:space="preserve">Page </w:t>
    </w:r>
    <w:sdt>
      <w:sdtPr>
        <w:id w:val="-20791202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 w:rsidRPr="00DA4122">
          <w:rPr>
            <w:b/>
            <w:bCs/>
            <w:noProof/>
          </w:rPr>
          <w:t xml:space="preserve"> </w:t>
        </w:r>
      </w:sdtContent>
    </w:sdt>
  </w:p>
  <w:p w14:paraId="44B70B79" w14:textId="77777777" w:rsidR="00A87A7C" w:rsidRDefault="00A87A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5AD1" w14:textId="77777777" w:rsidR="00983EFD" w:rsidRDefault="00983EFD" w:rsidP="00DA4122">
      <w:pPr>
        <w:spacing w:after="0" w:line="240" w:lineRule="auto"/>
      </w:pPr>
      <w:r>
        <w:separator/>
      </w:r>
    </w:p>
  </w:footnote>
  <w:footnote w:type="continuationSeparator" w:id="0">
    <w:p w14:paraId="29CF2D25" w14:textId="77777777" w:rsidR="00983EFD" w:rsidRDefault="00983EFD" w:rsidP="00DA4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10DD9" w14:textId="5B1997B4" w:rsidR="00A87A7C" w:rsidRDefault="00A87A7C">
    <w:pPr>
      <w:pStyle w:val="Header"/>
    </w:pPr>
    <w:r>
      <w:t>SunGuide® Software Users Group</w:t>
    </w:r>
    <w:r>
      <w:tab/>
    </w:r>
    <w:r>
      <w:tab/>
    </w:r>
  </w:p>
  <w:p w14:paraId="355D1546" w14:textId="13E9A234" w:rsidR="00A87A7C" w:rsidRDefault="00A87A7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EEA1319" wp14:editId="74EB94F9">
              <wp:simplePos x="0" y="0"/>
              <wp:positionH relativeFrom="column">
                <wp:posOffset>-9525</wp:posOffset>
              </wp:positionH>
              <wp:positionV relativeFrom="paragraph">
                <wp:posOffset>191135</wp:posOffset>
              </wp:positionV>
              <wp:extent cx="600075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00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B0CB7AD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5.05pt" to="471.7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" strokecolor="black [3200]" strokeweight=".5pt">
              <v:stroke joinstyle="miter"/>
            </v:line>
          </w:pict>
        </mc:Fallback>
      </mc:AlternateContent>
    </w:r>
    <w:r>
      <w:t>Meeting Minutes</w:t>
    </w:r>
    <w:r w:rsidRPr="00DA4122">
      <w:t xml:space="preserve"> </w:t>
    </w:r>
    <w:r>
      <w:tab/>
    </w:r>
    <w:r>
      <w:tab/>
    </w:r>
    <w:r w:rsidR="00A61005">
      <w:t>Febr</w:t>
    </w:r>
    <w:r w:rsidR="00B33236">
      <w:t xml:space="preserve">uary </w:t>
    </w:r>
    <w:r w:rsidR="00FF7354">
      <w:t>24</w:t>
    </w:r>
    <w:r>
      <w:t>, 202</w:t>
    </w:r>
    <w:r w:rsidR="001C5F98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2725"/>
    <w:multiLevelType w:val="hybridMultilevel"/>
    <w:tmpl w:val="DAE2C7D2"/>
    <w:lvl w:ilvl="0" w:tplc="4F58661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4E68868">
      <w:numFmt w:val="none"/>
      <w:lvlText w:val=""/>
      <w:lvlJc w:val="left"/>
      <w:pPr>
        <w:tabs>
          <w:tab w:val="num" w:pos="360"/>
        </w:tabs>
      </w:pPr>
    </w:lvl>
    <w:lvl w:ilvl="2" w:tplc="A9105EB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5A837C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17654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BDCE63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520452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5680D5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6062B6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044A49CE"/>
    <w:multiLevelType w:val="hybridMultilevel"/>
    <w:tmpl w:val="2A68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82E01"/>
    <w:multiLevelType w:val="hybridMultilevel"/>
    <w:tmpl w:val="14183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53213"/>
    <w:multiLevelType w:val="hybridMultilevel"/>
    <w:tmpl w:val="5EDA427A"/>
    <w:lvl w:ilvl="0" w:tplc="D300661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32D5E"/>
    <w:multiLevelType w:val="hybridMultilevel"/>
    <w:tmpl w:val="4E9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B444D"/>
    <w:multiLevelType w:val="hybridMultilevel"/>
    <w:tmpl w:val="E5CEB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54F1F"/>
    <w:multiLevelType w:val="hybridMultilevel"/>
    <w:tmpl w:val="39583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D76968"/>
    <w:multiLevelType w:val="hybridMultilevel"/>
    <w:tmpl w:val="14A66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13F15"/>
    <w:multiLevelType w:val="hybridMultilevel"/>
    <w:tmpl w:val="04F6B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34B10"/>
    <w:multiLevelType w:val="hybridMultilevel"/>
    <w:tmpl w:val="EB689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164598"/>
    <w:multiLevelType w:val="hybridMultilevel"/>
    <w:tmpl w:val="168A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B6DFF"/>
    <w:multiLevelType w:val="hybridMultilevel"/>
    <w:tmpl w:val="97842470"/>
    <w:lvl w:ilvl="0" w:tplc="FA8EA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34FC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920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A47F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81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72F4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1292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7E7A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EF8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F7D2BB7"/>
    <w:multiLevelType w:val="hybridMultilevel"/>
    <w:tmpl w:val="A71C7D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20A47BBB"/>
    <w:multiLevelType w:val="hybridMultilevel"/>
    <w:tmpl w:val="2A427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97794F"/>
    <w:multiLevelType w:val="hybridMultilevel"/>
    <w:tmpl w:val="5F7E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E1CE6"/>
    <w:multiLevelType w:val="hybridMultilevel"/>
    <w:tmpl w:val="C07AA952"/>
    <w:lvl w:ilvl="0" w:tplc="58FE617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CDE35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840E75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7A22A0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ABA8D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6C346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AC2FAD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44E8A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76C78E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6" w15:restartNumberingAfterBreak="0">
    <w:nsid w:val="29892B5D"/>
    <w:multiLevelType w:val="hybridMultilevel"/>
    <w:tmpl w:val="7696E496"/>
    <w:lvl w:ilvl="0" w:tplc="F43A207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8A0B8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2D8ED0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1E48A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A2EDC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2782DC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7A74352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94C21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2BC170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7" w15:restartNumberingAfterBreak="0">
    <w:nsid w:val="2A862194"/>
    <w:multiLevelType w:val="multilevel"/>
    <w:tmpl w:val="A54AB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3E35B5"/>
    <w:multiLevelType w:val="hybridMultilevel"/>
    <w:tmpl w:val="3D80C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A40A87"/>
    <w:multiLevelType w:val="hybridMultilevel"/>
    <w:tmpl w:val="14B48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9151D"/>
    <w:multiLevelType w:val="hybridMultilevel"/>
    <w:tmpl w:val="506A7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00935"/>
    <w:multiLevelType w:val="hybridMultilevel"/>
    <w:tmpl w:val="E5C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6463EB"/>
    <w:multiLevelType w:val="hybridMultilevel"/>
    <w:tmpl w:val="CF047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D67FC"/>
    <w:multiLevelType w:val="hybridMultilevel"/>
    <w:tmpl w:val="E9DEAA84"/>
    <w:lvl w:ilvl="0" w:tplc="F3C4680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30C673C">
      <w:numFmt w:val="none"/>
      <w:lvlText w:val=""/>
      <w:lvlJc w:val="left"/>
      <w:pPr>
        <w:tabs>
          <w:tab w:val="num" w:pos="360"/>
        </w:tabs>
      </w:pPr>
    </w:lvl>
    <w:lvl w:ilvl="2" w:tplc="E9C6026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766115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B0815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9D6EE1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B7ADF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6301A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DA2C83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4" w15:restartNumberingAfterBreak="0">
    <w:nsid w:val="3C100534"/>
    <w:multiLevelType w:val="hybridMultilevel"/>
    <w:tmpl w:val="89A06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BC2A49"/>
    <w:multiLevelType w:val="hybridMultilevel"/>
    <w:tmpl w:val="F6E098E8"/>
    <w:lvl w:ilvl="0" w:tplc="7F6A8C1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99CDB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47E8A6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1D4C6A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9EADA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48E24D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8144F6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A56ED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D9A3EE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E615F4F"/>
    <w:multiLevelType w:val="hybridMultilevel"/>
    <w:tmpl w:val="6C5A43F0"/>
    <w:lvl w:ilvl="0" w:tplc="AACCD4F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A74070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1F40D7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782BDF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AE06A2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98B4D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2A8621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800E17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E48D8C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7" w15:restartNumberingAfterBreak="0">
    <w:nsid w:val="3ED95C40"/>
    <w:multiLevelType w:val="hybridMultilevel"/>
    <w:tmpl w:val="A0B0EC64"/>
    <w:lvl w:ilvl="0" w:tplc="3E2699A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440F3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CC05F2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38272F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36603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D709DE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B1C93D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64C543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C06E0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8" w15:restartNumberingAfterBreak="0">
    <w:nsid w:val="3F93367F"/>
    <w:multiLevelType w:val="hybridMultilevel"/>
    <w:tmpl w:val="B554E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367E05"/>
    <w:multiLevelType w:val="hybridMultilevel"/>
    <w:tmpl w:val="CC206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B442A1"/>
    <w:multiLevelType w:val="hybridMultilevel"/>
    <w:tmpl w:val="94F2B3B0"/>
    <w:lvl w:ilvl="0" w:tplc="0EB8FAD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EA4EC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BF42C0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31079D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86411E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108D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3A689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988E5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24219F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1" w15:restartNumberingAfterBreak="0">
    <w:nsid w:val="47361ADE"/>
    <w:multiLevelType w:val="hybridMultilevel"/>
    <w:tmpl w:val="F098AE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89E2305"/>
    <w:multiLevelType w:val="hybridMultilevel"/>
    <w:tmpl w:val="71D21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D131BC"/>
    <w:multiLevelType w:val="hybridMultilevel"/>
    <w:tmpl w:val="4ED23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8527AC"/>
    <w:multiLevelType w:val="hybridMultilevel"/>
    <w:tmpl w:val="646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5441D5"/>
    <w:multiLevelType w:val="hybridMultilevel"/>
    <w:tmpl w:val="9E64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AF22CE"/>
    <w:multiLevelType w:val="hybridMultilevel"/>
    <w:tmpl w:val="4F34C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51F4521"/>
    <w:multiLevelType w:val="hybridMultilevel"/>
    <w:tmpl w:val="927659E0"/>
    <w:lvl w:ilvl="0" w:tplc="397478A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A190B1E2">
      <w:numFmt w:val="none"/>
      <w:lvlText w:val=""/>
      <w:lvlJc w:val="left"/>
      <w:pPr>
        <w:tabs>
          <w:tab w:val="num" w:pos="360"/>
        </w:tabs>
      </w:pPr>
    </w:lvl>
    <w:lvl w:ilvl="2" w:tplc="C7F6AFF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46A320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C9FC56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702A65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8B680B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5D8E39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A23E9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8" w15:restartNumberingAfterBreak="0">
    <w:nsid w:val="56EA0B62"/>
    <w:multiLevelType w:val="hybridMultilevel"/>
    <w:tmpl w:val="D3420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DA5553"/>
    <w:multiLevelType w:val="hybridMultilevel"/>
    <w:tmpl w:val="0B9E0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0460C4"/>
    <w:multiLevelType w:val="hybridMultilevel"/>
    <w:tmpl w:val="14FA209C"/>
    <w:lvl w:ilvl="0" w:tplc="461C097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CE60C1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0E771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922CFB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E0AA64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ECE6F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26A6F1D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4086CB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8E8C28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1" w15:restartNumberingAfterBreak="0">
    <w:nsid w:val="66907EB8"/>
    <w:multiLevelType w:val="hybridMultilevel"/>
    <w:tmpl w:val="5F3C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4A3179"/>
    <w:multiLevelType w:val="hybridMultilevel"/>
    <w:tmpl w:val="5EDA427A"/>
    <w:lvl w:ilvl="0" w:tplc="D300661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2C7536"/>
    <w:multiLevelType w:val="hybridMultilevel"/>
    <w:tmpl w:val="C56EA53C"/>
    <w:lvl w:ilvl="0" w:tplc="9948C62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14E1BCC">
      <w:numFmt w:val="none"/>
      <w:lvlText w:val=""/>
      <w:lvlJc w:val="left"/>
      <w:pPr>
        <w:tabs>
          <w:tab w:val="num" w:pos="360"/>
        </w:tabs>
      </w:pPr>
    </w:lvl>
    <w:lvl w:ilvl="2" w:tplc="A1D8468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FF2452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BA6B5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D6E5DC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6FCD00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16A25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D30DF8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4" w15:restartNumberingAfterBreak="0">
    <w:nsid w:val="72661660"/>
    <w:multiLevelType w:val="hybridMultilevel"/>
    <w:tmpl w:val="0A082328"/>
    <w:lvl w:ilvl="0" w:tplc="32DC980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FDCA3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0CA312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19E9D7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8AEE3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D52979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D00A63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A3697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50B97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5" w15:restartNumberingAfterBreak="0">
    <w:nsid w:val="735C5425"/>
    <w:multiLevelType w:val="hybridMultilevel"/>
    <w:tmpl w:val="8C54031C"/>
    <w:lvl w:ilvl="0" w:tplc="AF525C0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7C80D0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6D6C02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C2B6E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04C1A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D9A637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B0A0DA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51A31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F8EDE3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6" w15:restartNumberingAfterBreak="0">
    <w:nsid w:val="78244461"/>
    <w:multiLevelType w:val="hybridMultilevel"/>
    <w:tmpl w:val="E9D42664"/>
    <w:lvl w:ilvl="0" w:tplc="26AE4CB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6CB6F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990778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1E6884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6F698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A74A1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EAA35B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619055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49223A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7" w15:restartNumberingAfterBreak="0">
    <w:nsid w:val="7A393715"/>
    <w:multiLevelType w:val="hybridMultilevel"/>
    <w:tmpl w:val="D9C4CD36"/>
    <w:lvl w:ilvl="0" w:tplc="26AE3C1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857EDB3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36AA9C56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F463F9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598E03F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46E60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77A46AF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B80AB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D108D652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48" w15:restartNumberingAfterBreak="0">
    <w:nsid w:val="7B7A4B60"/>
    <w:multiLevelType w:val="hybridMultilevel"/>
    <w:tmpl w:val="AD1C8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EB2900"/>
    <w:multiLevelType w:val="hybridMultilevel"/>
    <w:tmpl w:val="604C98EE"/>
    <w:lvl w:ilvl="0" w:tplc="76F0348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74BA8E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24E885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C4C946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7598E1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D3EB95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DE24C45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CF0CD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7BA3F3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14"/>
  </w:num>
  <w:num w:numId="2">
    <w:abstractNumId w:val="4"/>
  </w:num>
  <w:num w:numId="3">
    <w:abstractNumId w:val="35"/>
  </w:num>
  <w:num w:numId="4">
    <w:abstractNumId w:val="19"/>
  </w:num>
  <w:num w:numId="5">
    <w:abstractNumId w:val="11"/>
  </w:num>
  <w:num w:numId="6">
    <w:abstractNumId w:val="33"/>
  </w:num>
  <w:num w:numId="7">
    <w:abstractNumId w:val="6"/>
  </w:num>
  <w:num w:numId="8">
    <w:abstractNumId w:val="20"/>
  </w:num>
  <w:num w:numId="9">
    <w:abstractNumId w:val="31"/>
  </w:num>
  <w:num w:numId="10">
    <w:abstractNumId w:val="32"/>
  </w:num>
  <w:num w:numId="11">
    <w:abstractNumId w:val="12"/>
  </w:num>
  <w:num w:numId="12">
    <w:abstractNumId w:val="24"/>
  </w:num>
  <w:num w:numId="13">
    <w:abstractNumId w:val="13"/>
  </w:num>
  <w:num w:numId="14">
    <w:abstractNumId w:val="7"/>
  </w:num>
  <w:num w:numId="15">
    <w:abstractNumId w:val="41"/>
  </w:num>
  <w:num w:numId="16">
    <w:abstractNumId w:val="39"/>
  </w:num>
  <w:num w:numId="17">
    <w:abstractNumId w:val="47"/>
  </w:num>
  <w:num w:numId="18">
    <w:abstractNumId w:val="1"/>
  </w:num>
  <w:num w:numId="19">
    <w:abstractNumId w:val="21"/>
  </w:num>
  <w:num w:numId="20">
    <w:abstractNumId w:val="29"/>
  </w:num>
  <w:num w:numId="21">
    <w:abstractNumId w:val="28"/>
  </w:num>
  <w:num w:numId="22">
    <w:abstractNumId w:val="18"/>
  </w:num>
  <w:num w:numId="23">
    <w:abstractNumId w:val="22"/>
  </w:num>
  <w:num w:numId="24">
    <w:abstractNumId w:val="2"/>
  </w:num>
  <w:num w:numId="25">
    <w:abstractNumId w:val="36"/>
  </w:num>
  <w:num w:numId="26">
    <w:abstractNumId w:val="8"/>
  </w:num>
  <w:num w:numId="27">
    <w:abstractNumId w:val="34"/>
  </w:num>
  <w:num w:numId="28">
    <w:abstractNumId w:val="48"/>
  </w:num>
  <w:num w:numId="29">
    <w:abstractNumId w:val="40"/>
  </w:num>
  <w:num w:numId="30">
    <w:abstractNumId w:val="15"/>
  </w:num>
  <w:num w:numId="31">
    <w:abstractNumId w:val="26"/>
  </w:num>
  <w:num w:numId="32">
    <w:abstractNumId w:val="16"/>
  </w:num>
  <w:num w:numId="33">
    <w:abstractNumId w:val="49"/>
  </w:num>
  <w:num w:numId="34">
    <w:abstractNumId w:val="46"/>
  </w:num>
  <w:num w:numId="35">
    <w:abstractNumId w:val="27"/>
  </w:num>
  <w:num w:numId="36">
    <w:abstractNumId w:val="37"/>
  </w:num>
  <w:num w:numId="37">
    <w:abstractNumId w:val="38"/>
  </w:num>
  <w:num w:numId="38">
    <w:abstractNumId w:val="25"/>
  </w:num>
  <w:num w:numId="39">
    <w:abstractNumId w:val="0"/>
  </w:num>
  <w:num w:numId="40">
    <w:abstractNumId w:val="43"/>
  </w:num>
  <w:num w:numId="41">
    <w:abstractNumId w:val="45"/>
  </w:num>
  <w:num w:numId="42">
    <w:abstractNumId w:val="23"/>
  </w:num>
  <w:num w:numId="43">
    <w:abstractNumId w:val="30"/>
  </w:num>
  <w:num w:numId="44">
    <w:abstractNumId w:val="44"/>
  </w:num>
  <w:num w:numId="45">
    <w:abstractNumId w:val="9"/>
  </w:num>
  <w:num w:numId="46">
    <w:abstractNumId w:val="3"/>
  </w:num>
  <w:num w:numId="47">
    <w:abstractNumId w:val="17"/>
  </w:num>
  <w:num w:numId="48">
    <w:abstractNumId w:val="5"/>
  </w:num>
  <w:num w:numId="49">
    <w:abstractNumId w:val="42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7U0NTK2NLMwt7BU0lEKTi0uzszPAykwqgUAEM1vUiwAAAA="/>
  </w:docVars>
  <w:rsids>
    <w:rsidRoot w:val="00DA4122"/>
    <w:rsid w:val="000001E1"/>
    <w:rsid w:val="00000FCF"/>
    <w:rsid w:val="00001100"/>
    <w:rsid w:val="000021AE"/>
    <w:rsid w:val="00002B73"/>
    <w:rsid w:val="00002BBC"/>
    <w:rsid w:val="00002C5C"/>
    <w:rsid w:val="000031EC"/>
    <w:rsid w:val="00003B46"/>
    <w:rsid w:val="000048DF"/>
    <w:rsid w:val="0000567F"/>
    <w:rsid w:val="00006250"/>
    <w:rsid w:val="00006406"/>
    <w:rsid w:val="000069C6"/>
    <w:rsid w:val="000070EA"/>
    <w:rsid w:val="00007897"/>
    <w:rsid w:val="0000793A"/>
    <w:rsid w:val="00011C12"/>
    <w:rsid w:val="00011CE6"/>
    <w:rsid w:val="00011D54"/>
    <w:rsid w:val="00011EE9"/>
    <w:rsid w:val="00012916"/>
    <w:rsid w:val="00012F85"/>
    <w:rsid w:val="00012F90"/>
    <w:rsid w:val="00013DF3"/>
    <w:rsid w:val="00015324"/>
    <w:rsid w:val="00015B32"/>
    <w:rsid w:val="00015BCD"/>
    <w:rsid w:val="00015C6C"/>
    <w:rsid w:val="0001651F"/>
    <w:rsid w:val="000211B1"/>
    <w:rsid w:val="000214B5"/>
    <w:rsid w:val="00021635"/>
    <w:rsid w:val="00022CB8"/>
    <w:rsid w:val="00023119"/>
    <w:rsid w:val="000231D5"/>
    <w:rsid w:val="00023F01"/>
    <w:rsid w:val="0002415C"/>
    <w:rsid w:val="00024301"/>
    <w:rsid w:val="00024926"/>
    <w:rsid w:val="00025511"/>
    <w:rsid w:val="00027D57"/>
    <w:rsid w:val="00030C30"/>
    <w:rsid w:val="00032488"/>
    <w:rsid w:val="000325E4"/>
    <w:rsid w:val="00032CB4"/>
    <w:rsid w:val="000332A6"/>
    <w:rsid w:val="00033978"/>
    <w:rsid w:val="0003619A"/>
    <w:rsid w:val="000362F1"/>
    <w:rsid w:val="00037CA9"/>
    <w:rsid w:val="00037D35"/>
    <w:rsid w:val="00042728"/>
    <w:rsid w:val="0004350B"/>
    <w:rsid w:val="00043D58"/>
    <w:rsid w:val="00044B50"/>
    <w:rsid w:val="00045F83"/>
    <w:rsid w:val="00046497"/>
    <w:rsid w:val="00047233"/>
    <w:rsid w:val="0005013D"/>
    <w:rsid w:val="000501A8"/>
    <w:rsid w:val="000519DA"/>
    <w:rsid w:val="0005289A"/>
    <w:rsid w:val="000538FD"/>
    <w:rsid w:val="00054017"/>
    <w:rsid w:val="00054AD9"/>
    <w:rsid w:val="000554BC"/>
    <w:rsid w:val="00057E8C"/>
    <w:rsid w:val="00060185"/>
    <w:rsid w:val="00060220"/>
    <w:rsid w:val="00062055"/>
    <w:rsid w:val="0006225D"/>
    <w:rsid w:val="0006295D"/>
    <w:rsid w:val="000630B1"/>
    <w:rsid w:val="0006358D"/>
    <w:rsid w:val="00063B9F"/>
    <w:rsid w:val="00063E6C"/>
    <w:rsid w:val="000640B3"/>
    <w:rsid w:val="00064A37"/>
    <w:rsid w:val="00065365"/>
    <w:rsid w:val="00066E87"/>
    <w:rsid w:val="00067686"/>
    <w:rsid w:val="0006797E"/>
    <w:rsid w:val="00070151"/>
    <w:rsid w:val="00070E32"/>
    <w:rsid w:val="0007197E"/>
    <w:rsid w:val="00071E18"/>
    <w:rsid w:val="0007233C"/>
    <w:rsid w:val="00072401"/>
    <w:rsid w:val="000734F4"/>
    <w:rsid w:val="0007453C"/>
    <w:rsid w:val="000750DE"/>
    <w:rsid w:val="00075D62"/>
    <w:rsid w:val="000802DA"/>
    <w:rsid w:val="000813C5"/>
    <w:rsid w:val="000827F3"/>
    <w:rsid w:val="000832D4"/>
    <w:rsid w:val="000847EE"/>
    <w:rsid w:val="00085DB8"/>
    <w:rsid w:val="00085F09"/>
    <w:rsid w:val="0008689C"/>
    <w:rsid w:val="000874C8"/>
    <w:rsid w:val="000908CE"/>
    <w:rsid w:val="0009242A"/>
    <w:rsid w:val="00092A26"/>
    <w:rsid w:val="0009412B"/>
    <w:rsid w:val="0009484C"/>
    <w:rsid w:val="000950DE"/>
    <w:rsid w:val="00095542"/>
    <w:rsid w:val="00095E9B"/>
    <w:rsid w:val="000964EF"/>
    <w:rsid w:val="00096FAE"/>
    <w:rsid w:val="000977BF"/>
    <w:rsid w:val="000A06A5"/>
    <w:rsid w:val="000A3309"/>
    <w:rsid w:val="000A3E97"/>
    <w:rsid w:val="000A612E"/>
    <w:rsid w:val="000A6545"/>
    <w:rsid w:val="000A6804"/>
    <w:rsid w:val="000A6954"/>
    <w:rsid w:val="000B03BA"/>
    <w:rsid w:val="000B0420"/>
    <w:rsid w:val="000B111B"/>
    <w:rsid w:val="000B5952"/>
    <w:rsid w:val="000B619E"/>
    <w:rsid w:val="000B6B83"/>
    <w:rsid w:val="000B6D9A"/>
    <w:rsid w:val="000B786B"/>
    <w:rsid w:val="000C0B58"/>
    <w:rsid w:val="000C10E1"/>
    <w:rsid w:val="000C223C"/>
    <w:rsid w:val="000C2339"/>
    <w:rsid w:val="000C2AE6"/>
    <w:rsid w:val="000C3741"/>
    <w:rsid w:val="000C5065"/>
    <w:rsid w:val="000C5910"/>
    <w:rsid w:val="000C5C4C"/>
    <w:rsid w:val="000C61BA"/>
    <w:rsid w:val="000C6A49"/>
    <w:rsid w:val="000C6C2D"/>
    <w:rsid w:val="000C6F0B"/>
    <w:rsid w:val="000C7D99"/>
    <w:rsid w:val="000D05B2"/>
    <w:rsid w:val="000D084F"/>
    <w:rsid w:val="000D1349"/>
    <w:rsid w:val="000D135C"/>
    <w:rsid w:val="000D1520"/>
    <w:rsid w:val="000D18E6"/>
    <w:rsid w:val="000D1997"/>
    <w:rsid w:val="000D4390"/>
    <w:rsid w:val="000D528F"/>
    <w:rsid w:val="000D54D2"/>
    <w:rsid w:val="000D5893"/>
    <w:rsid w:val="000E0662"/>
    <w:rsid w:val="000E1639"/>
    <w:rsid w:val="000E3781"/>
    <w:rsid w:val="000E7281"/>
    <w:rsid w:val="000E7916"/>
    <w:rsid w:val="000F0D71"/>
    <w:rsid w:val="000F0FD4"/>
    <w:rsid w:val="000F1D8F"/>
    <w:rsid w:val="000F1DB4"/>
    <w:rsid w:val="000F204F"/>
    <w:rsid w:val="000F20F0"/>
    <w:rsid w:val="000F270E"/>
    <w:rsid w:val="000F2808"/>
    <w:rsid w:val="000F3684"/>
    <w:rsid w:val="000F4651"/>
    <w:rsid w:val="000F4946"/>
    <w:rsid w:val="000F494E"/>
    <w:rsid w:val="000F5798"/>
    <w:rsid w:val="000F79E9"/>
    <w:rsid w:val="000F7A39"/>
    <w:rsid w:val="0010012D"/>
    <w:rsid w:val="001012A9"/>
    <w:rsid w:val="00101768"/>
    <w:rsid w:val="0010234F"/>
    <w:rsid w:val="001028FD"/>
    <w:rsid w:val="00102E92"/>
    <w:rsid w:val="00103EA1"/>
    <w:rsid w:val="00104E4D"/>
    <w:rsid w:val="0010506A"/>
    <w:rsid w:val="00105B89"/>
    <w:rsid w:val="0010735F"/>
    <w:rsid w:val="00107D41"/>
    <w:rsid w:val="00110E9C"/>
    <w:rsid w:val="001112C5"/>
    <w:rsid w:val="00112089"/>
    <w:rsid w:val="001130D2"/>
    <w:rsid w:val="0011353D"/>
    <w:rsid w:val="0011388E"/>
    <w:rsid w:val="00113A49"/>
    <w:rsid w:val="0011428E"/>
    <w:rsid w:val="001144BB"/>
    <w:rsid w:val="00114AD1"/>
    <w:rsid w:val="00114C41"/>
    <w:rsid w:val="00114D64"/>
    <w:rsid w:val="00115C13"/>
    <w:rsid w:val="00116680"/>
    <w:rsid w:val="001169FC"/>
    <w:rsid w:val="00116C2A"/>
    <w:rsid w:val="00120322"/>
    <w:rsid w:val="00120C63"/>
    <w:rsid w:val="00121B5B"/>
    <w:rsid w:val="00122184"/>
    <w:rsid w:val="00122499"/>
    <w:rsid w:val="00123891"/>
    <w:rsid w:val="001240DF"/>
    <w:rsid w:val="0012435F"/>
    <w:rsid w:val="00124AAA"/>
    <w:rsid w:val="00124B3C"/>
    <w:rsid w:val="00124EC3"/>
    <w:rsid w:val="0012579E"/>
    <w:rsid w:val="001274F0"/>
    <w:rsid w:val="00130469"/>
    <w:rsid w:val="001304C7"/>
    <w:rsid w:val="00131BE5"/>
    <w:rsid w:val="00132409"/>
    <w:rsid w:val="0013284F"/>
    <w:rsid w:val="001335D2"/>
    <w:rsid w:val="0013442F"/>
    <w:rsid w:val="00134558"/>
    <w:rsid w:val="00134885"/>
    <w:rsid w:val="001359EA"/>
    <w:rsid w:val="00135E05"/>
    <w:rsid w:val="00136D72"/>
    <w:rsid w:val="00137567"/>
    <w:rsid w:val="00140655"/>
    <w:rsid w:val="00140888"/>
    <w:rsid w:val="00140EBC"/>
    <w:rsid w:val="00142E4B"/>
    <w:rsid w:val="00143118"/>
    <w:rsid w:val="00143487"/>
    <w:rsid w:val="00144254"/>
    <w:rsid w:val="001448C7"/>
    <w:rsid w:val="00144BB1"/>
    <w:rsid w:val="00144C2C"/>
    <w:rsid w:val="00146377"/>
    <w:rsid w:val="00146930"/>
    <w:rsid w:val="00146E16"/>
    <w:rsid w:val="001470A9"/>
    <w:rsid w:val="0014745C"/>
    <w:rsid w:val="0014773A"/>
    <w:rsid w:val="00150049"/>
    <w:rsid w:val="0015196B"/>
    <w:rsid w:val="00151B14"/>
    <w:rsid w:val="00151B54"/>
    <w:rsid w:val="001522A0"/>
    <w:rsid w:val="00153CE4"/>
    <w:rsid w:val="001542E8"/>
    <w:rsid w:val="0015480B"/>
    <w:rsid w:val="00156918"/>
    <w:rsid w:val="00157DF8"/>
    <w:rsid w:val="001608D2"/>
    <w:rsid w:val="00160AC8"/>
    <w:rsid w:val="0016155D"/>
    <w:rsid w:val="001617E2"/>
    <w:rsid w:val="00163149"/>
    <w:rsid w:val="00163ADE"/>
    <w:rsid w:val="00163B71"/>
    <w:rsid w:val="00164BFD"/>
    <w:rsid w:val="00164EEF"/>
    <w:rsid w:val="00165128"/>
    <w:rsid w:val="00165F09"/>
    <w:rsid w:val="00166719"/>
    <w:rsid w:val="00166A3E"/>
    <w:rsid w:val="001679D7"/>
    <w:rsid w:val="00171162"/>
    <w:rsid w:val="001743EB"/>
    <w:rsid w:val="00174946"/>
    <w:rsid w:val="0017571B"/>
    <w:rsid w:val="00176200"/>
    <w:rsid w:val="00176608"/>
    <w:rsid w:val="00176D25"/>
    <w:rsid w:val="001771A0"/>
    <w:rsid w:val="00180A7C"/>
    <w:rsid w:val="00182366"/>
    <w:rsid w:val="0018240C"/>
    <w:rsid w:val="00183C21"/>
    <w:rsid w:val="0018400E"/>
    <w:rsid w:val="001850B8"/>
    <w:rsid w:val="00186EAF"/>
    <w:rsid w:val="001872D7"/>
    <w:rsid w:val="00187347"/>
    <w:rsid w:val="00187A0C"/>
    <w:rsid w:val="00187FE6"/>
    <w:rsid w:val="00190DEA"/>
    <w:rsid w:val="00190FF2"/>
    <w:rsid w:val="00191264"/>
    <w:rsid w:val="0019180B"/>
    <w:rsid w:val="00191F2A"/>
    <w:rsid w:val="00192371"/>
    <w:rsid w:val="0019294A"/>
    <w:rsid w:val="00193C37"/>
    <w:rsid w:val="00193E65"/>
    <w:rsid w:val="00196C33"/>
    <w:rsid w:val="001972A4"/>
    <w:rsid w:val="0019771D"/>
    <w:rsid w:val="001A0742"/>
    <w:rsid w:val="001A0AF8"/>
    <w:rsid w:val="001A221F"/>
    <w:rsid w:val="001A23F1"/>
    <w:rsid w:val="001A306A"/>
    <w:rsid w:val="001A4FB7"/>
    <w:rsid w:val="001A55A3"/>
    <w:rsid w:val="001A56F9"/>
    <w:rsid w:val="001A5B68"/>
    <w:rsid w:val="001B00AC"/>
    <w:rsid w:val="001B07CE"/>
    <w:rsid w:val="001B17F5"/>
    <w:rsid w:val="001B2765"/>
    <w:rsid w:val="001B2852"/>
    <w:rsid w:val="001B4C39"/>
    <w:rsid w:val="001B54AB"/>
    <w:rsid w:val="001B560E"/>
    <w:rsid w:val="001B66A9"/>
    <w:rsid w:val="001B7159"/>
    <w:rsid w:val="001C1178"/>
    <w:rsid w:val="001C184A"/>
    <w:rsid w:val="001C1BB2"/>
    <w:rsid w:val="001C2053"/>
    <w:rsid w:val="001C3B1C"/>
    <w:rsid w:val="001C40F5"/>
    <w:rsid w:val="001C4386"/>
    <w:rsid w:val="001C5318"/>
    <w:rsid w:val="001C5F98"/>
    <w:rsid w:val="001C6B37"/>
    <w:rsid w:val="001C78DE"/>
    <w:rsid w:val="001C7A83"/>
    <w:rsid w:val="001D031F"/>
    <w:rsid w:val="001D0C27"/>
    <w:rsid w:val="001D1038"/>
    <w:rsid w:val="001D115E"/>
    <w:rsid w:val="001D1F46"/>
    <w:rsid w:val="001D46C6"/>
    <w:rsid w:val="001D4750"/>
    <w:rsid w:val="001D4AEE"/>
    <w:rsid w:val="001D4F7F"/>
    <w:rsid w:val="001D6290"/>
    <w:rsid w:val="001D6D75"/>
    <w:rsid w:val="001D743D"/>
    <w:rsid w:val="001D7884"/>
    <w:rsid w:val="001D78C6"/>
    <w:rsid w:val="001E07CC"/>
    <w:rsid w:val="001E0BE4"/>
    <w:rsid w:val="001E1142"/>
    <w:rsid w:val="001E179B"/>
    <w:rsid w:val="001E1AEB"/>
    <w:rsid w:val="001E1FAD"/>
    <w:rsid w:val="001E23CA"/>
    <w:rsid w:val="001E4AEF"/>
    <w:rsid w:val="001E4B06"/>
    <w:rsid w:val="001E4F32"/>
    <w:rsid w:val="001E62C8"/>
    <w:rsid w:val="001E6615"/>
    <w:rsid w:val="001F0131"/>
    <w:rsid w:val="001F06C3"/>
    <w:rsid w:val="001F0BC4"/>
    <w:rsid w:val="001F1364"/>
    <w:rsid w:val="001F2089"/>
    <w:rsid w:val="001F37C7"/>
    <w:rsid w:val="001F49C3"/>
    <w:rsid w:val="001F5914"/>
    <w:rsid w:val="001F6EC0"/>
    <w:rsid w:val="001F79C2"/>
    <w:rsid w:val="001F7A19"/>
    <w:rsid w:val="001F7ADB"/>
    <w:rsid w:val="002010CB"/>
    <w:rsid w:val="002017A4"/>
    <w:rsid w:val="00201E82"/>
    <w:rsid w:val="00201FBB"/>
    <w:rsid w:val="00202F1E"/>
    <w:rsid w:val="002047AE"/>
    <w:rsid w:val="00204A86"/>
    <w:rsid w:val="00204B68"/>
    <w:rsid w:val="002051AB"/>
    <w:rsid w:val="002054F5"/>
    <w:rsid w:val="0020622B"/>
    <w:rsid w:val="00206367"/>
    <w:rsid w:val="00207615"/>
    <w:rsid w:val="002106C8"/>
    <w:rsid w:val="002119DF"/>
    <w:rsid w:val="00211B97"/>
    <w:rsid w:val="002126F3"/>
    <w:rsid w:val="00213493"/>
    <w:rsid w:val="00214E93"/>
    <w:rsid w:val="00215739"/>
    <w:rsid w:val="00216358"/>
    <w:rsid w:val="0022116F"/>
    <w:rsid w:val="002223D5"/>
    <w:rsid w:val="00223C2D"/>
    <w:rsid w:val="00224A15"/>
    <w:rsid w:val="002251D7"/>
    <w:rsid w:val="00225F0E"/>
    <w:rsid w:val="00226923"/>
    <w:rsid w:val="00227689"/>
    <w:rsid w:val="00227A55"/>
    <w:rsid w:val="00227EBC"/>
    <w:rsid w:val="00230067"/>
    <w:rsid w:val="00230070"/>
    <w:rsid w:val="00230297"/>
    <w:rsid w:val="00230317"/>
    <w:rsid w:val="0023080C"/>
    <w:rsid w:val="00231499"/>
    <w:rsid w:val="00231753"/>
    <w:rsid w:val="00231CE2"/>
    <w:rsid w:val="0023323D"/>
    <w:rsid w:val="00233E1D"/>
    <w:rsid w:val="00234152"/>
    <w:rsid w:val="002347D5"/>
    <w:rsid w:val="00234D73"/>
    <w:rsid w:val="00235789"/>
    <w:rsid w:val="00235AB7"/>
    <w:rsid w:val="00236ABB"/>
    <w:rsid w:val="00236C03"/>
    <w:rsid w:val="00237BDE"/>
    <w:rsid w:val="00237D60"/>
    <w:rsid w:val="0024022B"/>
    <w:rsid w:val="00240493"/>
    <w:rsid w:val="00241078"/>
    <w:rsid w:val="00241493"/>
    <w:rsid w:val="00241B6E"/>
    <w:rsid w:val="00242A52"/>
    <w:rsid w:val="002432EE"/>
    <w:rsid w:val="002435B3"/>
    <w:rsid w:val="0024424A"/>
    <w:rsid w:val="00245579"/>
    <w:rsid w:val="002475E3"/>
    <w:rsid w:val="00247A68"/>
    <w:rsid w:val="00247AFD"/>
    <w:rsid w:val="00247B49"/>
    <w:rsid w:val="00247F04"/>
    <w:rsid w:val="00251A61"/>
    <w:rsid w:val="00251BAD"/>
    <w:rsid w:val="00252103"/>
    <w:rsid w:val="0025213C"/>
    <w:rsid w:val="00252A7B"/>
    <w:rsid w:val="00252C6C"/>
    <w:rsid w:val="00252E27"/>
    <w:rsid w:val="00253C73"/>
    <w:rsid w:val="00254017"/>
    <w:rsid w:val="0025489B"/>
    <w:rsid w:val="00256C7B"/>
    <w:rsid w:val="00257FAD"/>
    <w:rsid w:val="00261429"/>
    <w:rsid w:val="00261583"/>
    <w:rsid w:val="00262093"/>
    <w:rsid w:val="0026353F"/>
    <w:rsid w:val="0026371B"/>
    <w:rsid w:val="002638F4"/>
    <w:rsid w:val="00264298"/>
    <w:rsid w:val="002644B1"/>
    <w:rsid w:val="00264FD3"/>
    <w:rsid w:val="00267BCD"/>
    <w:rsid w:val="00267CE0"/>
    <w:rsid w:val="00270CC1"/>
    <w:rsid w:val="0027136E"/>
    <w:rsid w:val="002716A3"/>
    <w:rsid w:val="00272885"/>
    <w:rsid w:val="00272B9F"/>
    <w:rsid w:val="002737CF"/>
    <w:rsid w:val="00274860"/>
    <w:rsid w:val="00274EF5"/>
    <w:rsid w:val="0027526D"/>
    <w:rsid w:val="002752AB"/>
    <w:rsid w:val="00275BCE"/>
    <w:rsid w:val="00275D54"/>
    <w:rsid w:val="00276CFB"/>
    <w:rsid w:val="00277F4D"/>
    <w:rsid w:val="002839B2"/>
    <w:rsid w:val="002844A2"/>
    <w:rsid w:val="002845AA"/>
    <w:rsid w:val="00284A5D"/>
    <w:rsid w:val="00284B20"/>
    <w:rsid w:val="00284EE4"/>
    <w:rsid w:val="002859A1"/>
    <w:rsid w:val="00285D2B"/>
    <w:rsid w:val="002864E5"/>
    <w:rsid w:val="002866B7"/>
    <w:rsid w:val="00286B4B"/>
    <w:rsid w:val="00286EC9"/>
    <w:rsid w:val="0028727A"/>
    <w:rsid w:val="002877A7"/>
    <w:rsid w:val="002877E6"/>
    <w:rsid w:val="002879A4"/>
    <w:rsid w:val="00287F3F"/>
    <w:rsid w:val="00292A5D"/>
    <w:rsid w:val="00292EAB"/>
    <w:rsid w:val="00293F81"/>
    <w:rsid w:val="002946A8"/>
    <w:rsid w:val="00295DB3"/>
    <w:rsid w:val="00296381"/>
    <w:rsid w:val="00296D6E"/>
    <w:rsid w:val="00297AFB"/>
    <w:rsid w:val="00297C81"/>
    <w:rsid w:val="002A0132"/>
    <w:rsid w:val="002A02AC"/>
    <w:rsid w:val="002A0B0E"/>
    <w:rsid w:val="002A0BF0"/>
    <w:rsid w:val="002A1E26"/>
    <w:rsid w:val="002A22C1"/>
    <w:rsid w:val="002A384C"/>
    <w:rsid w:val="002A3A84"/>
    <w:rsid w:val="002A3A8E"/>
    <w:rsid w:val="002A3FFA"/>
    <w:rsid w:val="002A4FBC"/>
    <w:rsid w:val="002A5097"/>
    <w:rsid w:val="002A61AB"/>
    <w:rsid w:val="002A61FE"/>
    <w:rsid w:val="002A7D26"/>
    <w:rsid w:val="002A7E13"/>
    <w:rsid w:val="002B03D0"/>
    <w:rsid w:val="002B0562"/>
    <w:rsid w:val="002B15E0"/>
    <w:rsid w:val="002B18E6"/>
    <w:rsid w:val="002B20FB"/>
    <w:rsid w:val="002B219D"/>
    <w:rsid w:val="002B21E5"/>
    <w:rsid w:val="002B34C1"/>
    <w:rsid w:val="002B530F"/>
    <w:rsid w:val="002B7BC7"/>
    <w:rsid w:val="002C12E3"/>
    <w:rsid w:val="002C1432"/>
    <w:rsid w:val="002C1E58"/>
    <w:rsid w:val="002C239B"/>
    <w:rsid w:val="002C28C1"/>
    <w:rsid w:val="002C386C"/>
    <w:rsid w:val="002C4D47"/>
    <w:rsid w:val="002C53E3"/>
    <w:rsid w:val="002C5FBB"/>
    <w:rsid w:val="002C7E2F"/>
    <w:rsid w:val="002D0794"/>
    <w:rsid w:val="002D20DD"/>
    <w:rsid w:val="002D2281"/>
    <w:rsid w:val="002D2585"/>
    <w:rsid w:val="002D2926"/>
    <w:rsid w:val="002D292E"/>
    <w:rsid w:val="002D2E31"/>
    <w:rsid w:val="002D2FA2"/>
    <w:rsid w:val="002D33D5"/>
    <w:rsid w:val="002D35EB"/>
    <w:rsid w:val="002D3A85"/>
    <w:rsid w:val="002D4C57"/>
    <w:rsid w:val="002D6346"/>
    <w:rsid w:val="002D65BC"/>
    <w:rsid w:val="002D7116"/>
    <w:rsid w:val="002D7B94"/>
    <w:rsid w:val="002E1330"/>
    <w:rsid w:val="002E159D"/>
    <w:rsid w:val="002E1BFE"/>
    <w:rsid w:val="002E21E1"/>
    <w:rsid w:val="002E21F6"/>
    <w:rsid w:val="002E25E2"/>
    <w:rsid w:val="002E325A"/>
    <w:rsid w:val="002E376F"/>
    <w:rsid w:val="002E3868"/>
    <w:rsid w:val="002E4D48"/>
    <w:rsid w:val="002E5548"/>
    <w:rsid w:val="002E7845"/>
    <w:rsid w:val="002E7A24"/>
    <w:rsid w:val="002F0C80"/>
    <w:rsid w:val="002F2169"/>
    <w:rsid w:val="002F2380"/>
    <w:rsid w:val="002F3C63"/>
    <w:rsid w:val="002F40F1"/>
    <w:rsid w:val="002F46B1"/>
    <w:rsid w:val="002F4AC7"/>
    <w:rsid w:val="002F52AF"/>
    <w:rsid w:val="002F5650"/>
    <w:rsid w:val="002F794B"/>
    <w:rsid w:val="00301119"/>
    <w:rsid w:val="00302489"/>
    <w:rsid w:val="00302B36"/>
    <w:rsid w:val="00303C4B"/>
    <w:rsid w:val="003040FA"/>
    <w:rsid w:val="003046EA"/>
    <w:rsid w:val="00305C91"/>
    <w:rsid w:val="00305D94"/>
    <w:rsid w:val="00306219"/>
    <w:rsid w:val="00307D2E"/>
    <w:rsid w:val="0031043A"/>
    <w:rsid w:val="00310E0B"/>
    <w:rsid w:val="00310EA8"/>
    <w:rsid w:val="00312A21"/>
    <w:rsid w:val="003137DC"/>
    <w:rsid w:val="00313D46"/>
    <w:rsid w:val="00314EA2"/>
    <w:rsid w:val="0031545C"/>
    <w:rsid w:val="00315B87"/>
    <w:rsid w:val="0031696F"/>
    <w:rsid w:val="00317745"/>
    <w:rsid w:val="003203CA"/>
    <w:rsid w:val="0032052C"/>
    <w:rsid w:val="00320B65"/>
    <w:rsid w:val="003211D3"/>
    <w:rsid w:val="003215E1"/>
    <w:rsid w:val="00322040"/>
    <w:rsid w:val="00322237"/>
    <w:rsid w:val="00322394"/>
    <w:rsid w:val="00323615"/>
    <w:rsid w:val="00323952"/>
    <w:rsid w:val="003248A7"/>
    <w:rsid w:val="00324DF2"/>
    <w:rsid w:val="00325003"/>
    <w:rsid w:val="003267FD"/>
    <w:rsid w:val="0032724B"/>
    <w:rsid w:val="00327259"/>
    <w:rsid w:val="003303CD"/>
    <w:rsid w:val="00331AF4"/>
    <w:rsid w:val="00331EE4"/>
    <w:rsid w:val="0033254A"/>
    <w:rsid w:val="00332EAD"/>
    <w:rsid w:val="0033335D"/>
    <w:rsid w:val="00334746"/>
    <w:rsid w:val="0033483F"/>
    <w:rsid w:val="00334D71"/>
    <w:rsid w:val="0033597F"/>
    <w:rsid w:val="00335AE8"/>
    <w:rsid w:val="00335E19"/>
    <w:rsid w:val="00335EAE"/>
    <w:rsid w:val="00335F01"/>
    <w:rsid w:val="0033600F"/>
    <w:rsid w:val="00337371"/>
    <w:rsid w:val="00337B45"/>
    <w:rsid w:val="00341C19"/>
    <w:rsid w:val="0034200C"/>
    <w:rsid w:val="00343C1F"/>
    <w:rsid w:val="00344ADB"/>
    <w:rsid w:val="003454A8"/>
    <w:rsid w:val="00345EBC"/>
    <w:rsid w:val="0035042D"/>
    <w:rsid w:val="0035043A"/>
    <w:rsid w:val="00350F36"/>
    <w:rsid w:val="003520B8"/>
    <w:rsid w:val="003527F3"/>
    <w:rsid w:val="0035282C"/>
    <w:rsid w:val="00352E11"/>
    <w:rsid w:val="00353E64"/>
    <w:rsid w:val="00354668"/>
    <w:rsid w:val="0035527F"/>
    <w:rsid w:val="00355F01"/>
    <w:rsid w:val="00356727"/>
    <w:rsid w:val="00357184"/>
    <w:rsid w:val="003601C4"/>
    <w:rsid w:val="00361040"/>
    <w:rsid w:val="003611D8"/>
    <w:rsid w:val="00365C9B"/>
    <w:rsid w:val="00366C1F"/>
    <w:rsid w:val="00367A2F"/>
    <w:rsid w:val="00367E53"/>
    <w:rsid w:val="00370308"/>
    <w:rsid w:val="0037114D"/>
    <w:rsid w:val="0037230B"/>
    <w:rsid w:val="00372D54"/>
    <w:rsid w:val="00373046"/>
    <w:rsid w:val="0037315B"/>
    <w:rsid w:val="00373AC6"/>
    <w:rsid w:val="00373AC8"/>
    <w:rsid w:val="00373AD9"/>
    <w:rsid w:val="00374524"/>
    <w:rsid w:val="003745A4"/>
    <w:rsid w:val="00375098"/>
    <w:rsid w:val="0037594D"/>
    <w:rsid w:val="00376FA0"/>
    <w:rsid w:val="00377500"/>
    <w:rsid w:val="00382579"/>
    <w:rsid w:val="00382858"/>
    <w:rsid w:val="00382CB1"/>
    <w:rsid w:val="00382E01"/>
    <w:rsid w:val="0038337D"/>
    <w:rsid w:val="00384234"/>
    <w:rsid w:val="00384638"/>
    <w:rsid w:val="00385C51"/>
    <w:rsid w:val="003862C2"/>
    <w:rsid w:val="00387D06"/>
    <w:rsid w:val="003927F7"/>
    <w:rsid w:val="00393321"/>
    <w:rsid w:val="00393805"/>
    <w:rsid w:val="003939C6"/>
    <w:rsid w:val="00393B30"/>
    <w:rsid w:val="00394769"/>
    <w:rsid w:val="0039575D"/>
    <w:rsid w:val="00396D5F"/>
    <w:rsid w:val="003A089D"/>
    <w:rsid w:val="003A1DAB"/>
    <w:rsid w:val="003A42EF"/>
    <w:rsid w:val="003A4612"/>
    <w:rsid w:val="003A474D"/>
    <w:rsid w:val="003A50A6"/>
    <w:rsid w:val="003A5B2A"/>
    <w:rsid w:val="003A614A"/>
    <w:rsid w:val="003A7115"/>
    <w:rsid w:val="003A7782"/>
    <w:rsid w:val="003B193F"/>
    <w:rsid w:val="003B19EF"/>
    <w:rsid w:val="003B2AF8"/>
    <w:rsid w:val="003B3842"/>
    <w:rsid w:val="003B4440"/>
    <w:rsid w:val="003B446E"/>
    <w:rsid w:val="003B47DF"/>
    <w:rsid w:val="003B4D3B"/>
    <w:rsid w:val="003B54E0"/>
    <w:rsid w:val="003B5922"/>
    <w:rsid w:val="003C30E9"/>
    <w:rsid w:val="003C3A69"/>
    <w:rsid w:val="003C3EAA"/>
    <w:rsid w:val="003C4334"/>
    <w:rsid w:val="003C43F8"/>
    <w:rsid w:val="003C4928"/>
    <w:rsid w:val="003C4F6B"/>
    <w:rsid w:val="003C67E4"/>
    <w:rsid w:val="003C68DE"/>
    <w:rsid w:val="003C6C24"/>
    <w:rsid w:val="003C741B"/>
    <w:rsid w:val="003C746D"/>
    <w:rsid w:val="003C7504"/>
    <w:rsid w:val="003D0450"/>
    <w:rsid w:val="003D0CBF"/>
    <w:rsid w:val="003D3473"/>
    <w:rsid w:val="003D3CF6"/>
    <w:rsid w:val="003D4839"/>
    <w:rsid w:val="003D4EE1"/>
    <w:rsid w:val="003D5611"/>
    <w:rsid w:val="003D58D5"/>
    <w:rsid w:val="003D5C4B"/>
    <w:rsid w:val="003D72A5"/>
    <w:rsid w:val="003D783F"/>
    <w:rsid w:val="003E13E3"/>
    <w:rsid w:val="003E16B6"/>
    <w:rsid w:val="003E1D04"/>
    <w:rsid w:val="003E2522"/>
    <w:rsid w:val="003E2EA4"/>
    <w:rsid w:val="003E4A1E"/>
    <w:rsid w:val="003E4B40"/>
    <w:rsid w:val="003E5416"/>
    <w:rsid w:val="003E6218"/>
    <w:rsid w:val="003E6A75"/>
    <w:rsid w:val="003E6A81"/>
    <w:rsid w:val="003E72F6"/>
    <w:rsid w:val="003E7B0B"/>
    <w:rsid w:val="003E7FAE"/>
    <w:rsid w:val="003F120B"/>
    <w:rsid w:val="003F40E1"/>
    <w:rsid w:val="003F4F4D"/>
    <w:rsid w:val="003F51E6"/>
    <w:rsid w:val="003F57F5"/>
    <w:rsid w:val="003F7925"/>
    <w:rsid w:val="00400738"/>
    <w:rsid w:val="00400967"/>
    <w:rsid w:val="00400EAE"/>
    <w:rsid w:val="00401463"/>
    <w:rsid w:val="004028D0"/>
    <w:rsid w:val="004035CC"/>
    <w:rsid w:val="00404302"/>
    <w:rsid w:val="00405A6A"/>
    <w:rsid w:val="004061A7"/>
    <w:rsid w:val="004076E4"/>
    <w:rsid w:val="00410382"/>
    <w:rsid w:val="004107B6"/>
    <w:rsid w:val="00411942"/>
    <w:rsid w:val="00411A3B"/>
    <w:rsid w:val="0041222A"/>
    <w:rsid w:val="004147B7"/>
    <w:rsid w:val="0041529C"/>
    <w:rsid w:val="004156B4"/>
    <w:rsid w:val="0041579F"/>
    <w:rsid w:val="00416F34"/>
    <w:rsid w:val="00417E0B"/>
    <w:rsid w:val="0042201F"/>
    <w:rsid w:val="00425107"/>
    <w:rsid w:val="004266E3"/>
    <w:rsid w:val="00427F17"/>
    <w:rsid w:val="00430379"/>
    <w:rsid w:val="00430CB8"/>
    <w:rsid w:val="00430D4B"/>
    <w:rsid w:val="00431015"/>
    <w:rsid w:val="0043117F"/>
    <w:rsid w:val="00433506"/>
    <w:rsid w:val="00433F59"/>
    <w:rsid w:val="004342A9"/>
    <w:rsid w:val="004345C6"/>
    <w:rsid w:val="00434A4D"/>
    <w:rsid w:val="00435118"/>
    <w:rsid w:val="00436152"/>
    <w:rsid w:val="00436738"/>
    <w:rsid w:val="0043767C"/>
    <w:rsid w:val="00437841"/>
    <w:rsid w:val="00440031"/>
    <w:rsid w:val="0044063E"/>
    <w:rsid w:val="004408A1"/>
    <w:rsid w:val="0044145A"/>
    <w:rsid w:val="0044173A"/>
    <w:rsid w:val="00441D51"/>
    <w:rsid w:val="00442F25"/>
    <w:rsid w:val="004442B8"/>
    <w:rsid w:val="004443FD"/>
    <w:rsid w:val="00444446"/>
    <w:rsid w:val="00445EAE"/>
    <w:rsid w:val="00445EB9"/>
    <w:rsid w:val="0044654F"/>
    <w:rsid w:val="004466C1"/>
    <w:rsid w:val="0044692B"/>
    <w:rsid w:val="00447ECF"/>
    <w:rsid w:val="0045001C"/>
    <w:rsid w:val="00450512"/>
    <w:rsid w:val="00450E6B"/>
    <w:rsid w:val="0045122F"/>
    <w:rsid w:val="00452001"/>
    <w:rsid w:val="0045215F"/>
    <w:rsid w:val="004526E1"/>
    <w:rsid w:val="0045276B"/>
    <w:rsid w:val="00452E63"/>
    <w:rsid w:val="00453285"/>
    <w:rsid w:val="0045489F"/>
    <w:rsid w:val="00454C18"/>
    <w:rsid w:val="00455909"/>
    <w:rsid w:val="00455B91"/>
    <w:rsid w:val="00455DE8"/>
    <w:rsid w:val="00456297"/>
    <w:rsid w:val="00456471"/>
    <w:rsid w:val="0045678C"/>
    <w:rsid w:val="004604A8"/>
    <w:rsid w:val="00460BC2"/>
    <w:rsid w:val="00460BDD"/>
    <w:rsid w:val="00462495"/>
    <w:rsid w:val="00462B04"/>
    <w:rsid w:val="00463B30"/>
    <w:rsid w:val="00466596"/>
    <w:rsid w:val="004669EF"/>
    <w:rsid w:val="00470B71"/>
    <w:rsid w:val="00470F3A"/>
    <w:rsid w:val="0047105E"/>
    <w:rsid w:val="00471C9A"/>
    <w:rsid w:val="004725B8"/>
    <w:rsid w:val="00473BC0"/>
    <w:rsid w:val="00473CEB"/>
    <w:rsid w:val="00474779"/>
    <w:rsid w:val="00474902"/>
    <w:rsid w:val="00474FDE"/>
    <w:rsid w:val="00475960"/>
    <w:rsid w:val="004762BD"/>
    <w:rsid w:val="00476B21"/>
    <w:rsid w:val="00481422"/>
    <w:rsid w:val="004833C2"/>
    <w:rsid w:val="004837FB"/>
    <w:rsid w:val="004839E0"/>
    <w:rsid w:val="00483B26"/>
    <w:rsid w:val="00483EEC"/>
    <w:rsid w:val="00484C1C"/>
    <w:rsid w:val="00485906"/>
    <w:rsid w:val="00485A32"/>
    <w:rsid w:val="00487D0E"/>
    <w:rsid w:val="00490E69"/>
    <w:rsid w:val="00491715"/>
    <w:rsid w:val="004917E3"/>
    <w:rsid w:val="0049194A"/>
    <w:rsid w:val="00491C86"/>
    <w:rsid w:val="00492278"/>
    <w:rsid w:val="004926AB"/>
    <w:rsid w:val="00492C1F"/>
    <w:rsid w:val="00492D05"/>
    <w:rsid w:val="0049326C"/>
    <w:rsid w:val="004942F0"/>
    <w:rsid w:val="00494BA2"/>
    <w:rsid w:val="00496322"/>
    <w:rsid w:val="004963F7"/>
    <w:rsid w:val="0049680E"/>
    <w:rsid w:val="00497C0B"/>
    <w:rsid w:val="004A03C9"/>
    <w:rsid w:val="004A3769"/>
    <w:rsid w:val="004A3A53"/>
    <w:rsid w:val="004A4975"/>
    <w:rsid w:val="004A6871"/>
    <w:rsid w:val="004A7236"/>
    <w:rsid w:val="004A7DE1"/>
    <w:rsid w:val="004B1334"/>
    <w:rsid w:val="004B163E"/>
    <w:rsid w:val="004B1678"/>
    <w:rsid w:val="004B1817"/>
    <w:rsid w:val="004B1DA8"/>
    <w:rsid w:val="004B2521"/>
    <w:rsid w:val="004B2C19"/>
    <w:rsid w:val="004B2E6B"/>
    <w:rsid w:val="004B33E7"/>
    <w:rsid w:val="004B454E"/>
    <w:rsid w:val="004B471C"/>
    <w:rsid w:val="004B4F10"/>
    <w:rsid w:val="004B5059"/>
    <w:rsid w:val="004B564A"/>
    <w:rsid w:val="004B5DF5"/>
    <w:rsid w:val="004B6772"/>
    <w:rsid w:val="004B7878"/>
    <w:rsid w:val="004B796B"/>
    <w:rsid w:val="004C0320"/>
    <w:rsid w:val="004C09D7"/>
    <w:rsid w:val="004C13B8"/>
    <w:rsid w:val="004C1AB1"/>
    <w:rsid w:val="004C1B65"/>
    <w:rsid w:val="004C24CD"/>
    <w:rsid w:val="004C2760"/>
    <w:rsid w:val="004C3766"/>
    <w:rsid w:val="004C3D97"/>
    <w:rsid w:val="004C50E6"/>
    <w:rsid w:val="004C5926"/>
    <w:rsid w:val="004C5BB3"/>
    <w:rsid w:val="004C6209"/>
    <w:rsid w:val="004C672E"/>
    <w:rsid w:val="004C6EC3"/>
    <w:rsid w:val="004C6F45"/>
    <w:rsid w:val="004C7305"/>
    <w:rsid w:val="004C745D"/>
    <w:rsid w:val="004C7CB0"/>
    <w:rsid w:val="004C7DD3"/>
    <w:rsid w:val="004D0102"/>
    <w:rsid w:val="004D1474"/>
    <w:rsid w:val="004D3EC3"/>
    <w:rsid w:val="004D3F85"/>
    <w:rsid w:val="004D51C9"/>
    <w:rsid w:val="004D529A"/>
    <w:rsid w:val="004D5324"/>
    <w:rsid w:val="004D580D"/>
    <w:rsid w:val="004D591E"/>
    <w:rsid w:val="004D594F"/>
    <w:rsid w:val="004D6646"/>
    <w:rsid w:val="004D6935"/>
    <w:rsid w:val="004E11DF"/>
    <w:rsid w:val="004E1D87"/>
    <w:rsid w:val="004E30D9"/>
    <w:rsid w:val="004E402D"/>
    <w:rsid w:val="004E6763"/>
    <w:rsid w:val="004F0051"/>
    <w:rsid w:val="004F05A4"/>
    <w:rsid w:val="004F0D55"/>
    <w:rsid w:val="004F2537"/>
    <w:rsid w:val="004F2F32"/>
    <w:rsid w:val="004F3249"/>
    <w:rsid w:val="004F37B5"/>
    <w:rsid w:val="004F4141"/>
    <w:rsid w:val="004F4590"/>
    <w:rsid w:val="004F4CB4"/>
    <w:rsid w:val="004F5F45"/>
    <w:rsid w:val="004F6766"/>
    <w:rsid w:val="004F7347"/>
    <w:rsid w:val="004F7CD2"/>
    <w:rsid w:val="005002C3"/>
    <w:rsid w:val="00500E2C"/>
    <w:rsid w:val="00501F84"/>
    <w:rsid w:val="00502F8A"/>
    <w:rsid w:val="00503157"/>
    <w:rsid w:val="005031C3"/>
    <w:rsid w:val="005047D1"/>
    <w:rsid w:val="00504CDB"/>
    <w:rsid w:val="00506CEB"/>
    <w:rsid w:val="00506E1F"/>
    <w:rsid w:val="00507BAA"/>
    <w:rsid w:val="0051023F"/>
    <w:rsid w:val="005108CD"/>
    <w:rsid w:val="00511EC7"/>
    <w:rsid w:val="00512A3E"/>
    <w:rsid w:val="00512DEA"/>
    <w:rsid w:val="00513BC9"/>
    <w:rsid w:val="00515CBA"/>
    <w:rsid w:val="00516141"/>
    <w:rsid w:val="00516BC4"/>
    <w:rsid w:val="00521D16"/>
    <w:rsid w:val="00522B23"/>
    <w:rsid w:val="00523927"/>
    <w:rsid w:val="00523BE1"/>
    <w:rsid w:val="00527723"/>
    <w:rsid w:val="00527A28"/>
    <w:rsid w:val="00531469"/>
    <w:rsid w:val="005317D8"/>
    <w:rsid w:val="00533992"/>
    <w:rsid w:val="005345D3"/>
    <w:rsid w:val="0053468B"/>
    <w:rsid w:val="00535778"/>
    <w:rsid w:val="00535887"/>
    <w:rsid w:val="00535F8B"/>
    <w:rsid w:val="0053655F"/>
    <w:rsid w:val="005368C2"/>
    <w:rsid w:val="00537153"/>
    <w:rsid w:val="0053772E"/>
    <w:rsid w:val="00540293"/>
    <w:rsid w:val="00540541"/>
    <w:rsid w:val="00540D38"/>
    <w:rsid w:val="00541063"/>
    <w:rsid w:val="0054233A"/>
    <w:rsid w:val="005424BB"/>
    <w:rsid w:val="00543A96"/>
    <w:rsid w:val="00543E3E"/>
    <w:rsid w:val="00543EE4"/>
    <w:rsid w:val="0054448C"/>
    <w:rsid w:val="00544FB0"/>
    <w:rsid w:val="005458BE"/>
    <w:rsid w:val="00546649"/>
    <w:rsid w:val="00546B4E"/>
    <w:rsid w:val="00546B58"/>
    <w:rsid w:val="00546C10"/>
    <w:rsid w:val="005474FD"/>
    <w:rsid w:val="00552B68"/>
    <w:rsid w:val="005539BA"/>
    <w:rsid w:val="005548D0"/>
    <w:rsid w:val="00554A2F"/>
    <w:rsid w:val="00554C52"/>
    <w:rsid w:val="00555161"/>
    <w:rsid w:val="00555900"/>
    <w:rsid w:val="00555D18"/>
    <w:rsid w:val="00556570"/>
    <w:rsid w:val="005565D8"/>
    <w:rsid w:val="005566A8"/>
    <w:rsid w:val="0055690F"/>
    <w:rsid w:val="00556CAB"/>
    <w:rsid w:val="0055728D"/>
    <w:rsid w:val="0056146B"/>
    <w:rsid w:val="00561DC9"/>
    <w:rsid w:val="00562389"/>
    <w:rsid w:val="00562442"/>
    <w:rsid w:val="00562791"/>
    <w:rsid w:val="005629CA"/>
    <w:rsid w:val="00563156"/>
    <w:rsid w:val="005638A5"/>
    <w:rsid w:val="00563CDF"/>
    <w:rsid w:val="00564723"/>
    <w:rsid w:val="00564764"/>
    <w:rsid w:val="00564A44"/>
    <w:rsid w:val="0056624C"/>
    <w:rsid w:val="0056698C"/>
    <w:rsid w:val="00567A98"/>
    <w:rsid w:val="00567D87"/>
    <w:rsid w:val="00570215"/>
    <w:rsid w:val="0057229A"/>
    <w:rsid w:val="005725AC"/>
    <w:rsid w:val="00572948"/>
    <w:rsid w:val="00572E96"/>
    <w:rsid w:val="0057345D"/>
    <w:rsid w:val="0057416B"/>
    <w:rsid w:val="0057457A"/>
    <w:rsid w:val="00574581"/>
    <w:rsid w:val="0057472E"/>
    <w:rsid w:val="00574771"/>
    <w:rsid w:val="005769A4"/>
    <w:rsid w:val="00577299"/>
    <w:rsid w:val="00577520"/>
    <w:rsid w:val="00580522"/>
    <w:rsid w:val="005835AD"/>
    <w:rsid w:val="00584FB8"/>
    <w:rsid w:val="00584FCA"/>
    <w:rsid w:val="0058557E"/>
    <w:rsid w:val="00586CA7"/>
    <w:rsid w:val="005873E7"/>
    <w:rsid w:val="00587E70"/>
    <w:rsid w:val="00587F78"/>
    <w:rsid w:val="005914C9"/>
    <w:rsid w:val="00591B56"/>
    <w:rsid w:val="00591E28"/>
    <w:rsid w:val="00593127"/>
    <w:rsid w:val="005933EA"/>
    <w:rsid w:val="005943B4"/>
    <w:rsid w:val="00594AE0"/>
    <w:rsid w:val="00595D74"/>
    <w:rsid w:val="005962DC"/>
    <w:rsid w:val="00596DF6"/>
    <w:rsid w:val="005974B6"/>
    <w:rsid w:val="005A099C"/>
    <w:rsid w:val="005A0A27"/>
    <w:rsid w:val="005A1136"/>
    <w:rsid w:val="005A1286"/>
    <w:rsid w:val="005A1582"/>
    <w:rsid w:val="005A1B58"/>
    <w:rsid w:val="005A2269"/>
    <w:rsid w:val="005A2460"/>
    <w:rsid w:val="005A2B90"/>
    <w:rsid w:val="005A3661"/>
    <w:rsid w:val="005A3F78"/>
    <w:rsid w:val="005A45B2"/>
    <w:rsid w:val="005A6B1C"/>
    <w:rsid w:val="005B04D8"/>
    <w:rsid w:val="005B1F4E"/>
    <w:rsid w:val="005B2413"/>
    <w:rsid w:val="005B291A"/>
    <w:rsid w:val="005B73E3"/>
    <w:rsid w:val="005B7578"/>
    <w:rsid w:val="005C1380"/>
    <w:rsid w:val="005C16A3"/>
    <w:rsid w:val="005C18FE"/>
    <w:rsid w:val="005C1C55"/>
    <w:rsid w:val="005C22DD"/>
    <w:rsid w:val="005C2E79"/>
    <w:rsid w:val="005C3014"/>
    <w:rsid w:val="005C3D93"/>
    <w:rsid w:val="005C46AD"/>
    <w:rsid w:val="005C4B95"/>
    <w:rsid w:val="005C55AB"/>
    <w:rsid w:val="005C6014"/>
    <w:rsid w:val="005C6DF8"/>
    <w:rsid w:val="005C7770"/>
    <w:rsid w:val="005C7E32"/>
    <w:rsid w:val="005D0372"/>
    <w:rsid w:val="005D097A"/>
    <w:rsid w:val="005D0AED"/>
    <w:rsid w:val="005D2158"/>
    <w:rsid w:val="005D23BF"/>
    <w:rsid w:val="005D33A7"/>
    <w:rsid w:val="005D3501"/>
    <w:rsid w:val="005D450A"/>
    <w:rsid w:val="005D4638"/>
    <w:rsid w:val="005D4E47"/>
    <w:rsid w:val="005D61A6"/>
    <w:rsid w:val="005D7CF0"/>
    <w:rsid w:val="005E06D8"/>
    <w:rsid w:val="005E0748"/>
    <w:rsid w:val="005E08F6"/>
    <w:rsid w:val="005E0B89"/>
    <w:rsid w:val="005E152D"/>
    <w:rsid w:val="005E1835"/>
    <w:rsid w:val="005E1850"/>
    <w:rsid w:val="005E1C37"/>
    <w:rsid w:val="005E26AE"/>
    <w:rsid w:val="005E37E5"/>
    <w:rsid w:val="005E3D13"/>
    <w:rsid w:val="005E4080"/>
    <w:rsid w:val="005E4245"/>
    <w:rsid w:val="005E42A2"/>
    <w:rsid w:val="005E448D"/>
    <w:rsid w:val="005E4523"/>
    <w:rsid w:val="005E455F"/>
    <w:rsid w:val="005E47B5"/>
    <w:rsid w:val="005E49FB"/>
    <w:rsid w:val="005E504E"/>
    <w:rsid w:val="005E5189"/>
    <w:rsid w:val="005E54B2"/>
    <w:rsid w:val="005E5744"/>
    <w:rsid w:val="005E5BB7"/>
    <w:rsid w:val="005E6743"/>
    <w:rsid w:val="005E68EC"/>
    <w:rsid w:val="005E7DDD"/>
    <w:rsid w:val="005F0562"/>
    <w:rsid w:val="005F086F"/>
    <w:rsid w:val="005F15E7"/>
    <w:rsid w:val="005F3479"/>
    <w:rsid w:val="005F3E92"/>
    <w:rsid w:val="005F3EB7"/>
    <w:rsid w:val="005F45D7"/>
    <w:rsid w:val="005F647F"/>
    <w:rsid w:val="005F69F2"/>
    <w:rsid w:val="005F74CC"/>
    <w:rsid w:val="005F7D61"/>
    <w:rsid w:val="006007D3"/>
    <w:rsid w:val="00600B2C"/>
    <w:rsid w:val="006025B2"/>
    <w:rsid w:val="00602D74"/>
    <w:rsid w:val="00603A44"/>
    <w:rsid w:val="006046FE"/>
    <w:rsid w:val="00604CAB"/>
    <w:rsid w:val="00604E37"/>
    <w:rsid w:val="00604F6D"/>
    <w:rsid w:val="006050C4"/>
    <w:rsid w:val="00605440"/>
    <w:rsid w:val="0060549F"/>
    <w:rsid w:val="006066D5"/>
    <w:rsid w:val="00606C39"/>
    <w:rsid w:val="006073ED"/>
    <w:rsid w:val="0060775D"/>
    <w:rsid w:val="00607ED4"/>
    <w:rsid w:val="0061021D"/>
    <w:rsid w:val="006106DC"/>
    <w:rsid w:val="006116EB"/>
    <w:rsid w:val="006118CF"/>
    <w:rsid w:val="00612850"/>
    <w:rsid w:val="00613A56"/>
    <w:rsid w:val="00613B1B"/>
    <w:rsid w:val="00614549"/>
    <w:rsid w:val="0061510E"/>
    <w:rsid w:val="00615DE5"/>
    <w:rsid w:val="0062025C"/>
    <w:rsid w:val="00620EC5"/>
    <w:rsid w:val="00621960"/>
    <w:rsid w:val="00621CE3"/>
    <w:rsid w:val="00622B46"/>
    <w:rsid w:val="0062371E"/>
    <w:rsid w:val="00624D3F"/>
    <w:rsid w:val="00624E8B"/>
    <w:rsid w:val="006258ED"/>
    <w:rsid w:val="00625EB8"/>
    <w:rsid w:val="00625FA3"/>
    <w:rsid w:val="006263BB"/>
    <w:rsid w:val="006263BD"/>
    <w:rsid w:val="006263CF"/>
    <w:rsid w:val="00626A00"/>
    <w:rsid w:val="006271D7"/>
    <w:rsid w:val="00627754"/>
    <w:rsid w:val="00627788"/>
    <w:rsid w:val="006308DB"/>
    <w:rsid w:val="00631858"/>
    <w:rsid w:val="00633CCC"/>
    <w:rsid w:val="00634461"/>
    <w:rsid w:val="00634A5D"/>
    <w:rsid w:val="00634BCB"/>
    <w:rsid w:val="006362DD"/>
    <w:rsid w:val="0063678A"/>
    <w:rsid w:val="00636C44"/>
    <w:rsid w:val="0063747E"/>
    <w:rsid w:val="00637670"/>
    <w:rsid w:val="00637758"/>
    <w:rsid w:val="0064073C"/>
    <w:rsid w:val="00640ADB"/>
    <w:rsid w:val="00640F52"/>
    <w:rsid w:val="00641B8A"/>
    <w:rsid w:val="0064375C"/>
    <w:rsid w:val="00643FAB"/>
    <w:rsid w:val="0064544A"/>
    <w:rsid w:val="00645794"/>
    <w:rsid w:val="0065043C"/>
    <w:rsid w:val="006516B2"/>
    <w:rsid w:val="00651BD8"/>
    <w:rsid w:val="006522D4"/>
    <w:rsid w:val="0065236C"/>
    <w:rsid w:val="00652CC8"/>
    <w:rsid w:val="00653381"/>
    <w:rsid w:val="0065351F"/>
    <w:rsid w:val="00653AD5"/>
    <w:rsid w:val="00654010"/>
    <w:rsid w:val="00654AD4"/>
    <w:rsid w:val="00655A51"/>
    <w:rsid w:val="0065698F"/>
    <w:rsid w:val="00656B66"/>
    <w:rsid w:val="0065738F"/>
    <w:rsid w:val="00657B2C"/>
    <w:rsid w:val="0066017E"/>
    <w:rsid w:val="00661781"/>
    <w:rsid w:val="006619A9"/>
    <w:rsid w:val="00661F6C"/>
    <w:rsid w:val="006632CD"/>
    <w:rsid w:val="006633A7"/>
    <w:rsid w:val="00664644"/>
    <w:rsid w:val="006648A4"/>
    <w:rsid w:val="00664DD1"/>
    <w:rsid w:val="0066608C"/>
    <w:rsid w:val="00666F67"/>
    <w:rsid w:val="006679B8"/>
    <w:rsid w:val="0067014B"/>
    <w:rsid w:val="00670C45"/>
    <w:rsid w:val="00670F40"/>
    <w:rsid w:val="00671A16"/>
    <w:rsid w:val="006724C3"/>
    <w:rsid w:val="00675F20"/>
    <w:rsid w:val="00676D66"/>
    <w:rsid w:val="0067783B"/>
    <w:rsid w:val="00677B09"/>
    <w:rsid w:val="00680348"/>
    <w:rsid w:val="0068101B"/>
    <w:rsid w:val="006811C9"/>
    <w:rsid w:val="00681319"/>
    <w:rsid w:val="00681609"/>
    <w:rsid w:val="00681737"/>
    <w:rsid w:val="00681B95"/>
    <w:rsid w:val="00681CCD"/>
    <w:rsid w:val="00683F5A"/>
    <w:rsid w:val="006844FF"/>
    <w:rsid w:val="00690780"/>
    <w:rsid w:val="006915EA"/>
    <w:rsid w:val="00692936"/>
    <w:rsid w:val="00692B10"/>
    <w:rsid w:val="006936B8"/>
    <w:rsid w:val="006949EB"/>
    <w:rsid w:val="0069668A"/>
    <w:rsid w:val="00696884"/>
    <w:rsid w:val="00696EB8"/>
    <w:rsid w:val="00697262"/>
    <w:rsid w:val="006A052A"/>
    <w:rsid w:val="006A0935"/>
    <w:rsid w:val="006A1315"/>
    <w:rsid w:val="006A1B39"/>
    <w:rsid w:val="006A1EAA"/>
    <w:rsid w:val="006A216F"/>
    <w:rsid w:val="006A3D52"/>
    <w:rsid w:val="006A46AE"/>
    <w:rsid w:val="006A6330"/>
    <w:rsid w:val="006A65B7"/>
    <w:rsid w:val="006A6779"/>
    <w:rsid w:val="006B0686"/>
    <w:rsid w:val="006B0CD2"/>
    <w:rsid w:val="006B12C8"/>
    <w:rsid w:val="006B169A"/>
    <w:rsid w:val="006B1EF2"/>
    <w:rsid w:val="006B2845"/>
    <w:rsid w:val="006B3847"/>
    <w:rsid w:val="006B3BE2"/>
    <w:rsid w:val="006B465C"/>
    <w:rsid w:val="006B5065"/>
    <w:rsid w:val="006B535C"/>
    <w:rsid w:val="006B5AA2"/>
    <w:rsid w:val="006B68E9"/>
    <w:rsid w:val="006B6F61"/>
    <w:rsid w:val="006C0D50"/>
    <w:rsid w:val="006C1909"/>
    <w:rsid w:val="006C19C5"/>
    <w:rsid w:val="006C1A0A"/>
    <w:rsid w:val="006C20E9"/>
    <w:rsid w:val="006C2718"/>
    <w:rsid w:val="006C27E4"/>
    <w:rsid w:val="006C3638"/>
    <w:rsid w:val="006C430C"/>
    <w:rsid w:val="006C4A0B"/>
    <w:rsid w:val="006C5159"/>
    <w:rsid w:val="006C5253"/>
    <w:rsid w:val="006C5A73"/>
    <w:rsid w:val="006C5B63"/>
    <w:rsid w:val="006C64A0"/>
    <w:rsid w:val="006C6776"/>
    <w:rsid w:val="006C7150"/>
    <w:rsid w:val="006D027C"/>
    <w:rsid w:val="006D068F"/>
    <w:rsid w:val="006D0E1C"/>
    <w:rsid w:val="006D139C"/>
    <w:rsid w:val="006D2DDB"/>
    <w:rsid w:val="006D441B"/>
    <w:rsid w:val="006D46A3"/>
    <w:rsid w:val="006D46BC"/>
    <w:rsid w:val="006D49BC"/>
    <w:rsid w:val="006D4C27"/>
    <w:rsid w:val="006D4F85"/>
    <w:rsid w:val="006D540D"/>
    <w:rsid w:val="006E00DC"/>
    <w:rsid w:val="006E1EA6"/>
    <w:rsid w:val="006E378E"/>
    <w:rsid w:val="006E37E9"/>
    <w:rsid w:val="006E394B"/>
    <w:rsid w:val="006E4DD3"/>
    <w:rsid w:val="006E568F"/>
    <w:rsid w:val="006E5EFE"/>
    <w:rsid w:val="006E736C"/>
    <w:rsid w:val="006E7B8C"/>
    <w:rsid w:val="006F0381"/>
    <w:rsid w:val="006F0981"/>
    <w:rsid w:val="006F154F"/>
    <w:rsid w:val="006F1BFE"/>
    <w:rsid w:val="006F1D7C"/>
    <w:rsid w:val="006F1E5C"/>
    <w:rsid w:val="006F3DD7"/>
    <w:rsid w:val="006F3FA4"/>
    <w:rsid w:val="006F5E24"/>
    <w:rsid w:val="006F6CBA"/>
    <w:rsid w:val="006F7742"/>
    <w:rsid w:val="006F7D85"/>
    <w:rsid w:val="0070003B"/>
    <w:rsid w:val="0070057E"/>
    <w:rsid w:val="00700652"/>
    <w:rsid w:val="00700B42"/>
    <w:rsid w:val="00702624"/>
    <w:rsid w:val="00703994"/>
    <w:rsid w:val="00703AA4"/>
    <w:rsid w:val="00704CAE"/>
    <w:rsid w:val="007052BE"/>
    <w:rsid w:val="00707580"/>
    <w:rsid w:val="00707F7F"/>
    <w:rsid w:val="0071020F"/>
    <w:rsid w:val="00710F84"/>
    <w:rsid w:val="007113C2"/>
    <w:rsid w:val="00711C12"/>
    <w:rsid w:val="00714156"/>
    <w:rsid w:val="00714470"/>
    <w:rsid w:val="0071475F"/>
    <w:rsid w:val="00714A51"/>
    <w:rsid w:val="007151F2"/>
    <w:rsid w:val="0071524A"/>
    <w:rsid w:val="00715499"/>
    <w:rsid w:val="007169E0"/>
    <w:rsid w:val="00716E35"/>
    <w:rsid w:val="00717A9C"/>
    <w:rsid w:val="00717AAC"/>
    <w:rsid w:val="00717D1E"/>
    <w:rsid w:val="00720C6B"/>
    <w:rsid w:val="00720DD2"/>
    <w:rsid w:val="00721A9C"/>
    <w:rsid w:val="007221C3"/>
    <w:rsid w:val="00722C5D"/>
    <w:rsid w:val="007237EF"/>
    <w:rsid w:val="007239E2"/>
    <w:rsid w:val="00723BDC"/>
    <w:rsid w:val="0072473C"/>
    <w:rsid w:val="0072518A"/>
    <w:rsid w:val="007276B4"/>
    <w:rsid w:val="00727BB7"/>
    <w:rsid w:val="007310F3"/>
    <w:rsid w:val="0073261B"/>
    <w:rsid w:val="00732C28"/>
    <w:rsid w:val="007332DF"/>
    <w:rsid w:val="0073339A"/>
    <w:rsid w:val="0073480B"/>
    <w:rsid w:val="00735C8B"/>
    <w:rsid w:val="00736FFB"/>
    <w:rsid w:val="007370C1"/>
    <w:rsid w:val="007371DC"/>
    <w:rsid w:val="00737825"/>
    <w:rsid w:val="007379C6"/>
    <w:rsid w:val="00737B4C"/>
    <w:rsid w:val="0074048B"/>
    <w:rsid w:val="00740A0B"/>
    <w:rsid w:val="00740D29"/>
    <w:rsid w:val="00740D71"/>
    <w:rsid w:val="007420B2"/>
    <w:rsid w:val="00742A04"/>
    <w:rsid w:val="0074315F"/>
    <w:rsid w:val="007431A8"/>
    <w:rsid w:val="007447B3"/>
    <w:rsid w:val="00745470"/>
    <w:rsid w:val="00747797"/>
    <w:rsid w:val="007508A2"/>
    <w:rsid w:val="00752389"/>
    <w:rsid w:val="00754414"/>
    <w:rsid w:val="00754B10"/>
    <w:rsid w:val="0075584B"/>
    <w:rsid w:val="007569CE"/>
    <w:rsid w:val="00756EC5"/>
    <w:rsid w:val="00757349"/>
    <w:rsid w:val="00757C2F"/>
    <w:rsid w:val="00757D26"/>
    <w:rsid w:val="00760A6B"/>
    <w:rsid w:val="007614C4"/>
    <w:rsid w:val="007615AC"/>
    <w:rsid w:val="00762026"/>
    <w:rsid w:val="0076329B"/>
    <w:rsid w:val="00763B4E"/>
    <w:rsid w:val="00764899"/>
    <w:rsid w:val="00765266"/>
    <w:rsid w:val="0076711D"/>
    <w:rsid w:val="007673C2"/>
    <w:rsid w:val="00767609"/>
    <w:rsid w:val="00767E62"/>
    <w:rsid w:val="007714E2"/>
    <w:rsid w:val="0077342B"/>
    <w:rsid w:val="00773473"/>
    <w:rsid w:val="00775259"/>
    <w:rsid w:val="00775311"/>
    <w:rsid w:val="007755D9"/>
    <w:rsid w:val="00775659"/>
    <w:rsid w:val="00775A07"/>
    <w:rsid w:val="007761EC"/>
    <w:rsid w:val="007763B5"/>
    <w:rsid w:val="007767B6"/>
    <w:rsid w:val="00776E70"/>
    <w:rsid w:val="00777DF2"/>
    <w:rsid w:val="007803A6"/>
    <w:rsid w:val="00780BE6"/>
    <w:rsid w:val="00781197"/>
    <w:rsid w:val="00782060"/>
    <w:rsid w:val="00782415"/>
    <w:rsid w:val="0078462F"/>
    <w:rsid w:val="00784736"/>
    <w:rsid w:val="00784D66"/>
    <w:rsid w:val="00785350"/>
    <w:rsid w:val="00785F2D"/>
    <w:rsid w:val="00786743"/>
    <w:rsid w:val="00787020"/>
    <w:rsid w:val="0078769F"/>
    <w:rsid w:val="00787CCA"/>
    <w:rsid w:val="00790964"/>
    <w:rsid w:val="00791A7E"/>
    <w:rsid w:val="007922B1"/>
    <w:rsid w:val="0079341F"/>
    <w:rsid w:val="00793514"/>
    <w:rsid w:val="007939F9"/>
    <w:rsid w:val="00793BC6"/>
    <w:rsid w:val="00793F43"/>
    <w:rsid w:val="00794F04"/>
    <w:rsid w:val="00795F18"/>
    <w:rsid w:val="00796A84"/>
    <w:rsid w:val="007970FD"/>
    <w:rsid w:val="007972E7"/>
    <w:rsid w:val="00797C80"/>
    <w:rsid w:val="007A0C58"/>
    <w:rsid w:val="007A1198"/>
    <w:rsid w:val="007A1789"/>
    <w:rsid w:val="007A3C2E"/>
    <w:rsid w:val="007A4B0E"/>
    <w:rsid w:val="007A4D21"/>
    <w:rsid w:val="007A50A8"/>
    <w:rsid w:val="007A5258"/>
    <w:rsid w:val="007A673E"/>
    <w:rsid w:val="007A6C59"/>
    <w:rsid w:val="007A7D97"/>
    <w:rsid w:val="007B0BB7"/>
    <w:rsid w:val="007B12E1"/>
    <w:rsid w:val="007B1954"/>
    <w:rsid w:val="007B395A"/>
    <w:rsid w:val="007B3E01"/>
    <w:rsid w:val="007B4B22"/>
    <w:rsid w:val="007B4C7F"/>
    <w:rsid w:val="007B4CB3"/>
    <w:rsid w:val="007B576C"/>
    <w:rsid w:val="007B5B6E"/>
    <w:rsid w:val="007B6246"/>
    <w:rsid w:val="007B6442"/>
    <w:rsid w:val="007B7024"/>
    <w:rsid w:val="007B7195"/>
    <w:rsid w:val="007B7F38"/>
    <w:rsid w:val="007C0066"/>
    <w:rsid w:val="007C0501"/>
    <w:rsid w:val="007C1831"/>
    <w:rsid w:val="007C1852"/>
    <w:rsid w:val="007C1F2F"/>
    <w:rsid w:val="007C251A"/>
    <w:rsid w:val="007C2B4A"/>
    <w:rsid w:val="007C2FA9"/>
    <w:rsid w:val="007C39EF"/>
    <w:rsid w:val="007C47C1"/>
    <w:rsid w:val="007C56CA"/>
    <w:rsid w:val="007C584F"/>
    <w:rsid w:val="007C6D3A"/>
    <w:rsid w:val="007C6D72"/>
    <w:rsid w:val="007C71D9"/>
    <w:rsid w:val="007C7AC8"/>
    <w:rsid w:val="007D00A7"/>
    <w:rsid w:val="007D19C2"/>
    <w:rsid w:val="007D1E77"/>
    <w:rsid w:val="007D391E"/>
    <w:rsid w:val="007D5CA5"/>
    <w:rsid w:val="007D655C"/>
    <w:rsid w:val="007D66E7"/>
    <w:rsid w:val="007D799C"/>
    <w:rsid w:val="007D7DC9"/>
    <w:rsid w:val="007E1477"/>
    <w:rsid w:val="007E4CFA"/>
    <w:rsid w:val="007E4EC1"/>
    <w:rsid w:val="007E55A8"/>
    <w:rsid w:val="007E56DF"/>
    <w:rsid w:val="007E5B4B"/>
    <w:rsid w:val="007E6861"/>
    <w:rsid w:val="007E6E1E"/>
    <w:rsid w:val="007E6F72"/>
    <w:rsid w:val="007E7A5D"/>
    <w:rsid w:val="007F16FC"/>
    <w:rsid w:val="007F1FA2"/>
    <w:rsid w:val="007F2D6A"/>
    <w:rsid w:val="007F2E79"/>
    <w:rsid w:val="007F2EFA"/>
    <w:rsid w:val="007F3688"/>
    <w:rsid w:val="007F4F13"/>
    <w:rsid w:val="007F5E19"/>
    <w:rsid w:val="007F645C"/>
    <w:rsid w:val="008000B1"/>
    <w:rsid w:val="008002B5"/>
    <w:rsid w:val="0080077A"/>
    <w:rsid w:val="00800BDF"/>
    <w:rsid w:val="00800CF6"/>
    <w:rsid w:val="00802462"/>
    <w:rsid w:val="00802E2F"/>
    <w:rsid w:val="00803854"/>
    <w:rsid w:val="008044AB"/>
    <w:rsid w:val="00804A6A"/>
    <w:rsid w:val="00805D8E"/>
    <w:rsid w:val="00805F3F"/>
    <w:rsid w:val="008061AB"/>
    <w:rsid w:val="008067D6"/>
    <w:rsid w:val="00807322"/>
    <w:rsid w:val="008101D6"/>
    <w:rsid w:val="00810B45"/>
    <w:rsid w:val="00812565"/>
    <w:rsid w:val="00814996"/>
    <w:rsid w:val="008176F1"/>
    <w:rsid w:val="00820221"/>
    <w:rsid w:val="00821760"/>
    <w:rsid w:val="00822087"/>
    <w:rsid w:val="008226DD"/>
    <w:rsid w:val="008244B1"/>
    <w:rsid w:val="0082465E"/>
    <w:rsid w:val="008251D5"/>
    <w:rsid w:val="008275F8"/>
    <w:rsid w:val="008304AD"/>
    <w:rsid w:val="008306CF"/>
    <w:rsid w:val="008320C8"/>
    <w:rsid w:val="008329B1"/>
    <w:rsid w:val="0083342C"/>
    <w:rsid w:val="00833A95"/>
    <w:rsid w:val="00833BCC"/>
    <w:rsid w:val="00834272"/>
    <w:rsid w:val="00834B60"/>
    <w:rsid w:val="008367E4"/>
    <w:rsid w:val="00836969"/>
    <w:rsid w:val="008373BB"/>
    <w:rsid w:val="008373E5"/>
    <w:rsid w:val="00840F12"/>
    <w:rsid w:val="00843809"/>
    <w:rsid w:val="00844031"/>
    <w:rsid w:val="0084453D"/>
    <w:rsid w:val="00844BD5"/>
    <w:rsid w:val="008450F4"/>
    <w:rsid w:val="008456CE"/>
    <w:rsid w:val="0084616D"/>
    <w:rsid w:val="008466DA"/>
    <w:rsid w:val="008476F1"/>
    <w:rsid w:val="00847B79"/>
    <w:rsid w:val="00847DC4"/>
    <w:rsid w:val="00851BA9"/>
    <w:rsid w:val="00853C74"/>
    <w:rsid w:val="008544F0"/>
    <w:rsid w:val="00855387"/>
    <w:rsid w:val="00855AC0"/>
    <w:rsid w:val="00857765"/>
    <w:rsid w:val="00857E8F"/>
    <w:rsid w:val="00857EB1"/>
    <w:rsid w:val="00860A60"/>
    <w:rsid w:val="00860DB7"/>
    <w:rsid w:val="008624AA"/>
    <w:rsid w:val="00862876"/>
    <w:rsid w:val="00863592"/>
    <w:rsid w:val="008642F6"/>
    <w:rsid w:val="00864DD6"/>
    <w:rsid w:val="008650BC"/>
    <w:rsid w:val="00865455"/>
    <w:rsid w:val="00865B46"/>
    <w:rsid w:val="00866C92"/>
    <w:rsid w:val="00866F2D"/>
    <w:rsid w:val="00867C1E"/>
    <w:rsid w:val="00871069"/>
    <w:rsid w:val="0087142F"/>
    <w:rsid w:val="00871B41"/>
    <w:rsid w:val="00871BE1"/>
    <w:rsid w:val="0087209D"/>
    <w:rsid w:val="00873F6C"/>
    <w:rsid w:val="00874C23"/>
    <w:rsid w:val="0087524F"/>
    <w:rsid w:val="00876E8D"/>
    <w:rsid w:val="008771E8"/>
    <w:rsid w:val="00877519"/>
    <w:rsid w:val="00880141"/>
    <w:rsid w:val="00880A84"/>
    <w:rsid w:val="008824EA"/>
    <w:rsid w:val="008849C5"/>
    <w:rsid w:val="00884F9C"/>
    <w:rsid w:val="008851DF"/>
    <w:rsid w:val="0088523D"/>
    <w:rsid w:val="008859F5"/>
    <w:rsid w:val="00886112"/>
    <w:rsid w:val="00886687"/>
    <w:rsid w:val="008866E7"/>
    <w:rsid w:val="00887471"/>
    <w:rsid w:val="0089362A"/>
    <w:rsid w:val="00893B52"/>
    <w:rsid w:val="0089656A"/>
    <w:rsid w:val="008969D5"/>
    <w:rsid w:val="00896AC6"/>
    <w:rsid w:val="0089737E"/>
    <w:rsid w:val="00897731"/>
    <w:rsid w:val="0089778D"/>
    <w:rsid w:val="008979EB"/>
    <w:rsid w:val="008A0727"/>
    <w:rsid w:val="008A1D31"/>
    <w:rsid w:val="008A1EAD"/>
    <w:rsid w:val="008A2BAF"/>
    <w:rsid w:val="008A4A30"/>
    <w:rsid w:val="008A4B2D"/>
    <w:rsid w:val="008A4DC8"/>
    <w:rsid w:val="008A4EA5"/>
    <w:rsid w:val="008A51A8"/>
    <w:rsid w:val="008A5682"/>
    <w:rsid w:val="008A58C4"/>
    <w:rsid w:val="008A58DB"/>
    <w:rsid w:val="008A5CDC"/>
    <w:rsid w:val="008A7540"/>
    <w:rsid w:val="008A76FA"/>
    <w:rsid w:val="008B13E0"/>
    <w:rsid w:val="008B1949"/>
    <w:rsid w:val="008B1BBF"/>
    <w:rsid w:val="008B2F25"/>
    <w:rsid w:val="008B3135"/>
    <w:rsid w:val="008B3379"/>
    <w:rsid w:val="008B3F0D"/>
    <w:rsid w:val="008B5A83"/>
    <w:rsid w:val="008B62D4"/>
    <w:rsid w:val="008B6482"/>
    <w:rsid w:val="008B675B"/>
    <w:rsid w:val="008B6BB7"/>
    <w:rsid w:val="008B79A8"/>
    <w:rsid w:val="008B7ACB"/>
    <w:rsid w:val="008C17D5"/>
    <w:rsid w:val="008C2338"/>
    <w:rsid w:val="008C2E33"/>
    <w:rsid w:val="008C3E02"/>
    <w:rsid w:val="008C41F4"/>
    <w:rsid w:val="008C4214"/>
    <w:rsid w:val="008C44EF"/>
    <w:rsid w:val="008C4B3C"/>
    <w:rsid w:val="008C4E12"/>
    <w:rsid w:val="008C5A3F"/>
    <w:rsid w:val="008C5E75"/>
    <w:rsid w:val="008C6013"/>
    <w:rsid w:val="008C6B5E"/>
    <w:rsid w:val="008D01E3"/>
    <w:rsid w:val="008D1AA2"/>
    <w:rsid w:val="008D3D2B"/>
    <w:rsid w:val="008D4829"/>
    <w:rsid w:val="008D4BDE"/>
    <w:rsid w:val="008D4C31"/>
    <w:rsid w:val="008D61E0"/>
    <w:rsid w:val="008D634A"/>
    <w:rsid w:val="008D707A"/>
    <w:rsid w:val="008D7A10"/>
    <w:rsid w:val="008E0212"/>
    <w:rsid w:val="008E0304"/>
    <w:rsid w:val="008E04EC"/>
    <w:rsid w:val="008E10EE"/>
    <w:rsid w:val="008E1140"/>
    <w:rsid w:val="008E180F"/>
    <w:rsid w:val="008E1A37"/>
    <w:rsid w:val="008E1CAE"/>
    <w:rsid w:val="008E1CB2"/>
    <w:rsid w:val="008E383D"/>
    <w:rsid w:val="008E3E63"/>
    <w:rsid w:val="008E3FFA"/>
    <w:rsid w:val="008E5C73"/>
    <w:rsid w:val="008E6F81"/>
    <w:rsid w:val="008F0203"/>
    <w:rsid w:val="008F0585"/>
    <w:rsid w:val="008F0596"/>
    <w:rsid w:val="008F064F"/>
    <w:rsid w:val="008F0F46"/>
    <w:rsid w:val="008F1B25"/>
    <w:rsid w:val="008F29E7"/>
    <w:rsid w:val="008F2F01"/>
    <w:rsid w:val="008F3052"/>
    <w:rsid w:val="008F35E7"/>
    <w:rsid w:val="008F472D"/>
    <w:rsid w:val="008F594F"/>
    <w:rsid w:val="008F63AD"/>
    <w:rsid w:val="008F6CA9"/>
    <w:rsid w:val="008F6D47"/>
    <w:rsid w:val="008F6E69"/>
    <w:rsid w:val="008F7868"/>
    <w:rsid w:val="008F7B85"/>
    <w:rsid w:val="0090049F"/>
    <w:rsid w:val="00901FB2"/>
    <w:rsid w:val="00902E7D"/>
    <w:rsid w:val="0090401B"/>
    <w:rsid w:val="00904A39"/>
    <w:rsid w:val="009057D6"/>
    <w:rsid w:val="009063B0"/>
    <w:rsid w:val="009068BA"/>
    <w:rsid w:val="00906ED6"/>
    <w:rsid w:val="00907792"/>
    <w:rsid w:val="009079FE"/>
    <w:rsid w:val="00907BE0"/>
    <w:rsid w:val="00910367"/>
    <w:rsid w:val="00911A0D"/>
    <w:rsid w:val="00911EF4"/>
    <w:rsid w:val="00912337"/>
    <w:rsid w:val="00913C98"/>
    <w:rsid w:val="00914644"/>
    <w:rsid w:val="00914BE1"/>
    <w:rsid w:val="00914DBF"/>
    <w:rsid w:val="00915E30"/>
    <w:rsid w:val="0091735C"/>
    <w:rsid w:val="00917BCD"/>
    <w:rsid w:val="00920021"/>
    <w:rsid w:val="00920639"/>
    <w:rsid w:val="00922248"/>
    <w:rsid w:val="00923013"/>
    <w:rsid w:val="00923EEF"/>
    <w:rsid w:val="009245D4"/>
    <w:rsid w:val="009246ED"/>
    <w:rsid w:val="00924A2D"/>
    <w:rsid w:val="00925B82"/>
    <w:rsid w:val="00927214"/>
    <w:rsid w:val="009272DF"/>
    <w:rsid w:val="00930C1F"/>
    <w:rsid w:val="00931101"/>
    <w:rsid w:val="0093191C"/>
    <w:rsid w:val="00931A5E"/>
    <w:rsid w:val="00931FF3"/>
    <w:rsid w:val="00932A70"/>
    <w:rsid w:val="0093348F"/>
    <w:rsid w:val="00933B6D"/>
    <w:rsid w:val="00934DB3"/>
    <w:rsid w:val="00935BEE"/>
    <w:rsid w:val="0093650B"/>
    <w:rsid w:val="00937A16"/>
    <w:rsid w:val="00937A2D"/>
    <w:rsid w:val="009403F5"/>
    <w:rsid w:val="00941377"/>
    <w:rsid w:val="009437AA"/>
    <w:rsid w:val="00943F02"/>
    <w:rsid w:val="009452E5"/>
    <w:rsid w:val="00945B0C"/>
    <w:rsid w:val="009466FD"/>
    <w:rsid w:val="00946C8D"/>
    <w:rsid w:val="00947AEB"/>
    <w:rsid w:val="009506F4"/>
    <w:rsid w:val="0095191E"/>
    <w:rsid w:val="00952140"/>
    <w:rsid w:val="009533E9"/>
    <w:rsid w:val="009557D0"/>
    <w:rsid w:val="009561E6"/>
    <w:rsid w:val="009564B3"/>
    <w:rsid w:val="00956D02"/>
    <w:rsid w:val="0095798C"/>
    <w:rsid w:val="00960EE7"/>
    <w:rsid w:val="00960FEA"/>
    <w:rsid w:val="00961AC7"/>
    <w:rsid w:val="00962263"/>
    <w:rsid w:val="00962DC2"/>
    <w:rsid w:val="009633BC"/>
    <w:rsid w:val="00963C62"/>
    <w:rsid w:val="00963F21"/>
    <w:rsid w:val="00964E02"/>
    <w:rsid w:val="009656F4"/>
    <w:rsid w:val="0096574D"/>
    <w:rsid w:val="00965B60"/>
    <w:rsid w:val="00966485"/>
    <w:rsid w:val="0096666B"/>
    <w:rsid w:val="00966844"/>
    <w:rsid w:val="00966BDF"/>
    <w:rsid w:val="00967869"/>
    <w:rsid w:val="00967A1F"/>
    <w:rsid w:val="00967D37"/>
    <w:rsid w:val="00970831"/>
    <w:rsid w:val="00971677"/>
    <w:rsid w:val="00971F5B"/>
    <w:rsid w:val="009720BB"/>
    <w:rsid w:val="0097392E"/>
    <w:rsid w:val="009745B7"/>
    <w:rsid w:val="00974B4C"/>
    <w:rsid w:val="00974E3E"/>
    <w:rsid w:val="00975CC4"/>
    <w:rsid w:val="0097788A"/>
    <w:rsid w:val="0098127E"/>
    <w:rsid w:val="00982000"/>
    <w:rsid w:val="009829E9"/>
    <w:rsid w:val="0098340B"/>
    <w:rsid w:val="009834EA"/>
    <w:rsid w:val="00983EFD"/>
    <w:rsid w:val="009841F8"/>
    <w:rsid w:val="00984229"/>
    <w:rsid w:val="009850F8"/>
    <w:rsid w:val="00986BE7"/>
    <w:rsid w:val="00987D98"/>
    <w:rsid w:val="009906A9"/>
    <w:rsid w:val="00990D73"/>
    <w:rsid w:val="00991B8A"/>
    <w:rsid w:val="00992926"/>
    <w:rsid w:val="00993F67"/>
    <w:rsid w:val="00995DD1"/>
    <w:rsid w:val="0099621F"/>
    <w:rsid w:val="00997A2B"/>
    <w:rsid w:val="00997E96"/>
    <w:rsid w:val="009A0AD7"/>
    <w:rsid w:val="009A1660"/>
    <w:rsid w:val="009A173B"/>
    <w:rsid w:val="009A1CC7"/>
    <w:rsid w:val="009A1DDD"/>
    <w:rsid w:val="009A23EA"/>
    <w:rsid w:val="009A3106"/>
    <w:rsid w:val="009A34E9"/>
    <w:rsid w:val="009A37AF"/>
    <w:rsid w:val="009A3AD7"/>
    <w:rsid w:val="009A3FD2"/>
    <w:rsid w:val="009A4B4F"/>
    <w:rsid w:val="009A4DBA"/>
    <w:rsid w:val="009A4EAD"/>
    <w:rsid w:val="009A55C7"/>
    <w:rsid w:val="009A62B8"/>
    <w:rsid w:val="009A64C3"/>
    <w:rsid w:val="009A6A95"/>
    <w:rsid w:val="009A737A"/>
    <w:rsid w:val="009A7385"/>
    <w:rsid w:val="009B1476"/>
    <w:rsid w:val="009B20DA"/>
    <w:rsid w:val="009B2C7D"/>
    <w:rsid w:val="009B3A41"/>
    <w:rsid w:val="009B4638"/>
    <w:rsid w:val="009B5DDF"/>
    <w:rsid w:val="009B66C4"/>
    <w:rsid w:val="009B7D80"/>
    <w:rsid w:val="009C0237"/>
    <w:rsid w:val="009C0722"/>
    <w:rsid w:val="009C1426"/>
    <w:rsid w:val="009C1F98"/>
    <w:rsid w:val="009C2C63"/>
    <w:rsid w:val="009C2DFE"/>
    <w:rsid w:val="009C3002"/>
    <w:rsid w:val="009C6C50"/>
    <w:rsid w:val="009C7D36"/>
    <w:rsid w:val="009C7E17"/>
    <w:rsid w:val="009D0231"/>
    <w:rsid w:val="009D045E"/>
    <w:rsid w:val="009D0879"/>
    <w:rsid w:val="009D17A3"/>
    <w:rsid w:val="009D21B3"/>
    <w:rsid w:val="009D2679"/>
    <w:rsid w:val="009D358A"/>
    <w:rsid w:val="009D442C"/>
    <w:rsid w:val="009D4451"/>
    <w:rsid w:val="009D516A"/>
    <w:rsid w:val="009D56C7"/>
    <w:rsid w:val="009D59EB"/>
    <w:rsid w:val="009D59F3"/>
    <w:rsid w:val="009D5EEF"/>
    <w:rsid w:val="009D5F39"/>
    <w:rsid w:val="009D6201"/>
    <w:rsid w:val="009D6BD7"/>
    <w:rsid w:val="009D704B"/>
    <w:rsid w:val="009E0588"/>
    <w:rsid w:val="009E2120"/>
    <w:rsid w:val="009E21B8"/>
    <w:rsid w:val="009E2421"/>
    <w:rsid w:val="009E2C13"/>
    <w:rsid w:val="009E36AB"/>
    <w:rsid w:val="009E3930"/>
    <w:rsid w:val="009E3A35"/>
    <w:rsid w:val="009E505B"/>
    <w:rsid w:val="009E5BEE"/>
    <w:rsid w:val="009E5E76"/>
    <w:rsid w:val="009E5E8F"/>
    <w:rsid w:val="009E62A3"/>
    <w:rsid w:val="009E6EC9"/>
    <w:rsid w:val="009E7D47"/>
    <w:rsid w:val="009F13E1"/>
    <w:rsid w:val="009F275B"/>
    <w:rsid w:val="009F27E3"/>
    <w:rsid w:val="009F281C"/>
    <w:rsid w:val="009F2D71"/>
    <w:rsid w:val="009F3D73"/>
    <w:rsid w:val="009F3EBB"/>
    <w:rsid w:val="009F40D4"/>
    <w:rsid w:val="009F5071"/>
    <w:rsid w:val="009F6D47"/>
    <w:rsid w:val="009F79E9"/>
    <w:rsid w:val="009F7B10"/>
    <w:rsid w:val="009F7D2B"/>
    <w:rsid w:val="009F7ED2"/>
    <w:rsid w:val="009F7F8D"/>
    <w:rsid w:val="00A00452"/>
    <w:rsid w:val="00A006D0"/>
    <w:rsid w:val="00A00854"/>
    <w:rsid w:val="00A015E6"/>
    <w:rsid w:val="00A01CCC"/>
    <w:rsid w:val="00A0336A"/>
    <w:rsid w:val="00A033C2"/>
    <w:rsid w:val="00A0487D"/>
    <w:rsid w:val="00A04F83"/>
    <w:rsid w:val="00A05277"/>
    <w:rsid w:val="00A05957"/>
    <w:rsid w:val="00A061C6"/>
    <w:rsid w:val="00A07324"/>
    <w:rsid w:val="00A074CA"/>
    <w:rsid w:val="00A07632"/>
    <w:rsid w:val="00A07FC2"/>
    <w:rsid w:val="00A1043B"/>
    <w:rsid w:val="00A10644"/>
    <w:rsid w:val="00A10B08"/>
    <w:rsid w:val="00A11109"/>
    <w:rsid w:val="00A11F66"/>
    <w:rsid w:val="00A131D5"/>
    <w:rsid w:val="00A132D8"/>
    <w:rsid w:val="00A13907"/>
    <w:rsid w:val="00A142D7"/>
    <w:rsid w:val="00A14A6E"/>
    <w:rsid w:val="00A14B11"/>
    <w:rsid w:val="00A15540"/>
    <w:rsid w:val="00A15685"/>
    <w:rsid w:val="00A15785"/>
    <w:rsid w:val="00A15C82"/>
    <w:rsid w:val="00A1640A"/>
    <w:rsid w:val="00A17927"/>
    <w:rsid w:val="00A17C8E"/>
    <w:rsid w:val="00A20ABE"/>
    <w:rsid w:val="00A21A0A"/>
    <w:rsid w:val="00A21A2C"/>
    <w:rsid w:val="00A2381E"/>
    <w:rsid w:val="00A23AAA"/>
    <w:rsid w:val="00A247EB"/>
    <w:rsid w:val="00A247F9"/>
    <w:rsid w:val="00A26929"/>
    <w:rsid w:val="00A27B23"/>
    <w:rsid w:val="00A30AC0"/>
    <w:rsid w:val="00A312FE"/>
    <w:rsid w:val="00A32872"/>
    <w:rsid w:val="00A32A52"/>
    <w:rsid w:val="00A32A72"/>
    <w:rsid w:val="00A33487"/>
    <w:rsid w:val="00A3363A"/>
    <w:rsid w:val="00A339B9"/>
    <w:rsid w:val="00A33F7F"/>
    <w:rsid w:val="00A341C9"/>
    <w:rsid w:val="00A341E3"/>
    <w:rsid w:val="00A34896"/>
    <w:rsid w:val="00A34E94"/>
    <w:rsid w:val="00A35336"/>
    <w:rsid w:val="00A35657"/>
    <w:rsid w:val="00A35A02"/>
    <w:rsid w:val="00A361C7"/>
    <w:rsid w:val="00A36464"/>
    <w:rsid w:val="00A36852"/>
    <w:rsid w:val="00A36BE8"/>
    <w:rsid w:val="00A36EED"/>
    <w:rsid w:val="00A37270"/>
    <w:rsid w:val="00A37326"/>
    <w:rsid w:val="00A375E1"/>
    <w:rsid w:val="00A3783C"/>
    <w:rsid w:val="00A37FB2"/>
    <w:rsid w:val="00A404C3"/>
    <w:rsid w:val="00A40881"/>
    <w:rsid w:val="00A40ACF"/>
    <w:rsid w:val="00A40C18"/>
    <w:rsid w:val="00A41879"/>
    <w:rsid w:val="00A43526"/>
    <w:rsid w:val="00A439A6"/>
    <w:rsid w:val="00A44112"/>
    <w:rsid w:val="00A44836"/>
    <w:rsid w:val="00A44CB0"/>
    <w:rsid w:val="00A46615"/>
    <w:rsid w:val="00A4668A"/>
    <w:rsid w:val="00A46C5E"/>
    <w:rsid w:val="00A475E6"/>
    <w:rsid w:val="00A50C6B"/>
    <w:rsid w:val="00A51170"/>
    <w:rsid w:val="00A51648"/>
    <w:rsid w:val="00A517DE"/>
    <w:rsid w:val="00A52740"/>
    <w:rsid w:val="00A535C6"/>
    <w:rsid w:val="00A53608"/>
    <w:rsid w:val="00A54170"/>
    <w:rsid w:val="00A54BC5"/>
    <w:rsid w:val="00A556DB"/>
    <w:rsid w:val="00A56420"/>
    <w:rsid w:val="00A56A73"/>
    <w:rsid w:val="00A601B8"/>
    <w:rsid w:val="00A60CA1"/>
    <w:rsid w:val="00A60F0E"/>
    <w:rsid w:val="00A61005"/>
    <w:rsid w:val="00A612A5"/>
    <w:rsid w:val="00A613FA"/>
    <w:rsid w:val="00A6205C"/>
    <w:rsid w:val="00A6247E"/>
    <w:rsid w:val="00A626AC"/>
    <w:rsid w:val="00A62EB0"/>
    <w:rsid w:val="00A6353B"/>
    <w:rsid w:val="00A636D3"/>
    <w:rsid w:val="00A63A94"/>
    <w:rsid w:val="00A6485A"/>
    <w:rsid w:val="00A649BB"/>
    <w:rsid w:val="00A65BD0"/>
    <w:rsid w:val="00A66CC4"/>
    <w:rsid w:val="00A66F42"/>
    <w:rsid w:val="00A67E4B"/>
    <w:rsid w:val="00A67E7E"/>
    <w:rsid w:val="00A70345"/>
    <w:rsid w:val="00A70CDD"/>
    <w:rsid w:val="00A72067"/>
    <w:rsid w:val="00A7271A"/>
    <w:rsid w:val="00A72C94"/>
    <w:rsid w:val="00A7459B"/>
    <w:rsid w:val="00A75422"/>
    <w:rsid w:val="00A75EFB"/>
    <w:rsid w:val="00A767EF"/>
    <w:rsid w:val="00A77365"/>
    <w:rsid w:val="00A77485"/>
    <w:rsid w:val="00A77DDB"/>
    <w:rsid w:val="00A77EE8"/>
    <w:rsid w:val="00A808B5"/>
    <w:rsid w:val="00A81192"/>
    <w:rsid w:val="00A81BD6"/>
    <w:rsid w:val="00A83C12"/>
    <w:rsid w:val="00A83D08"/>
    <w:rsid w:val="00A84724"/>
    <w:rsid w:val="00A85413"/>
    <w:rsid w:val="00A87A7C"/>
    <w:rsid w:val="00A90E6E"/>
    <w:rsid w:val="00A92207"/>
    <w:rsid w:val="00A92660"/>
    <w:rsid w:val="00A92AF7"/>
    <w:rsid w:val="00A92D0C"/>
    <w:rsid w:val="00A93463"/>
    <w:rsid w:val="00A957A8"/>
    <w:rsid w:val="00A961B0"/>
    <w:rsid w:val="00A962F2"/>
    <w:rsid w:val="00A9739F"/>
    <w:rsid w:val="00AA0A77"/>
    <w:rsid w:val="00AA1630"/>
    <w:rsid w:val="00AA1A80"/>
    <w:rsid w:val="00AA1E72"/>
    <w:rsid w:val="00AA2582"/>
    <w:rsid w:val="00AA30CE"/>
    <w:rsid w:val="00AA31B1"/>
    <w:rsid w:val="00AA3C9D"/>
    <w:rsid w:val="00AA3DD2"/>
    <w:rsid w:val="00AA48BB"/>
    <w:rsid w:val="00AA5A45"/>
    <w:rsid w:val="00AA5D90"/>
    <w:rsid w:val="00AA63BA"/>
    <w:rsid w:val="00AA65BC"/>
    <w:rsid w:val="00AA66E5"/>
    <w:rsid w:val="00AA677C"/>
    <w:rsid w:val="00AA7184"/>
    <w:rsid w:val="00AA7338"/>
    <w:rsid w:val="00AA73C3"/>
    <w:rsid w:val="00AB108C"/>
    <w:rsid w:val="00AB22D5"/>
    <w:rsid w:val="00AB3047"/>
    <w:rsid w:val="00AB3C67"/>
    <w:rsid w:val="00AB4646"/>
    <w:rsid w:val="00AB4ABD"/>
    <w:rsid w:val="00AB4B34"/>
    <w:rsid w:val="00AB4B3C"/>
    <w:rsid w:val="00AB5034"/>
    <w:rsid w:val="00AB5299"/>
    <w:rsid w:val="00AB5394"/>
    <w:rsid w:val="00AB539C"/>
    <w:rsid w:val="00AB7059"/>
    <w:rsid w:val="00AB70D9"/>
    <w:rsid w:val="00AB7D33"/>
    <w:rsid w:val="00AB7DAE"/>
    <w:rsid w:val="00AB7FF6"/>
    <w:rsid w:val="00AC0264"/>
    <w:rsid w:val="00AC111F"/>
    <w:rsid w:val="00AC325F"/>
    <w:rsid w:val="00AC545B"/>
    <w:rsid w:val="00AC56C3"/>
    <w:rsid w:val="00AC5FED"/>
    <w:rsid w:val="00AC6DDC"/>
    <w:rsid w:val="00AC7EDC"/>
    <w:rsid w:val="00AC7FA5"/>
    <w:rsid w:val="00AD00DE"/>
    <w:rsid w:val="00AD15D4"/>
    <w:rsid w:val="00AD3490"/>
    <w:rsid w:val="00AD372D"/>
    <w:rsid w:val="00AD3B54"/>
    <w:rsid w:val="00AD4974"/>
    <w:rsid w:val="00AD5AB2"/>
    <w:rsid w:val="00AD6B0C"/>
    <w:rsid w:val="00AD6CB9"/>
    <w:rsid w:val="00AD71A6"/>
    <w:rsid w:val="00AE0309"/>
    <w:rsid w:val="00AE08D1"/>
    <w:rsid w:val="00AE17AA"/>
    <w:rsid w:val="00AE2671"/>
    <w:rsid w:val="00AE29B4"/>
    <w:rsid w:val="00AE2CCF"/>
    <w:rsid w:val="00AE3AC3"/>
    <w:rsid w:val="00AE3DB0"/>
    <w:rsid w:val="00AE4D20"/>
    <w:rsid w:val="00AE6249"/>
    <w:rsid w:val="00AE7D9A"/>
    <w:rsid w:val="00AF04D5"/>
    <w:rsid w:val="00AF113A"/>
    <w:rsid w:val="00AF123D"/>
    <w:rsid w:val="00AF250B"/>
    <w:rsid w:val="00AF29D8"/>
    <w:rsid w:val="00AF2BA6"/>
    <w:rsid w:val="00AF35F0"/>
    <w:rsid w:val="00AF37EE"/>
    <w:rsid w:val="00AF404A"/>
    <w:rsid w:val="00AF4639"/>
    <w:rsid w:val="00AF4734"/>
    <w:rsid w:val="00AF4D03"/>
    <w:rsid w:val="00AF5790"/>
    <w:rsid w:val="00AF5806"/>
    <w:rsid w:val="00AF61B2"/>
    <w:rsid w:val="00AF79F2"/>
    <w:rsid w:val="00B001A2"/>
    <w:rsid w:val="00B008A2"/>
    <w:rsid w:val="00B01477"/>
    <w:rsid w:val="00B0185E"/>
    <w:rsid w:val="00B02264"/>
    <w:rsid w:val="00B0229A"/>
    <w:rsid w:val="00B05B96"/>
    <w:rsid w:val="00B063AF"/>
    <w:rsid w:val="00B07C17"/>
    <w:rsid w:val="00B103BB"/>
    <w:rsid w:val="00B10F81"/>
    <w:rsid w:val="00B10FCC"/>
    <w:rsid w:val="00B1191A"/>
    <w:rsid w:val="00B121B1"/>
    <w:rsid w:val="00B12ACF"/>
    <w:rsid w:val="00B13059"/>
    <w:rsid w:val="00B134C8"/>
    <w:rsid w:val="00B1460A"/>
    <w:rsid w:val="00B146F7"/>
    <w:rsid w:val="00B14757"/>
    <w:rsid w:val="00B15A2A"/>
    <w:rsid w:val="00B15B4D"/>
    <w:rsid w:val="00B16D20"/>
    <w:rsid w:val="00B16DA2"/>
    <w:rsid w:val="00B16F0F"/>
    <w:rsid w:val="00B1716A"/>
    <w:rsid w:val="00B174D9"/>
    <w:rsid w:val="00B17944"/>
    <w:rsid w:val="00B20088"/>
    <w:rsid w:val="00B228AD"/>
    <w:rsid w:val="00B24252"/>
    <w:rsid w:val="00B249A6"/>
    <w:rsid w:val="00B25532"/>
    <w:rsid w:val="00B26295"/>
    <w:rsid w:val="00B268B0"/>
    <w:rsid w:val="00B27152"/>
    <w:rsid w:val="00B27155"/>
    <w:rsid w:val="00B272E9"/>
    <w:rsid w:val="00B27C6D"/>
    <w:rsid w:val="00B27C74"/>
    <w:rsid w:val="00B30014"/>
    <w:rsid w:val="00B3065A"/>
    <w:rsid w:val="00B31542"/>
    <w:rsid w:val="00B326B4"/>
    <w:rsid w:val="00B33236"/>
    <w:rsid w:val="00B3325F"/>
    <w:rsid w:val="00B3326C"/>
    <w:rsid w:val="00B333EE"/>
    <w:rsid w:val="00B33EB6"/>
    <w:rsid w:val="00B34B13"/>
    <w:rsid w:val="00B34BB5"/>
    <w:rsid w:val="00B350B1"/>
    <w:rsid w:val="00B35A5E"/>
    <w:rsid w:val="00B36BE5"/>
    <w:rsid w:val="00B3758B"/>
    <w:rsid w:val="00B37661"/>
    <w:rsid w:val="00B376E4"/>
    <w:rsid w:val="00B37712"/>
    <w:rsid w:val="00B40119"/>
    <w:rsid w:val="00B4078D"/>
    <w:rsid w:val="00B42D1C"/>
    <w:rsid w:val="00B44E47"/>
    <w:rsid w:val="00B44F8B"/>
    <w:rsid w:val="00B4660B"/>
    <w:rsid w:val="00B47BFF"/>
    <w:rsid w:val="00B47FF9"/>
    <w:rsid w:val="00B501DF"/>
    <w:rsid w:val="00B50452"/>
    <w:rsid w:val="00B5058E"/>
    <w:rsid w:val="00B50D5E"/>
    <w:rsid w:val="00B512F4"/>
    <w:rsid w:val="00B52B30"/>
    <w:rsid w:val="00B52BBE"/>
    <w:rsid w:val="00B53624"/>
    <w:rsid w:val="00B550DE"/>
    <w:rsid w:val="00B5524B"/>
    <w:rsid w:val="00B55688"/>
    <w:rsid w:val="00B55F2D"/>
    <w:rsid w:val="00B57B5F"/>
    <w:rsid w:val="00B57E46"/>
    <w:rsid w:val="00B57F4C"/>
    <w:rsid w:val="00B60DED"/>
    <w:rsid w:val="00B61F82"/>
    <w:rsid w:val="00B62F5F"/>
    <w:rsid w:val="00B63511"/>
    <w:rsid w:val="00B639B8"/>
    <w:rsid w:val="00B63C37"/>
    <w:rsid w:val="00B64394"/>
    <w:rsid w:val="00B6441C"/>
    <w:rsid w:val="00B648C1"/>
    <w:rsid w:val="00B64D3F"/>
    <w:rsid w:val="00B656AF"/>
    <w:rsid w:val="00B65E86"/>
    <w:rsid w:val="00B66390"/>
    <w:rsid w:val="00B674F4"/>
    <w:rsid w:val="00B67502"/>
    <w:rsid w:val="00B7019F"/>
    <w:rsid w:val="00B705E9"/>
    <w:rsid w:val="00B71B9A"/>
    <w:rsid w:val="00B71C83"/>
    <w:rsid w:val="00B7232A"/>
    <w:rsid w:val="00B72460"/>
    <w:rsid w:val="00B73268"/>
    <w:rsid w:val="00B739ED"/>
    <w:rsid w:val="00B74307"/>
    <w:rsid w:val="00B74540"/>
    <w:rsid w:val="00B7483C"/>
    <w:rsid w:val="00B751D5"/>
    <w:rsid w:val="00B757BF"/>
    <w:rsid w:val="00B758E2"/>
    <w:rsid w:val="00B76507"/>
    <w:rsid w:val="00B81104"/>
    <w:rsid w:val="00B8165D"/>
    <w:rsid w:val="00B8177D"/>
    <w:rsid w:val="00B81AA4"/>
    <w:rsid w:val="00B8249B"/>
    <w:rsid w:val="00B825AC"/>
    <w:rsid w:val="00B825F5"/>
    <w:rsid w:val="00B82737"/>
    <w:rsid w:val="00B83289"/>
    <w:rsid w:val="00B83AF1"/>
    <w:rsid w:val="00B8469C"/>
    <w:rsid w:val="00B846CE"/>
    <w:rsid w:val="00B848B7"/>
    <w:rsid w:val="00B8654C"/>
    <w:rsid w:val="00B86794"/>
    <w:rsid w:val="00B90167"/>
    <w:rsid w:val="00B915F4"/>
    <w:rsid w:val="00B928E7"/>
    <w:rsid w:val="00B92E68"/>
    <w:rsid w:val="00B942B9"/>
    <w:rsid w:val="00B95B1A"/>
    <w:rsid w:val="00B95C5C"/>
    <w:rsid w:val="00B96980"/>
    <w:rsid w:val="00B96A7B"/>
    <w:rsid w:val="00B9762D"/>
    <w:rsid w:val="00B97799"/>
    <w:rsid w:val="00BA0B47"/>
    <w:rsid w:val="00BA0D0C"/>
    <w:rsid w:val="00BA181B"/>
    <w:rsid w:val="00BA195F"/>
    <w:rsid w:val="00BA1C74"/>
    <w:rsid w:val="00BA219D"/>
    <w:rsid w:val="00BA237D"/>
    <w:rsid w:val="00BA3A84"/>
    <w:rsid w:val="00BA3B77"/>
    <w:rsid w:val="00BA46B5"/>
    <w:rsid w:val="00BA4CF9"/>
    <w:rsid w:val="00BA4EC8"/>
    <w:rsid w:val="00BA5112"/>
    <w:rsid w:val="00BA580E"/>
    <w:rsid w:val="00BA685E"/>
    <w:rsid w:val="00BA7B71"/>
    <w:rsid w:val="00BA7D81"/>
    <w:rsid w:val="00BB1E46"/>
    <w:rsid w:val="00BB2721"/>
    <w:rsid w:val="00BB3CA9"/>
    <w:rsid w:val="00BB4975"/>
    <w:rsid w:val="00BB4E76"/>
    <w:rsid w:val="00BB574E"/>
    <w:rsid w:val="00BC10A6"/>
    <w:rsid w:val="00BC19C1"/>
    <w:rsid w:val="00BC1BBA"/>
    <w:rsid w:val="00BC348A"/>
    <w:rsid w:val="00BC5151"/>
    <w:rsid w:val="00BC5306"/>
    <w:rsid w:val="00BC6D44"/>
    <w:rsid w:val="00BC6E4B"/>
    <w:rsid w:val="00BC7668"/>
    <w:rsid w:val="00BC768E"/>
    <w:rsid w:val="00BC7A44"/>
    <w:rsid w:val="00BD05B1"/>
    <w:rsid w:val="00BD0C02"/>
    <w:rsid w:val="00BD0E57"/>
    <w:rsid w:val="00BD136D"/>
    <w:rsid w:val="00BD1BA5"/>
    <w:rsid w:val="00BD2721"/>
    <w:rsid w:val="00BD35B7"/>
    <w:rsid w:val="00BD42A9"/>
    <w:rsid w:val="00BD435A"/>
    <w:rsid w:val="00BD4A00"/>
    <w:rsid w:val="00BD4F36"/>
    <w:rsid w:val="00BD51B5"/>
    <w:rsid w:val="00BD596B"/>
    <w:rsid w:val="00BD6844"/>
    <w:rsid w:val="00BD6D6A"/>
    <w:rsid w:val="00BD6ED9"/>
    <w:rsid w:val="00BD7C75"/>
    <w:rsid w:val="00BE02C8"/>
    <w:rsid w:val="00BE111C"/>
    <w:rsid w:val="00BE1DFB"/>
    <w:rsid w:val="00BE2651"/>
    <w:rsid w:val="00BE47CE"/>
    <w:rsid w:val="00BE5A85"/>
    <w:rsid w:val="00BE5B96"/>
    <w:rsid w:val="00BE7163"/>
    <w:rsid w:val="00BE7D2E"/>
    <w:rsid w:val="00BF038B"/>
    <w:rsid w:val="00BF0424"/>
    <w:rsid w:val="00BF0934"/>
    <w:rsid w:val="00BF20AD"/>
    <w:rsid w:val="00BF2254"/>
    <w:rsid w:val="00BF28F9"/>
    <w:rsid w:val="00BF2945"/>
    <w:rsid w:val="00BF3CF9"/>
    <w:rsid w:val="00BF3D3C"/>
    <w:rsid w:val="00BF3F1E"/>
    <w:rsid w:val="00BF4D31"/>
    <w:rsid w:val="00BF52F0"/>
    <w:rsid w:val="00BF539B"/>
    <w:rsid w:val="00BF5C46"/>
    <w:rsid w:val="00BF5DE4"/>
    <w:rsid w:val="00BF6805"/>
    <w:rsid w:val="00BF6B8E"/>
    <w:rsid w:val="00BF7768"/>
    <w:rsid w:val="00C0011D"/>
    <w:rsid w:val="00C00FFB"/>
    <w:rsid w:val="00C01112"/>
    <w:rsid w:val="00C01AEF"/>
    <w:rsid w:val="00C02090"/>
    <w:rsid w:val="00C02182"/>
    <w:rsid w:val="00C02B15"/>
    <w:rsid w:val="00C02DCF"/>
    <w:rsid w:val="00C03542"/>
    <w:rsid w:val="00C036EA"/>
    <w:rsid w:val="00C04646"/>
    <w:rsid w:val="00C04F15"/>
    <w:rsid w:val="00C04F5D"/>
    <w:rsid w:val="00C056D1"/>
    <w:rsid w:val="00C078D6"/>
    <w:rsid w:val="00C11B80"/>
    <w:rsid w:val="00C11B9B"/>
    <w:rsid w:val="00C11C92"/>
    <w:rsid w:val="00C1212C"/>
    <w:rsid w:val="00C12A3A"/>
    <w:rsid w:val="00C13690"/>
    <w:rsid w:val="00C1388C"/>
    <w:rsid w:val="00C14D0A"/>
    <w:rsid w:val="00C14FD8"/>
    <w:rsid w:val="00C15216"/>
    <w:rsid w:val="00C15E99"/>
    <w:rsid w:val="00C16172"/>
    <w:rsid w:val="00C16707"/>
    <w:rsid w:val="00C16AA9"/>
    <w:rsid w:val="00C16B18"/>
    <w:rsid w:val="00C16BF7"/>
    <w:rsid w:val="00C16D20"/>
    <w:rsid w:val="00C171EC"/>
    <w:rsid w:val="00C17C11"/>
    <w:rsid w:val="00C204E4"/>
    <w:rsid w:val="00C211E7"/>
    <w:rsid w:val="00C2185F"/>
    <w:rsid w:val="00C23172"/>
    <w:rsid w:val="00C23EF4"/>
    <w:rsid w:val="00C24968"/>
    <w:rsid w:val="00C252E7"/>
    <w:rsid w:val="00C2533B"/>
    <w:rsid w:val="00C26A36"/>
    <w:rsid w:val="00C26F72"/>
    <w:rsid w:val="00C27CEF"/>
    <w:rsid w:val="00C30754"/>
    <w:rsid w:val="00C318BC"/>
    <w:rsid w:val="00C31BCE"/>
    <w:rsid w:val="00C31D6E"/>
    <w:rsid w:val="00C325CD"/>
    <w:rsid w:val="00C32713"/>
    <w:rsid w:val="00C334B8"/>
    <w:rsid w:val="00C33E6D"/>
    <w:rsid w:val="00C33FA4"/>
    <w:rsid w:val="00C3427A"/>
    <w:rsid w:val="00C34ADC"/>
    <w:rsid w:val="00C35199"/>
    <w:rsid w:val="00C35A6C"/>
    <w:rsid w:val="00C35CE8"/>
    <w:rsid w:val="00C36CBB"/>
    <w:rsid w:val="00C40DFA"/>
    <w:rsid w:val="00C411CC"/>
    <w:rsid w:val="00C41C48"/>
    <w:rsid w:val="00C4314C"/>
    <w:rsid w:val="00C43522"/>
    <w:rsid w:val="00C43705"/>
    <w:rsid w:val="00C445C1"/>
    <w:rsid w:val="00C44BB5"/>
    <w:rsid w:val="00C45777"/>
    <w:rsid w:val="00C475E9"/>
    <w:rsid w:val="00C50F22"/>
    <w:rsid w:val="00C5156C"/>
    <w:rsid w:val="00C51F5B"/>
    <w:rsid w:val="00C520E5"/>
    <w:rsid w:val="00C533FE"/>
    <w:rsid w:val="00C53747"/>
    <w:rsid w:val="00C53AD0"/>
    <w:rsid w:val="00C53C97"/>
    <w:rsid w:val="00C54661"/>
    <w:rsid w:val="00C5571B"/>
    <w:rsid w:val="00C573AA"/>
    <w:rsid w:val="00C57784"/>
    <w:rsid w:val="00C57E02"/>
    <w:rsid w:val="00C608B5"/>
    <w:rsid w:val="00C60916"/>
    <w:rsid w:val="00C61CF1"/>
    <w:rsid w:val="00C620CD"/>
    <w:rsid w:val="00C624B3"/>
    <w:rsid w:val="00C624E0"/>
    <w:rsid w:val="00C62AAA"/>
    <w:rsid w:val="00C63D92"/>
    <w:rsid w:val="00C64E90"/>
    <w:rsid w:val="00C6579C"/>
    <w:rsid w:val="00C65E9D"/>
    <w:rsid w:val="00C661C7"/>
    <w:rsid w:val="00C66257"/>
    <w:rsid w:val="00C6718A"/>
    <w:rsid w:val="00C673DD"/>
    <w:rsid w:val="00C674BB"/>
    <w:rsid w:val="00C704EC"/>
    <w:rsid w:val="00C70F1E"/>
    <w:rsid w:val="00C71003"/>
    <w:rsid w:val="00C714FD"/>
    <w:rsid w:val="00C715A5"/>
    <w:rsid w:val="00C72212"/>
    <w:rsid w:val="00C742CB"/>
    <w:rsid w:val="00C742DE"/>
    <w:rsid w:val="00C74994"/>
    <w:rsid w:val="00C74B84"/>
    <w:rsid w:val="00C762C4"/>
    <w:rsid w:val="00C762E4"/>
    <w:rsid w:val="00C762FB"/>
    <w:rsid w:val="00C80352"/>
    <w:rsid w:val="00C804AC"/>
    <w:rsid w:val="00C80F7F"/>
    <w:rsid w:val="00C811E0"/>
    <w:rsid w:val="00C812B4"/>
    <w:rsid w:val="00C8152F"/>
    <w:rsid w:val="00C819A3"/>
    <w:rsid w:val="00C821A5"/>
    <w:rsid w:val="00C833CE"/>
    <w:rsid w:val="00C84306"/>
    <w:rsid w:val="00C84AF4"/>
    <w:rsid w:val="00C84B77"/>
    <w:rsid w:val="00C853FC"/>
    <w:rsid w:val="00C862BB"/>
    <w:rsid w:val="00C866EE"/>
    <w:rsid w:val="00C86777"/>
    <w:rsid w:val="00C871BA"/>
    <w:rsid w:val="00C8783E"/>
    <w:rsid w:val="00C87EF0"/>
    <w:rsid w:val="00C87F8D"/>
    <w:rsid w:val="00C90B26"/>
    <w:rsid w:val="00C93054"/>
    <w:rsid w:val="00C9337C"/>
    <w:rsid w:val="00C959A1"/>
    <w:rsid w:val="00C95BE4"/>
    <w:rsid w:val="00C96BE7"/>
    <w:rsid w:val="00C97726"/>
    <w:rsid w:val="00C97A65"/>
    <w:rsid w:val="00CA25E6"/>
    <w:rsid w:val="00CA46FA"/>
    <w:rsid w:val="00CA628F"/>
    <w:rsid w:val="00CA76C1"/>
    <w:rsid w:val="00CB033C"/>
    <w:rsid w:val="00CB0DCC"/>
    <w:rsid w:val="00CB107D"/>
    <w:rsid w:val="00CB2C30"/>
    <w:rsid w:val="00CB2F4F"/>
    <w:rsid w:val="00CB67AC"/>
    <w:rsid w:val="00CB76F5"/>
    <w:rsid w:val="00CB7BE9"/>
    <w:rsid w:val="00CC043A"/>
    <w:rsid w:val="00CC1487"/>
    <w:rsid w:val="00CC2250"/>
    <w:rsid w:val="00CC26B4"/>
    <w:rsid w:val="00CC510C"/>
    <w:rsid w:val="00CC5D56"/>
    <w:rsid w:val="00CC68D7"/>
    <w:rsid w:val="00CC7BB3"/>
    <w:rsid w:val="00CC7E57"/>
    <w:rsid w:val="00CC7F53"/>
    <w:rsid w:val="00CD0913"/>
    <w:rsid w:val="00CD16CF"/>
    <w:rsid w:val="00CD17D8"/>
    <w:rsid w:val="00CD31AC"/>
    <w:rsid w:val="00CD33A0"/>
    <w:rsid w:val="00CD37C7"/>
    <w:rsid w:val="00CD4DFE"/>
    <w:rsid w:val="00CD546D"/>
    <w:rsid w:val="00CD5623"/>
    <w:rsid w:val="00CD5FE4"/>
    <w:rsid w:val="00CD6514"/>
    <w:rsid w:val="00CE178B"/>
    <w:rsid w:val="00CE1DFE"/>
    <w:rsid w:val="00CE20AE"/>
    <w:rsid w:val="00CE24FF"/>
    <w:rsid w:val="00CE29AA"/>
    <w:rsid w:val="00CE3B3D"/>
    <w:rsid w:val="00CE4033"/>
    <w:rsid w:val="00CE4138"/>
    <w:rsid w:val="00CE4E6C"/>
    <w:rsid w:val="00CE5776"/>
    <w:rsid w:val="00CE5A5B"/>
    <w:rsid w:val="00CE5D0D"/>
    <w:rsid w:val="00CE5F69"/>
    <w:rsid w:val="00CE78B1"/>
    <w:rsid w:val="00CF0D88"/>
    <w:rsid w:val="00CF0F3B"/>
    <w:rsid w:val="00CF1148"/>
    <w:rsid w:val="00CF12F8"/>
    <w:rsid w:val="00CF22AC"/>
    <w:rsid w:val="00CF27BE"/>
    <w:rsid w:val="00CF385B"/>
    <w:rsid w:val="00CF5338"/>
    <w:rsid w:val="00CF5BAF"/>
    <w:rsid w:val="00CF631B"/>
    <w:rsid w:val="00CF671F"/>
    <w:rsid w:val="00CF69A1"/>
    <w:rsid w:val="00CF6C5E"/>
    <w:rsid w:val="00CF6C81"/>
    <w:rsid w:val="00CF6FDB"/>
    <w:rsid w:val="00CF71E0"/>
    <w:rsid w:val="00CF743E"/>
    <w:rsid w:val="00D008F7"/>
    <w:rsid w:val="00D0092D"/>
    <w:rsid w:val="00D01C8A"/>
    <w:rsid w:val="00D01FCA"/>
    <w:rsid w:val="00D04AF9"/>
    <w:rsid w:val="00D05600"/>
    <w:rsid w:val="00D05B98"/>
    <w:rsid w:val="00D06B59"/>
    <w:rsid w:val="00D06EF9"/>
    <w:rsid w:val="00D0729D"/>
    <w:rsid w:val="00D0754E"/>
    <w:rsid w:val="00D07DF5"/>
    <w:rsid w:val="00D1118A"/>
    <w:rsid w:val="00D11368"/>
    <w:rsid w:val="00D11688"/>
    <w:rsid w:val="00D1246C"/>
    <w:rsid w:val="00D139C5"/>
    <w:rsid w:val="00D13EB2"/>
    <w:rsid w:val="00D147FF"/>
    <w:rsid w:val="00D148F6"/>
    <w:rsid w:val="00D14CFA"/>
    <w:rsid w:val="00D15412"/>
    <w:rsid w:val="00D20056"/>
    <w:rsid w:val="00D20D51"/>
    <w:rsid w:val="00D22820"/>
    <w:rsid w:val="00D22A3B"/>
    <w:rsid w:val="00D23EC4"/>
    <w:rsid w:val="00D258FE"/>
    <w:rsid w:val="00D260CC"/>
    <w:rsid w:val="00D264D2"/>
    <w:rsid w:val="00D26746"/>
    <w:rsid w:val="00D26CBC"/>
    <w:rsid w:val="00D30255"/>
    <w:rsid w:val="00D30983"/>
    <w:rsid w:val="00D312F3"/>
    <w:rsid w:val="00D31C55"/>
    <w:rsid w:val="00D322D4"/>
    <w:rsid w:val="00D335F3"/>
    <w:rsid w:val="00D33E24"/>
    <w:rsid w:val="00D3408E"/>
    <w:rsid w:val="00D34186"/>
    <w:rsid w:val="00D342C2"/>
    <w:rsid w:val="00D34B8D"/>
    <w:rsid w:val="00D3580B"/>
    <w:rsid w:val="00D35BD7"/>
    <w:rsid w:val="00D3653B"/>
    <w:rsid w:val="00D36F10"/>
    <w:rsid w:val="00D37A16"/>
    <w:rsid w:val="00D404B9"/>
    <w:rsid w:val="00D404C0"/>
    <w:rsid w:val="00D40A77"/>
    <w:rsid w:val="00D411DE"/>
    <w:rsid w:val="00D41416"/>
    <w:rsid w:val="00D418E7"/>
    <w:rsid w:val="00D41C38"/>
    <w:rsid w:val="00D43230"/>
    <w:rsid w:val="00D440D2"/>
    <w:rsid w:val="00D44B40"/>
    <w:rsid w:val="00D456F9"/>
    <w:rsid w:val="00D45B37"/>
    <w:rsid w:val="00D45CD2"/>
    <w:rsid w:val="00D46104"/>
    <w:rsid w:val="00D467E3"/>
    <w:rsid w:val="00D473A4"/>
    <w:rsid w:val="00D47873"/>
    <w:rsid w:val="00D47B4E"/>
    <w:rsid w:val="00D50464"/>
    <w:rsid w:val="00D513B8"/>
    <w:rsid w:val="00D52EE9"/>
    <w:rsid w:val="00D52F05"/>
    <w:rsid w:val="00D53620"/>
    <w:rsid w:val="00D546EB"/>
    <w:rsid w:val="00D55F3E"/>
    <w:rsid w:val="00D562DD"/>
    <w:rsid w:val="00D5687B"/>
    <w:rsid w:val="00D569C9"/>
    <w:rsid w:val="00D604AD"/>
    <w:rsid w:val="00D60A77"/>
    <w:rsid w:val="00D61EDF"/>
    <w:rsid w:val="00D6234B"/>
    <w:rsid w:val="00D623E7"/>
    <w:rsid w:val="00D629D0"/>
    <w:rsid w:val="00D63A4D"/>
    <w:rsid w:val="00D64224"/>
    <w:rsid w:val="00D646FC"/>
    <w:rsid w:val="00D64A6D"/>
    <w:rsid w:val="00D65408"/>
    <w:rsid w:val="00D6650E"/>
    <w:rsid w:val="00D676DB"/>
    <w:rsid w:val="00D67802"/>
    <w:rsid w:val="00D67872"/>
    <w:rsid w:val="00D67F14"/>
    <w:rsid w:val="00D70C5D"/>
    <w:rsid w:val="00D71315"/>
    <w:rsid w:val="00D72565"/>
    <w:rsid w:val="00D72582"/>
    <w:rsid w:val="00D741C6"/>
    <w:rsid w:val="00D749B8"/>
    <w:rsid w:val="00D75450"/>
    <w:rsid w:val="00D7545C"/>
    <w:rsid w:val="00D76887"/>
    <w:rsid w:val="00D773C8"/>
    <w:rsid w:val="00D77813"/>
    <w:rsid w:val="00D80C5A"/>
    <w:rsid w:val="00D82DBC"/>
    <w:rsid w:val="00D83618"/>
    <w:rsid w:val="00D83FD1"/>
    <w:rsid w:val="00D849BE"/>
    <w:rsid w:val="00D85D0A"/>
    <w:rsid w:val="00D85F2E"/>
    <w:rsid w:val="00D85F8C"/>
    <w:rsid w:val="00D87C71"/>
    <w:rsid w:val="00D91798"/>
    <w:rsid w:val="00D91AB5"/>
    <w:rsid w:val="00D91AE7"/>
    <w:rsid w:val="00D934F0"/>
    <w:rsid w:val="00D93972"/>
    <w:rsid w:val="00D95960"/>
    <w:rsid w:val="00D9630D"/>
    <w:rsid w:val="00D965A7"/>
    <w:rsid w:val="00D97126"/>
    <w:rsid w:val="00D97EB3"/>
    <w:rsid w:val="00DA07A4"/>
    <w:rsid w:val="00DA0FD2"/>
    <w:rsid w:val="00DA15F1"/>
    <w:rsid w:val="00DA1B8F"/>
    <w:rsid w:val="00DA2B41"/>
    <w:rsid w:val="00DA35C0"/>
    <w:rsid w:val="00DA37EC"/>
    <w:rsid w:val="00DA4122"/>
    <w:rsid w:val="00DA4967"/>
    <w:rsid w:val="00DA523F"/>
    <w:rsid w:val="00DA6073"/>
    <w:rsid w:val="00DA68FF"/>
    <w:rsid w:val="00DA69D3"/>
    <w:rsid w:val="00DA6C28"/>
    <w:rsid w:val="00DA765E"/>
    <w:rsid w:val="00DA7D05"/>
    <w:rsid w:val="00DA7ED8"/>
    <w:rsid w:val="00DB06CC"/>
    <w:rsid w:val="00DB09E0"/>
    <w:rsid w:val="00DB10A7"/>
    <w:rsid w:val="00DB18E4"/>
    <w:rsid w:val="00DB1E52"/>
    <w:rsid w:val="00DB2D11"/>
    <w:rsid w:val="00DB4C69"/>
    <w:rsid w:val="00DB5408"/>
    <w:rsid w:val="00DB5770"/>
    <w:rsid w:val="00DB586B"/>
    <w:rsid w:val="00DB5A6E"/>
    <w:rsid w:val="00DB605C"/>
    <w:rsid w:val="00DB66F7"/>
    <w:rsid w:val="00DB7AE1"/>
    <w:rsid w:val="00DC0D65"/>
    <w:rsid w:val="00DC10DD"/>
    <w:rsid w:val="00DC1A71"/>
    <w:rsid w:val="00DC4251"/>
    <w:rsid w:val="00DC64F2"/>
    <w:rsid w:val="00DC6726"/>
    <w:rsid w:val="00DC7D50"/>
    <w:rsid w:val="00DC7D67"/>
    <w:rsid w:val="00DD0FCC"/>
    <w:rsid w:val="00DD12A1"/>
    <w:rsid w:val="00DD2CFC"/>
    <w:rsid w:val="00DD3171"/>
    <w:rsid w:val="00DD3F01"/>
    <w:rsid w:val="00DD4128"/>
    <w:rsid w:val="00DD5AC6"/>
    <w:rsid w:val="00DD6445"/>
    <w:rsid w:val="00DD6794"/>
    <w:rsid w:val="00DD6854"/>
    <w:rsid w:val="00DD6C81"/>
    <w:rsid w:val="00DD6CEC"/>
    <w:rsid w:val="00DD6F92"/>
    <w:rsid w:val="00DE01C5"/>
    <w:rsid w:val="00DE13F2"/>
    <w:rsid w:val="00DE153A"/>
    <w:rsid w:val="00DE1EC9"/>
    <w:rsid w:val="00DE2DD8"/>
    <w:rsid w:val="00DE4409"/>
    <w:rsid w:val="00DE44EA"/>
    <w:rsid w:val="00DE502F"/>
    <w:rsid w:val="00DE660F"/>
    <w:rsid w:val="00DE6642"/>
    <w:rsid w:val="00DE7F0A"/>
    <w:rsid w:val="00DF0B88"/>
    <w:rsid w:val="00DF2BDD"/>
    <w:rsid w:val="00DF38AB"/>
    <w:rsid w:val="00DF3EA1"/>
    <w:rsid w:val="00DF431C"/>
    <w:rsid w:val="00DF5B90"/>
    <w:rsid w:val="00DF5CA2"/>
    <w:rsid w:val="00DF6AF8"/>
    <w:rsid w:val="00DF6CCF"/>
    <w:rsid w:val="00DF79EF"/>
    <w:rsid w:val="00DF7C67"/>
    <w:rsid w:val="00DF7C7E"/>
    <w:rsid w:val="00DF7DD8"/>
    <w:rsid w:val="00E0096C"/>
    <w:rsid w:val="00E0227B"/>
    <w:rsid w:val="00E02F8F"/>
    <w:rsid w:val="00E046D4"/>
    <w:rsid w:val="00E054AB"/>
    <w:rsid w:val="00E058E6"/>
    <w:rsid w:val="00E05D5B"/>
    <w:rsid w:val="00E062FC"/>
    <w:rsid w:val="00E075C5"/>
    <w:rsid w:val="00E07A0E"/>
    <w:rsid w:val="00E1048A"/>
    <w:rsid w:val="00E10560"/>
    <w:rsid w:val="00E108B0"/>
    <w:rsid w:val="00E11939"/>
    <w:rsid w:val="00E12C99"/>
    <w:rsid w:val="00E133AA"/>
    <w:rsid w:val="00E135C9"/>
    <w:rsid w:val="00E139B0"/>
    <w:rsid w:val="00E1428C"/>
    <w:rsid w:val="00E143D1"/>
    <w:rsid w:val="00E14F2C"/>
    <w:rsid w:val="00E15550"/>
    <w:rsid w:val="00E2068A"/>
    <w:rsid w:val="00E21AB7"/>
    <w:rsid w:val="00E21F41"/>
    <w:rsid w:val="00E226D4"/>
    <w:rsid w:val="00E230E6"/>
    <w:rsid w:val="00E23A40"/>
    <w:rsid w:val="00E23C21"/>
    <w:rsid w:val="00E23CDF"/>
    <w:rsid w:val="00E247A3"/>
    <w:rsid w:val="00E24A04"/>
    <w:rsid w:val="00E24A88"/>
    <w:rsid w:val="00E26349"/>
    <w:rsid w:val="00E2669C"/>
    <w:rsid w:val="00E2797D"/>
    <w:rsid w:val="00E27A28"/>
    <w:rsid w:val="00E27CF2"/>
    <w:rsid w:val="00E30572"/>
    <w:rsid w:val="00E30B1E"/>
    <w:rsid w:val="00E31475"/>
    <w:rsid w:val="00E31FD4"/>
    <w:rsid w:val="00E332B5"/>
    <w:rsid w:val="00E3513A"/>
    <w:rsid w:val="00E353F5"/>
    <w:rsid w:val="00E35C57"/>
    <w:rsid w:val="00E35F5F"/>
    <w:rsid w:val="00E36B34"/>
    <w:rsid w:val="00E36B98"/>
    <w:rsid w:val="00E37A22"/>
    <w:rsid w:val="00E37D15"/>
    <w:rsid w:val="00E401DD"/>
    <w:rsid w:val="00E40B5F"/>
    <w:rsid w:val="00E41118"/>
    <w:rsid w:val="00E41408"/>
    <w:rsid w:val="00E41B43"/>
    <w:rsid w:val="00E42568"/>
    <w:rsid w:val="00E443A4"/>
    <w:rsid w:val="00E44674"/>
    <w:rsid w:val="00E44988"/>
    <w:rsid w:val="00E44E64"/>
    <w:rsid w:val="00E4518D"/>
    <w:rsid w:val="00E45DC4"/>
    <w:rsid w:val="00E46226"/>
    <w:rsid w:val="00E474C8"/>
    <w:rsid w:val="00E47BDE"/>
    <w:rsid w:val="00E47EF7"/>
    <w:rsid w:val="00E5086E"/>
    <w:rsid w:val="00E50BE4"/>
    <w:rsid w:val="00E50D25"/>
    <w:rsid w:val="00E51ADA"/>
    <w:rsid w:val="00E52E0E"/>
    <w:rsid w:val="00E53313"/>
    <w:rsid w:val="00E53D41"/>
    <w:rsid w:val="00E547F0"/>
    <w:rsid w:val="00E54BC3"/>
    <w:rsid w:val="00E55146"/>
    <w:rsid w:val="00E56040"/>
    <w:rsid w:val="00E56740"/>
    <w:rsid w:val="00E57635"/>
    <w:rsid w:val="00E57709"/>
    <w:rsid w:val="00E61262"/>
    <w:rsid w:val="00E61891"/>
    <w:rsid w:val="00E62DA3"/>
    <w:rsid w:val="00E62E27"/>
    <w:rsid w:val="00E632A5"/>
    <w:rsid w:val="00E652C7"/>
    <w:rsid w:val="00E664AA"/>
    <w:rsid w:val="00E66DF1"/>
    <w:rsid w:val="00E67978"/>
    <w:rsid w:val="00E7128E"/>
    <w:rsid w:val="00E73022"/>
    <w:rsid w:val="00E7342B"/>
    <w:rsid w:val="00E737F4"/>
    <w:rsid w:val="00E74446"/>
    <w:rsid w:val="00E760FA"/>
    <w:rsid w:val="00E76C13"/>
    <w:rsid w:val="00E7775D"/>
    <w:rsid w:val="00E800A1"/>
    <w:rsid w:val="00E8040E"/>
    <w:rsid w:val="00E809A3"/>
    <w:rsid w:val="00E80B4B"/>
    <w:rsid w:val="00E812CB"/>
    <w:rsid w:val="00E819D0"/>
    <w:rsid w:val="00E81DBC"/>
    <w:rsid w:val="00E82809"/>
    <w:rsid w:val="00E82A87"/>
    <w:rsid w:val="00E830CD"/>
    <w:rsid w:val="00E85133"/>
    <w:rsid w:val="00E85341"/>
    <w:rsid w:val="00E856CB"/>
    <w:rsid w:val="00E85E12"/>
    <w:rsid w:val="00E8713A"/>
    <w:rsid w:val="00E87AD3"/>
    <w:rsid w:val="00E909B0"/>
    <w:rsid w:val="00E913BA"/>
    <w:rsid w:val="00E91555"/>
    <w:rsid w:val="00E91681"/>
    <w:rsid w:val="00E91C67"/>
    <w:rsid w:val="00E91C8C"/>
    <w:rsid w:val="00E93CB3"/>
    <w:rsid w:val="00E93EE3"/>
    <w:rsid w:val="00E94C22"/>
    <w:rsid w:val="00E960C7"/>
    <w:rsid w:val="00E9678E"/>
    <w:rsid w:val="00E96B5B"/>
    <w:rsid w:val="00E96B73"/>
    <w:rsid w:val="00E972B5"/>
    <w:rsid w:val="00E97961"/>
    <w:rsid w:val="00EA03DA"/>
    <w:rsid w:val="00EA0539"/>
    <w:rsid w:val="00EA15ED"/>
    <w:rsid w:val="00EA1D19"/>
    <w:rsid w:val="00EA1E47"/>
    <w:rsid w:val="00EA2ADE"/>
    <w:rsid w:val="00EA3306"/>
    <w:rsid w:val="00EA383B"/>
    <w:rsid w:val="00EA510A"/>
    <w:rsid w:val="00EA5BA5"/>
    <w:rsid w:val="00EA728C"/>
    <w:rsid w:val="00EA72C8"/>
    <w:rsid w:val="00EA75BA"/>
    <w:rsid w:val="00EA7FB7"/>
    <w:rsid w:val="00EB0673"/>
    <w:rsid w:val="00EB0CB9"/>
    <w:rsid w:val="00EB2C01"/>
    <w:rsid w:val="00EB3143"/>
    <w:rsid w:val="00EB378A"/>
    <w:rsid w:val="00EB4771"/>
    <w:rsid w:val="00EB6454"/>
    <w:rsid w:val="00EB6AD1"/>
    <w:rsid w:val="00EB755C"/>
    <w:rsid w:val="00EB7D53"/>
    <w:rsid w:val="00EC094A"/>
    <w:rsid w:val="00EC0FE6"/>
    <w:rsid w:val="00EC3FB4"/>
    <w:rsid w:val="00EC41AA"/>
    <w:rsid w:val="00EC43E8"/>
    <w:rsid w:val="00EC4ACA"/>
    <w:rsid w:val="00EC4EC8"/>
    <w:rsid w:val="00EC64A1"/>
    <w:rsid w:val="00EC7BE0"/>
    <w:rsid w:val="00ED01A9"/>
    <w:rsid w:val="00ED2717"/>
    <w:rsid w:val="00ED2F09"/>
    <w:rsid w:val="00ED323B"/>
    <w:rsid w:val="00ED37D6"/>
    <w:rsid w:val="00ED3891"/>
    <w:rsid w:val="00ED3A50"/>
    <w:rsid w:val="00ED58AA"/>
    <w:rsid w:val="00ED5E7D"/>
    <w:rsid w:val="00ED71BE"/>
    <w:rsid w:val="00ED7556"/>
    <w:rsid w:val="00ED756C"/>
    <w:rsid w:val="00ED7892"/>
    <w:rsid w:val="00EE19B8"/>
    <w:rsid w:val="00EE20CB"/>
    <w:rsid w:val="00EE21FA"/>
    <w:rsid w:val="00EE380F"/>
    <w:rsid w:val="00EE3A56"/>
    <w:rsid w:val="00EE4481"/>
    <w:rsid w:val="00EE51AB"/>
    <w:rsid w:val="00EE55C3"/>
    <w:rsid w:val="00EE620E"/>
    <w:rsid w:val="00EE66DA"/>
    <w:rsid w:val="00EE791C"/>
    <w:rsid w:val="00EE7EC0"/>
    <w:rsid w:val="00EF08A5"/>
    <w:rsid w:val="00EF1D4A"/>
    <w:rsid w:val="00EF1D81"/>
    <w:rsid w:val="00EF1ECE"/>
    <w:rsid w:val="00EF332D"/>
    <w:rsid w:val="00EF3A7F"/>
    <w:rsid w:val="00EF48CB"/>
    <w:rsid w:val="00EF4E2F"/>
    <w:rsid w:val="00EF5F6A"/>
    <w:rsid w:val="00EF62CC"/>
    <w:rsid w:val="00EF7CAB"/>
    <w:rsid w:val="00F0010C"/>
    <w:rsid w:val="00F002F6"/>
    <w:rsid w:val="00F006A5"/>
    <w:rsid w:val="00F050AD"/>
    <w:rsid w:val="00F05877"/>
    <w:rsid w:val="00F064F7"/>
    <w:rsid w:val="00F06667"/>
    <w:rsid w:val="00F0667E"/>
    <w:rsid w:val="00F0714A"/>
    <w:rsid w:val="00F07348"/>
    <w:rsid w:val="00F105F6"/>
    <w:rsid w:val="00F10A26"/>
    <w:rsid w:val="00F10EB8"/>
    <w:rsid w:val="00F12240"/>
    <w:rsid w:val="00F12A8C"/>
    <w:rsid w:val="00F12CFE"/>
    <w:rsid w:val="00F12DD3"/>
    <w:rsid w:val="00F12F23"/>
    <w:rsid w:val="00F13232"/>
    <w:rsid w:val="00F138E8"/>
    <w:rsid w:val="00F14712"/>
    <w:rsid w:val="00F1599B"/>
    <w:rsid w:val="00F1707F"/>
    <w:rsid w:val="00F17AA4"/>
    <w:rsid w:val="00F17F12"/>
    <w:rsid w:val="00F201CD"/>
    <w:rsid w:val="00F2094D"/>
    <w:rsid w:val="00F20FBE"/>
    <w:rsid w:val="00F21C1C"/>
    <w:rsid w:val="00F23037"/>
    <w:rsid w:val="00F232E4"/>
    <w:rsid w:val="00F23D05"/>
    <w:rsid w:val="00F2543D"/>
    <w:rsid w:val="00F254FD"/>
    <w:rsid w:val="00F2679D"/>
    <w:rsid w:val="00F306A8"/>
    <w:rsid w:val="00F3117B"/>
    <w:rsid w:val="00F31589"/>
    <w:rsid w:val="00F31A66"/>
    <w:rsid w:val="00F33546"/>
    <w:rsid w:val="00F34647"/>
    <w:rsid w:val="00F35041"/>
    <w:rsid w:val="00F353A4"/>
    <w:rsid w:val="00F3582E"/>
    <w:rsid w:val="00F35E3A"/>
    <w:rsid w:val="00F3654B"/>
    <w:rsid w:val="00F36C2D"/>
    <w:rsid w:val="00F370BF"/>
    <w:rsid w:val="00F37598"/>
    <w:rsid w:val="00F37F25"/>
    <w:rsid w:val="00F409DC"/>
    <w:rsid w:val="00F409E9"/>
    <w:rsid w:val="00F4196B"/>
    <w:rsid w:val="00F41D32"/>
    <w:rsid w:val="00F426A7"/>
    <w:rsid w:val="00F42948"/>
    <w:rsid w:val="00F43293"/>
    <w:rsid w:val="00F437D6"/>
    <w:rsid w:val="00F43D2E"/>
    <w:rsid w:val="00F445D8"/>
    <w:rsid w:val="00F449CF"/>
    <w:rsid w:val="00F44F35"/>
    <w:rsid w:val="00F45930"/>
    <w:rsid w:val="00F477CC"/>
    <w:rsid w:val="00F5035A"/>
    <w:rsid w:val="00F5074B"/>
    <w:rsid w:val="00F50966"/>
    <w:rsid w:val="00F51779"/>
    <w:rsid w:val="00F519C4"/>
    <w:rsid w:val="00F51DD5"/>
    <w:rsid w:val="00F5228E"/>
    <w:rsid w:val="00F524C9"/>
    <w:rsid w:val="00F53E18"/>
    <w:rsid w:val="00F54808"/>
    <w:rsid w:val="00F54FFA"/>
    <w:rsid w:val="00F55795"/>
    <w:rsid w:val="00F5595B"/>
    <w:rsid w:val="00F56EC5"/>
    <w:rsid w:val="00F57C57"/>
    <w:rsid w:val="00F60EFB"/>
    <w:rsid w:val="00F60FE0"/>
    <w:rsid w:val="00F62798"/>
    <w:rsid w:val="00F62A78"/>
    <w:rsid w:val="00F63A80"/>
    <w:rsid w:val="00F63C5E"/>
    <w:rsid w:val="00F64AFB"/>
    <w:rsid w:val="00F652FE"/>
    <w:rsid w:val="00F6585A"/>
    <w:rsid w:val="00F65DD0"/>
    <w:rsid w:val="00F668F2"/>
    <w:rsid w:val="00F6739E"/>
    <w:rsid w:val="00F6768F"/>
    <w:rsid w:val="00F702ED"/>
    <w:rsid w:val="00F71ABC"/>
    <w:rsid w:val="00F72587"/>
    <w:rsid w:val="00F72BBD"/>
    <w:rsid w:val="00F7345B"/>
    <w:rsid w:val="00F741F8"/>
    <w:rsid w:val="00F743E6"/>
    <w:rsid w:val="00F7488F"/>
    <w:rsid w:val="00F75086"/>
    <w:rsid w:val="00F75341"/>
    <w:rsid w:val="00F776A6"/>
    <w:rsid w:val="00F77C88"/>
    <w:rsid w:val="00F77CCD"/>
    <w:rsid w:val="00F802ED"/>
    <w:rsid w:val="00F82C8C"/>
    <w:rsid w:val="00F83445"/>
    <w:rsid w:val="00F8345C"/>
    <w:rsid w:val="00F83D4D"/>
    <w:rsid w:val="00F840E6"/>
    <w:rsid w:val="00F8416F"/>
    <w:rsid w:val="00F8592E"/>
    <w:rsid w:val="00F86643"/>
    <w:rsid w:val="00F8741B"/>
    <w:rsid w:val="00F877FC"/>
    <w:rsid w:val="00F9127E"/>
    <w:rsid w:val="00F914D0"/>
    <w:rsid w:val="00F9225F"/>
    <w:rsid w:val="00F922D7"/>
    <w:rsid w:val="00F92AF0"/>
    <w:rsid w:val="00F92D8E"/>
    <w:rsid w:val="00F9511A"/>
    <w:rsid w:val="00F965FE"/>
    <w:rsid w:val="00F96F4E"/>
    <w:rsid w:val="00F9715D"/>
    <w:rsid w:val="00FA0393"/>
    <w:rsid w:val="00FA1E6B"/>
    <w:rsid w:val="00FA2617"/>
    <w:rsid w:val="00FA27A1"/>
    <w:rsid w:val="00FA28B0"/>
    <w:rsid w:val="00FA2CFE"/>
    <w:rsid w:val="00FA322E"/>
    <w:rsid w:val="00FA3E9D"/>
    <w:rsid w:val="00FA52B5"/>
    <w:rsid w:val="00FA5D08"/>
    <w:rsid w:val="00FA7640"/>
    <w:rsid w:val="00FA77B9"/>
    <w:rsid w:val="00FB0123"/>
    <w:rsid w:val="00FB1169"/>
    <w:rsid w:val="00FB11CA"/>
    <w:rsid w:val="00FB212F"/>
    <w:rsid w:val="00FB26B5"/>
    <w:rsid w:val="00FB2FCE"/>
    <w:rsid w:val="00FB30A8"/>
    <w:rsid w:val="00FB3480"/>
    <w:rsid w:val="00FB3E93"/>
    <w:rsid w:val="00FB4B31"/>
    <w:rsid w:val="00FB72CB"/>
    <w:rsid w:val="00FB77F8"/>
    <w:rsid w:val="00FB7A3C"/>
    <w:rsid w:val="00FC0569"/>
    <w:rsid w:val="00FC1295"/>
    <w:rsid w:val="00FC1AD4"/>
    <w:rsid w:val="00FC1C52"/>
    <w:rsid w:val="00FC1CF0"/>
    <w:rsid w:val="00FC44E2"/>
    <w:rsid w:val="00FC6107"/>
    <w:rsid w:val="00FC6B51"/>
    <w:rsid w:val="00FC6BAA"/>
    <w:rsid w:val="00FC6FE7"/>
    <w:rsid w:val="00FC74ED"/>
    <w:rsid w:val="00FC7750"/>
    <w:rsid w:val="00FC78D8"/>
    <w:rsid w:val="00FC7BB4"/>
    <w:rsid w:val="00FD03E9"/>
    <w:rsid w:val="00FD0682"/>
    <w:rsid w:val="00FD0A90"/>
    <w:rsid w:val="00FD0E88"/>
    <w:rsid w:val="00FD0F23"/>
    <w:rsid w:val="00FD18AA"/>
    <w:rsid w:val="00FD362C"/>
    <w:rsid w:val="00FD3722"/>
    <w:rsid w:val="00FD3BBE"/>
    <w:rsid w:val="00FD41C5"/>
    <w:rsid w:val="00FD5683"/>
    <w:rsid w:val="00FD7153"/>
    <w:rsid w:val="00FD7BD1"/>
    <w:rsid w:val="00FD7D0C"/>
    <w:rsid w:val="00FD7E16"/>
    <w:rsid w:val="00FD7F1E"/>
    <w:rsid w:val="00FE1997"/>
    <w:rsid w:val="00FE423C"/>
    <w:rsid w:val="00FE43B7"/>
    <w:rsid w:val="00FE4E46"/>
    <w:rsid w:val="00FE5CD6"/>
    <w:rsid w:val="00FE6A5F"/>
    <w:rsid w:val="00FE6AA4"/>
    <w:rsid w:val="00FF056D"/>
    <w:rsid w:val="00FF0735"/>
    <w:rsid w:val="00FF2085"/>
    <w:rsid w:val="00FF2E6B"/>
    <w:rsid w:val="00FF40A4"/>
    <w:rsid w:val="00FF56F4"/>
    <w:rsid w:val="00FF576A"/>
    <w:rsid w:val="00FF7354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569211"/>
  <w15:chartTrackingRefBased/>
  <w15:docId w15:val="{2809872A-CE71-4E97-AE6E-74D35BF47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4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122"/>
  </w:style>
  <w:style w:type="paragraph" w:styleId="Footer">
    <w:name w:val="footer"/>
    <w:basedOn w:val="Normal"/>
    <w:link w:val="FooterChar"/>
    <w:uiPriority w:val="99"/>
    <w:unhideWhenUsed/>
    <w:rsid w:val="00DA4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122"/>
  </w:style>
  <w:style w:type="paragraph" w:customStyle="1" w:styleId="SG-Title">
    <w:name w:val="SG-Title"/>
    <w:basedOn w:val="Normal"/>
    <w:qFormat/>
    <w:rsid w:val="00DA4122"/>
    <w:pPr>
      <w:spacing w:after="60" w:line="240" w:lineRule="auto"/>
      <w:jc w:val="center"/>
    </w:pPr>
    <w:rPr>
      <w:rFonts w:ascii="Calibri" w:hAnsi="Calibri"/>
      <w:b/>
      <w:sz w:val="40"/>
      <w:szCs w:val="40"/>
    </w:rPr>
  </w:style>
  <w:style w:type="table" w:customStyle="1" w:styleId="LightList1">
    <w:name w:val="Light List1"/>
    <w:basedOn w:val="TableNormal"/>
    <w:uiPriority w:val="61"/>
    <w:rsid w:val="00DA41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DA4122"/>
    <w:pPr>
      <w:spacing w:after="0" w:line="240" w:lineRule="auto"/>
    </w:pPr>
    <w:rPr>
      <w:rFonts w:ascii="Cambria" w:hAnsi="Cambria"/>
      <w:sz w:val="24"/>
    </w:rPr>
  </w:style>
  <w:style w:type="paragraph" w:styleId="ListParagraph">
    <w:name w:val="List Paragraph"/>
    <w:basedOn w:val="Normal"/>
    <w:uiPriority w:val="34"/>
    <w:qFormat/>
    <w:rsid w:val="001257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F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43F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FA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22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2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2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2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2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262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790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01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303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248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1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5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0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167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0241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19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0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2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13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5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399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1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9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92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5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04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99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85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766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553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748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07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10564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3672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08424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875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7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3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4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5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09365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844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0533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0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4547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3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6714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6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79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0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35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888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2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1588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3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98736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156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0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26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07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6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7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EFECE-C9E8-4087-8B57-2480921AA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7</Pages>
  <Words>2487</Words>
  <Characters>14176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, Jennifer</dc:creator>
  <cp:keywords/>
  <dc:description/>
  <cp:lastModifiedBy>Carla Holmes</cp:lastModifiedBy>
  <cp:revision>225</cp:revision>
  <dcterms:created xsi:type="dcterms:W3CDTF">2022-03-01T01:18:00Z</dcterms:created>
  <dcterms:modified xsi:type="dcterms:W3CDTF">2022-03-01T04:28:00Z</dcterms:modified>
</cp:coreProperties>
</file>